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35440" w14:textId="77777777" w:rsidR="005F6D9E" w:rsidRDefault="00A42C27" w:rsidP="005F6D9E">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005F6D9E">
        <w:rPr>
          <w:rFonts w:ascii="Times New Roman" w:hAnsi="Times New Roman" w:cs="Times New Roman"/>
          <w:color w:val="4472C4"/>
          <w:sz w:val="26"/>
          <w:szCs w:val="26"/>
        </w:rPr>
        <w:t xml:space="preserve">HỒ CHÍ MINH CITY </w:t>
      </w:r>
    </w:p>
    <w:p w14:paraId="6D572ED8" w14:textId="433FDFA3" w:rsidR="00A42C27" w:rsidRPr="00886430" w:rsidRDefault="005F6D9E" w:rsidP="005F6D9E">
      <w:pPr>
        <w:spacing w:line="276" w:lineRule="auto"/>
        <w:rPr>
          <w:rFonts w:ascii="Times New Roman" w:hAnsi="Times New Roman" w:cs="Times New Roman"/>
          <w:color w:val="4472C4"/>
          <w:sz w:val="26"/>
          <w:szCs w:val="26"/>
        </w:rPr>
      </w:pPr>
      <w:r>
        <w:rPr>
          <w:rFonts w:ascii="Times New Roman" w:hAnsi="Times New Roman" w:cs="Times New Roman"/>
          <w:color w:val="4472C4"/>
          <w:sz w:val="26"/>
          <w:szCs w:val="26"/>
        </w:rPr>
        <w:t>UNIVERSITY OF TECHNOLOGY AND EDUCATION</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53E0DA26" w:rsidR="008855DC" w:rsidRPr="005F6D9E" w:rsidRDefault="005F6D9E" w:rsidP="005F6D9E">
      <w:pPr>
        <w:spacing w:line="276" w:lineRule="auto"/>
        <w:ind w:left="810" w:right="306"/>
        <w:rPr>
          <w:rFonts w:ascii="Times New Roman" w:hAnsi="Times New Roman" w:cs="Times New Roman"/>
          <w:b/>
          <w:color w:val="4472C4"/>
          <w:sz w:val="32"/>
          <w:szCs w:val="32"/>
        </w:rPr>
      </w:pPr>
      <w:r>
        <w:rPr>
          <w:rFonts w:ascii="Times New Roman" w:hAnsi="Times New Roman" w:cs="Times New Roman"/>
          <w:b/>
          <w:color w:val="4472C4"/>
          <w:sz w:val="32"/>
          <w:szCs w:val="32"/>
        </w:rPr>
        <w:t xml:space="preserve">FACULTY FOR </w:t>
      </w:r>
      <w:r w:rsidRPr="005F6D9E">
        <w:rPr>
          <w:rFonts w:ascii="Times New Roman" w:hAnsi="Times New Roman" w:cs="Times New Roman"/>
          <w:b/>
          <w:color w:val="4472C4"/>
          <w:sz w:val="32"/>
          <w:szCs w:val="32"/>
        </w:rPr>
        <w:t xml:space="preserve">HIGHT QUALITY </w:t>
      </w:r>
      <w:r>
        <w:rPr>
          <w:rFonts w:ascii="Times New Roman" w:hAnsi="Times New Roman" w:cs="Times New Roman"/>
          <w:b/>
          <w:color w:val="4472C4"/>
          <w:sz w:val="32"/>
          <w:szCs w:val="32"/>
        </w:rPr>
        <w:t>TRAINING</w:t>
      </w:r>
    </w:p>
    <w:p w14:paraId="4367C58F" w14:textId="164D2EA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005F6D9E">
        <w:rPr>
          <w:rFonts w:ascii="Times New Roman" w:hAnsi="Times New Roman" w:cs="Times New Roman"/>
          <w:color w:val="4472C4"/>
          <w:sz w:val="44"/>
        </w:rPr>
        <w:t>INFORMATION TECHNOLOGY</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3595257E" w:rsidR="00B1681A" w:rsidRPr="00886430" w:rsidRDefault="005F6D9E"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GRADUATION THESIS</w:t>
      </w:r>
    </w:p>
    <w:p w14:paraId="1FDD1D56" w14:textId="225BE623" w:rsidR="00024BA0" w:rsidRPr="00024BA0" w:rsidRDefault="005F6D9E" w:rsidP="004B47D0">
      <w:pPr>
        <w:tabs>
          <w:tab w:val="left" w:pos="2280"/>
        </w:tabs>
        <w:spacing w:line="276" w:lineRule="auto"/>
        <w:jc w:val="center"/>
        <w:rPr>
          <w:rFonts w:ascii="Times New Roman" w:hAnsi="Times New Roman" w:cs="Times New Roman"/>
          <w:b/>
          <w:color w:val="FF0000"/>
          <w:sz w:val="44"/>
          <w:szCs w:val="44"/>
        </w:rPr>
      </w:pPr>
      <w:r>
        <w:rPr>
          <w:rFonts w:ascii="Times New Roman" w:hAnsi="Times New Roman" w:cs="Times New Roman"/>
          <w:b/>
          <w:color w:val="FF0000"/>
          <w:sz w:val="44"/>
          <w:szCs w:val="44"/>
        </w:rPr>
        <w:t>BUILD</w:t>
      </w:r>
      <w:r w:rsidR="000055E6">
        <w:rPr>
          <w:rFonts w:ascii="Times New Roman" w:hAnsi="Times New Roman" w:cs="Times New Roman"/>
          <w:b/>
          <w:color w:val="FF0000"/>
          <w:sz w:val="44"/>
          <w:szCs w:val="44"/>
        </w:rPr>
        <w:t xml:space="preserve"> A</w:t>
      </w:r>
      <w:r w:rsidR="008E5B81" w:rsidRPr="00024BA0">
        <w:rPr>
          <w:rFonts w:ascii="Times New Roman" w:hAnsi="Times New Roman" w:cs="Times New Roman"/>
          <w:b/>
          <w:color w:val="FF0000"/>
          <w:sz w:val="44"/>
          <w:szCs w:val="44"/>
        </w:rPr>
        <w:t xml:space="preserve"> WEBSITE </w:t>
      </w:r>
      <w:r>
        <w:rPr>
          <w:rFonts w:ascii="Times New Roman" w:hAnsi="Times New Roman" w:cs="Times New Roman"/>
          <w:b/>
          <w:color w:val="FF0000"/>
          <w:sz w:val="44"/>
          <w:szCs w:val="44"/>
        </w:rPr>
        <w:t>PUBLIS</w:t>
      </w:r>
      <w:r w:rsidR="000055E6">
        <w:rPr>
          <w:rFonts w:ascii="Times New Roman" w:hAnsi="Times New Roman" w:cs="Times New Roman"/>
          <w:b/>
          <w:color w:val="FF0000"/>
          <w:sz w:val="44"/>
          <w:szCs w:val="44"/>
        </w:rPr>
        <w:t>HED</w:t>
      </w:r>
      <w:r w:rsidR="008E5B81" w:rsidRPr="00024BA0">
        <w:rPr>
          <w:rFonts w:ascii="Times New Roman" w:hAnsi="Times New Roman" w:cs="Times New Roman"/>
          <w:b/>
          <w:color w:val="FF0000"/>
          <w:sz w:val="44"/>
          <w:szCs w:val="44"/>
        </w:rPr>
        <w:t xml:space="preserve"> </w:t>
      </w:r>
    </w:p>
    <w:p w14:paraId="35833915" w14:textId="6478704C" w:rsidR="00B1681A" w:rsidRPr="00024BA0" w:rsidRDefault="000055E6" w:rsidP="004B47D0">
      <w:pPr>
        <w:tabs>
          <w:tab w:val="left" w:pos="2280"/>
        </w:tabs>
        <w:spacing w:line="276" w:lineRule="auto"/>
        <w:jc w:val="center"/>
        <w:rPr>
          <w:rFonts w:ascii="Times New Roman" w:hAnsi="Times New Roman" w:cs="Times New Roman"/>
          <w:bCs/>
          <w:color w:val="FF0000"/>
          <w:sz w:val="32"/>
          <w:szCs w:val="32"/>
        </w:rPr>
      </w:pPr>
      <w:r>
        <w:rPr>
          <w:rFonts w:ascii="Times New Roman" w:hAnsi="Times New Roman" w:cs="Times New Roman"/>
          <w:b/>
          <w:color w:val="FF0000"/>
          <w:sz w:val="44"/>
          <w:szCs w:val="44"/>
        </w:rPr>
        <w:t>AND FIND MOTEL</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242C01BD" w14:textId="77777777" w:rsidR="000055E6" w:rsidRDefault="008855DC" w:rsidP="004B47D0">
      <w:pPr>
        <w:tabs>
          <w:tab w:val="left" w:pos="900"/>
          <w:tab w:val="left" w:pos="1800"/>
          <w:tab w:val="left" w:pos="2160"/>
        </w:tabs>
        <w:spacing w:line="276" w:lineRule="auto"/>
        <w:ind w:left="180"/>
        <w:rPr>
          <w:rFonts w:ascii="Times New Roman" w:hAnsi="Times New Roman" w:cs="Times New Roman"/>
          <w:b/>
          <w:sz w:val="28"/>
          <w:szCs w:val="28"/>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0055E6">
        <w:rPr>
          <w:rFonts w:ascii="Times New Roman" w:hAnsi="Times New Roman" w:cs="Times New Roman"/>
          <w:b/>
          <w:sz w:val="28"/>
          <w:szCs w:val="28"/>
        </w:rPr>
        <w:t>Implementaion</w:t>
      </w:r>
      <w:proofErr w:type="spellEnd"/>
      <w:r w:rsidR="000055E6">
        <w:rPr>
          <w:rFonts w:ascii="Times New Roman" w:hAnsi="Times New Roman" w:cs="Times New Roman"/>
          <w:b/>
          <w:sz w:val="28"/>
          <w:szCs w:val="28"/>
        </w:rPr>
        <w:t xml:space="preserve"> student</w:t>
      </w:r>
      <w:r w:rsidR="00B1681A" w:rsidRPr="00886430">
        <w:rPr>
          <w:rFonts w:ascii="Times New Roman" w:hAnsi="Times New Roman" w:cs="Times New Roman"/>
          <w:b/>
          <w:sz w:val="28"/>
          <w:szCs w:val="28"/>
        </w:rPr>
        <w:t>:</w:t>
      </w:r>
      <w:r w:rsidR="00B1681A" w:rsidRPr="00886430">
        <w:rPr>
          <w:rFonts w:ascii="Times New Roman" w:hAnsi="Times New Roman" w:cs="Times New Roman"/>
          <w:b/>
          <w:sz w:val="28"/>
          <w:szCs w:val="28"/>
        </w:rPr>
        <w:tab/>
      </w:r>
    </w:p>
    <w:p w14:paraId="46E58C6F" w14:textId="73A3A975" w:rsidR="00B1681A" w:rsidRPr="00886430" w:rsidRDefault="000055E6"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FAFF0C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r w:rsidR="000055E6">
        <w:rPr>
          <w:rFonts w:ascii="Times New Roman" w:hAnsi="Times New Roman" w:cs="Times New Roman"/>
          <w:b/>
          <w:sz w:val="28"/>
          <w:szCs w:val="28"/>
        </w:rPr>
        <w:t>Course</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7B28A2A"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0055E6">
        <w:rPr>
          <w:rFonts w:ascii="Times New Roman" w:hAnsi="Times New Roman" w:cs="Times New Roman"/>
          <w:b/>
          <w:sz w:val="28"/>
          <w:szCs w:val="28"/>
        </w:rPr>
        <w:t>INFORMATION TECHNOLOGY</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1151957"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73614E" w:rsidRPr="0073614E">
        <w:rPr>
          <w:rFonts w:ascii="Times New Roman" w:hAnsi="Times New Roman" w:cs="Times New Roman"/>
          <w:iCs/>
          <w:sz w:val="26"/>
          <w:szCs w:val="26"/>
        </w:rPr>
        <w:t xml:space="preserve">22 </w:t>
      </w:r>
      <w:r w:rsidR="009812EC">
        <w:rPr>
          <w:rFonts w:ascii="Times New Roman" w:hAnsi="Times New Roman" w:cs="Times New Roman"/>
          <w:iCs/>
          <w:sz w:val="26"/>
          <w:szCs w:val="26"/>
        </w:rPr>
        <w:t>June</w:t>
      </w:r>
      <w:r w:rsidR="0073614E" w:rsidRPr="0073614E">
        <w:rPr>
          <w:rFonts w:ascii="Times New Roman" w:hAnsi="Times New Roman" w:cs="Times New Roman"/>
          <w:iCs/>
          <w:sz w:val="26"/>
          <w:szCs w:val="26"/>
        </w:rPr>
        <w:t xml:space="preserve"> 202</w:t>
      </w:r>
      <w:r w:rsidR="0073614E">
        <w:rPr>
          <w:rFonts w:ascii="Times New Roman" w:hAnsi="Times New Roman" w:cs="Times New Roman"/>
          <w:iCs/>
          <w:sz w:val="26"/>
          <w:szCs w:val="26"/>
        </w:rPr>
        <w:t>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0BF859EF"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End w:id="2"/>
      <w:bookmarkEnd w:id="3"/>
      <w:bookmarkEnd w:id="4"/>
      <w:bookmarkEnd w:id="5"/>
      <w:bookmarkEnd w:id="6"/>
      <w:bookmarkEnd w:id="7"/>
      <w:bookmarkEnd w:id="8"/>
      <w:r w:rsidR="000055E6">
        <w:rPr>
          <w:rFonts w:ascii="Times New Roman" w:hAnsi="Times New Roman" w:cs="Times New Roman"/>
          <w:b/>
          <w:color w:val="000000" w:themeColor="text1"/>
        </w:rPr>
        <w:t>Mission about graduation thesis</w:t>
      </w:r>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00B24485"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Chu Minh </w:t>
            </w:r>
            <w:proofErr w:type="spellStart"/>
            <w:r w:rsidR="00265753" w:rsidRPr="00886430">
              <w:rPr>
                <w:sz w:val="26"/>
                <w:szCs w:val="26"/>
              </w:rPr>
              <w:t>Hoàng</w:t>
            </w:r>
            <w:proofErr w:type="spellEnd"/>
          </w:p>
        </w:tc>
        <w:tc>
          <w:tcPr>
            <w:tcW w:w="4020" w:type="dxa"/>
            <w:gridSpan w:val="2"/>
          </w:tcPr>
          <w:p w14:paraId="2B1FA1F8" w14:textId="7A045F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1FAD3DBD"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w:t>
            </w:r>
            <w:proofErr w:type="spellStart"/>
            <w:r w:rsidR="00265753" w:rsidRPr="00886430">
              <w:rPr>
                <w:sz w:val="26"/>
                <w:szCs w:val="26"/>
              </w:rPr>
              <w:t>Phạm</w:t>
            </w:r>
            <w:proofErr w:type="spellEnd"/>
            <w:r w:rsidR="00265753" w:rsidRPr="00886430">
              <w:rPr>
                <w:sz w:val="26"/>
                <w:szCs w:val="26"/>
              </w:rPr>
              <w:t xml:space="preserve"> </w:t>
            </w:r>
            <w:proofErr w:type="spellStart"/>
            <w:r w:rsidR="00265753" w:rsidRPr="00886430">
              <w:rPr>
                <w:sz w:val="26"/>
                <w:szCs w:val="26"/>
              </w:rPr>
              <w:t>Huỳnh</w:t>
            </w:r>
            <w:proofErr w:type="spellEnd"/>
            <w:r w:rsidR="00265753" w:rsidRPr="00886430">
              <w:rPr>
                <w:sz w:val="26"/>
                <w:szCs w:val="26"/>
              </w:rPr>
              <w:t xml:space="preserve"> Thanh </w:t>
            </w:r>
            <w:proofErr w:type="spellStart"/>
            <w:r w:rsidR="00265753" w:rsidRPr="00886430">
              <w:rPr>
                <w:sz w:val="26"/>
                <w:szCs w:val="26"/>
              </w:rPr>
              <w:t>Lâm</w:t>
            </w:r>
            <w:proofErr w:type="spellEnd"/>
          </w:p>
        </w:tc>
        <w:tc>
          <w:tcPr>
            <w:tcW w:w="4020" w:type="dxa"/>
            <w:gridSpan w:val="2"/>
          </w:tcPr>
          <w:p w14:paraId="1F8ABBBC" w14:textId="5831A6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63CCACB6" w:rsidR="00265753" w:rsidRPr="00886430" w:rsidRDefault="000055E6" w:rsidP="007D4271">
            <w:pPr>
              <w:pStyle w:val="TableParagraph"/>
              <w:spacing w:before="21" w:line="276" w:lineRule="auto"/>
              <w:ind w:left="270" w:right="216"/>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 xml:space="preserve"> ________________________________</w:t>
            </w:r>
          </w:p>
        </w:tc>
        <w:tc>
          <w:tcPr>
            <w:tcW w:w="4020" w:type="dxa"/>
            <w:gridSpan w:val="2"/>
          </w:tcPr>
          <w:p w14:paraId="1C7AD6C3" w14:textId="3F5F475A" w:rsidR="00265753" w:rsidRPr="00886430" w:rsidRDefault="000055E6" w:rsidP="007D4271">
            <w:pPr>
              <w:pStyle w:val="TableParagraph"/>
              <w:spacing w:before="21" w:line="276" w:lineRule="auto"/>
              <w:ind w:left="270" w:right="216"/>
              <w:rPr>
                <w:sz w:val="26"/>
                <w:szCs w:val="26"/>
              </w:rPr>
            </w:pPr>
            <w:r>
              <w:rPr>
                <w:sz w:val="26"/>
                <w:szCs w:val="26"/>
              </w:rPr>
              <w:t>Class</w:t>
            </w:r>
            <w:r w:rsidR="00265753"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1B58EDB7" w:rsidR="00265753" w:rsidRPr="00886430" w:rsidRDefault="000055E6" w:rsidP="007D4271">
            <w:pPr>
              <w:pStyle w:val="TableParagraph"/>
              <w:spacing w:before="22" w:line="276" w:lineRule="auto"/>
              <w:ind w:left="270" w:right="216"/>
              <w:rPr>
                <w:sz w:val="26"/>
                <w:szCs w:val="26"/>
              </w:rPr>
            </w:pPr>
            <w:r>
              <w:rPr>
                <w:sz w:val="26"/>
                <w:szCs w:val="26"/>
              </w:rPr>
              <w:t>Instructor</w:t>
            </w:r>
            <w:r w:rsidR="00265753" w:rsidRPr="00886430">
              <w:rPr>
                <w:sz w:val="26"/>
                <w:szCs w:val="26"/>
              </w:rPr>
              <w:t xml:space="preserve">: </w:t>
            </w:r>
            <w:proofErr w:type="spellStart"/>
            <w:r w:rsidR="00265753" w:rsidRPr="00886430">
              <w:rPr>
                <w:sz w:val="26"/>
                <w:szCs w:val="26"/>
              </w:rPr>
              <w:t>ThS</w:t>
            </w:r>
            <w:proofErr w:type="spellEnd"/>
            <w:r w:rsidR="00265753" w:rsidRPr="00886430">
              <w:rPr>
                <w:sz w:val="26"/>
                <w:szCs w:val="26"/>
              </w:rPr>
              <w:t>. TRẦN CÔNG TÚ</w:t>
            </w:r>
          </w:p>
        </w:tc>
        <w:tc>
          <w:tcPr>
            <w:tcW w:w="4020" w:type="dxa"/>
            <w:gridSpan w:val="2"/>
          </w:tcPr>
          <w:p w14:paraId="253C9F1A" w14:textId="71EE1AC5" w:rsidR="00265753" w:rsidRPr="00886430" w:rsidRDefault="000055E6" w:rsidP="007D4271">
            <w:pPr>
              <w:pStyle w:val="TableParagraph"/>
              <w:spacing w:before="22" w:line="276" w:lineRule="auto"/>
              <w:ind w:left="270" w:right="216"/>
              <w:rPr>
                <w:sz w:val="26"/>
                <w:szCs w:val="26"/>
              </w:rPr>
            </w:pPr>
            <w:r>
              <w:rPr>
                <w:sz w:val="26"/>
                <w:szCs w:val="26"/>
              </w:rPr>
              <w:t>Phone</w:t>
            </w:r>
            <w:r w:rsidR="00265753"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69BE7A98" w:rsidR="00265753" w:rsidRPr="00886430" w:rsidRDefault="000055E6" w:rsidP="007D4271">
            <w:pPr>
              <w:pStyle w:val="TableParagraph"/>
              <w:spacing w:before="22" w:line="276" w:lineRule="auto"/>
              <w:ind w:left="270" w:right="216"/>
              <w:rPr>
                <w:sz w:val="26"/>
                <w:szCs w:val="26"/>
              </w:rPr>
            </w:pPr>
            <w:r>
              <w:rPr>
                <w:sz w:val="26"/>
                <w:szCs w:val="26"/>
              </w:rPr>
              <w:t xml:space="preserve">Date </w:t>
            </w:r>
            <w:proofErr w:type="spellStart"/>
            <w:r>
              <w:rPr>
                <w:sz w:val="26"/>
                <w:szCs w:val="26"/>
              </w:rPr>
              <w:t>reveive</w:t>
            </w:r>
            <w:proofErr w:type="spellEnd"/>
            <w:r>
              <w:rPr>
                <w:sz w:val="26"/>
                <w:szCs w:val="26"/>
              </w:rPr>
              <w:t xml:space="preserve"> the topic</w:t>
            </w:r>
            <w:r w:rsidR="00265753" w:rsidRPr="00886430">
              <w:rPr>
                <w:sz w:val="26"/>
                <w:szCs w:val="26"/>
              </w:rPr>
              <w:t>: 27/08/2020</w:t>
            </w:r>
          </w:p>
        </w:tc>
        <w:tc>
          <w:tcPr>
            <w:tcW w:w="4020" w:type="dxa"/>
            <w:gridSpan w:val="2"/>
          </w:tcPr>
          <w:p w14:paraId="109E9241" w14:textId="37F90EA5" w:rsidR="00265753" w:rsidRPr="00886430" w:rsidRDefault="000055E6" w:rsidP="007D4271">
            <w:pPr>
              <w:pStyle w:val="TableParagraph"/>
              <w:spacing w:before="22" w:line="276" w:lineRule="auto"/>
              <w:ind w:left="270" w:right="216"/>
              <w:rPr>
                <w:sz w:val="26"/>
                <w:szCs w:val="26"/>
              </w:rPr>
            </w:pPr>
            <w:r>
              <w:rPr>
                <w:sz w:val="26"/>
                <w:szCs w:val="26"/>
              </w:rPr>
              <w:t>Thesis submission date</w:t>
            </w:r>
            <w:r w:rsidR="00265753"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550201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r w:rsidR="000055E6">
              <w:rPr>
                <w:sz w:val="26"/>
                <w:szCs w:val="26"/>
              </w:rPr>
              <w:t>Name of topic</w:t>
            </w:r>
            <w:r w:rsidRPr="00886430">
              <w:rPr>
                <w:sz w:val="26"/>
                <w:szCs w:val="26"/>
              </w:rPr>
              <w:t>:</w:t>
            </w:r>
            <w:r w:rsidR="007C3431">
              <w:rPr>
                <w:sz w:val="26"/>
                <w:szCs w:val="26"/>
              </w:rPr>
              <w:t xml:space="preserve"> </w:t>
            </w:r>
            <w:r w:rsidR="000055E6">
              <w:rPr>
                <w:sz w:val="26"/>
                <w:szCs w:val="26"/>
              </w:rPr>
              <w:t xml:space="preserve">build a website </w:t>
            </w:r>
            <w:proofErr w:type="spellStart"/>
            <w:r w:rsidR="000055E6">
              <w:rPr>
                <w:sz w:val="26"/>
                <w:szCs w:val="26"/>
              </w:rPr>
              <w:t>poblished</w:t>
            </w:r>
            <w:proofErr w:type="spellEnd"/>
            <w:r w:rsidR="000055E6">
              <w:rPr>
                <w:sz w:val="26"/>
                <w:szCs w:val="26"/>
              </w:rPr>
              <w:t xml:space="preserve"> and find motel</w:t>
            </w:r>
            <w:r w:rsidRPr="00886430">
              <w:rPr>
                <w:sz w:val="26"/>
                <w:szCs w:val="26"/>
              </w:rPr>
              <w:t>.</w:t>
            </w:r>
          </w:p>
        </w:tc>
      </w:tr>
      <w:tr w:rsidR="00265753" w:rsidRPr="00886430" w14:paraId="34166BBD" w14:textId="77777777" w:rsidTr="00265753">
        <w:trPr>
          <w:trHeight w:val="811"/>
        </w:trPr>
        <w:tc>
          <w:tcPr>
            <w:tcW w:w="9554" w:type="dxa"/>
            <w:gridSpan w:val="5"/>
          </w:tcPr>
          <w:p w14:paraId="7D86F14D" w14:textId="19C45345"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r w:rsidR="000055E6" w:rsidRPr="000055E6">
              <w:rPr>
                <w:sz w:val="26"/>
                <w:szCs w:val="26"/>
              </w:rPr>
              <w:t>Original data and documents</w:t>
            </w:r>
            <w:r w:rsidRPr="00886430">
              <w:rPr>
                <w:sz w:val="26"/>
                <w:szCs w:val="26"/>
              </w:rPr>
              <w:t>:</w:t>
            </w:r>
          </w:p>
          <w:p w14:paraId="3CE418C0" w14:textId="3022C5A3" w:rsidR="00265753" w:rsidRPr="00886430" w:rsidRDefault="000055E6" w:rsidP="0017019F">
            <w:pPr>
              <w:pStyle w:val="TableParagraph"/>
              <w:numPr>
                <w:ilvl w:val="0"/>
                <w:numId w:val="2"/>
              </w:numPr>
              <w:spacing w:line="276" w:lineRule="auto"/>
              <w:ind w:left="769" w:right="777" w:hanging="270"/>
              <w:jc w:val="both"/>
              <w:rPr>
                <w:sz w:val="26"/>
                <w:szCs w:val="26"/>
              </w:rPr>
            </w:pPr>
            <w:r>
              <w:rPr>
                <w:sz w:val="26"/>
                <w:szCs w:val="26"/>
              </w:rPr>
              <w:t>I</w:t>
            </w:r>
            <w:r w:rsidRPr="000055E6">
              <w:rPr>
                <w:sz w:val="26"/>
                <w:szCs w:val="26"/>
              </w:rPr>
              <w:t>mplement the algorithm by</w:t>
            </w:r>
            <w:r w:rsidR="00265753" w:rsidRPr="00886430">
              <w:rPr>
                <w:sz w:val="26"/>
                <w:szCs w:val="26"/>
              </w:rPr>
              <w:t xml:space="preserve"> HTML, CSS, JS, Bootstrap, ASP.NET CORE 3.x, SQL Server,</w:t>
            </w:r>
            <w:r w:rsidR="003E1566">
              <w:rPr>
                <w:sz w:val="26"/>
                <w:szCs w:val="26"/>
              </w:rPr>
              <w:t xml:space="preserve"> </w:t>
            </w:r>
            <w:r w:rsidR="00265753" w:rsidRPr="00886430">
              <w:rPr>
                <w:sz w:val="26"/>
                <w:szCs w:val="26"/>
              </w:rPr>
              <w:t>Angular.</w:t>
            </w:r>
          </w:p>
          <w:p w14:paraId="1596484E" w14:textId="1D0DB18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 xml:space="preserve">Design a website </w:t>
            </w:r>
            <w:proofErr w:type="spellStart"/>
            <w:r>
              <w:rPr>
                <w:sz w:val="26"/>
                <w:szCs w:val="26"/>
              </w:rPr>
              <w:t>poblished</w:t>
            </w:r>
            <w:proofErr w:type="spellEnd"/>
            <w:r>
              <w:rPr>
                <w:sz w:val="26"/>
                <w:szCs w:val="26"/>
              </w:rPr>
              <w:t xml:space="preserve"> and find motel</w:t>
            </w:r>
            <w:r w:rsidR="00265753" w:rsidRPr="00886430">
              <w:rPr>
                <w:sz w:val="26"/>
                <w:szCs w:val="26"/>
              </w:rPr>
              <w:t>.</w:t>
            </w:r>
          </w:p>
          <w:p w14:paraId="4160A7E9" w14:textId="4B90891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R</w:t>
            </w:r>
            <w:r w:rsidRPr="007C3431">
              <w:rPr>
                <w:sz w:val="26"/>
                <w:szCs w:val="26"/>
              </w:rPr>
              <w:t xml:space="preserve">efer to the documentation of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FA3022B"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r w:rsidR="007C3431" w:rsidRPr="007C3431">
              <w:rPr>
                <w:sz w:val="26"/>
                <w:szCs w:val="26"/>
              </w:rPr>
              <w:t>Content of the project:</w:t>
            </w:r>
          </w:p>
          <w:p w14:paraId="54CF07B3" w14:textId="051EC295" w:rsidR="007C3431" w:rsidRDefault="007C3431" w:rsidP="007C3431">
            <w:pPr>
              <w:pStyle w:val="TableParagraph"/>
              <w:numPr>
                <w:ilvl w:val="0"/>
                <w:numId w:val="2"/>
              </w:numPr>
              <w:spacing w:line="276" w:lineRule="auto"/>
              <w:ind w:left="769" w:right="777"/>
              <w:jc w:val="both"/>
              <w:rPr>
                <w:sz w:val="26"/>
                <w:szCs w:val="26"/>
              </w:rPr>
            </w:pPr>
            <w:r w:rsidRPr="007C3431">
              <w:rPr>
                <w:sz w:val="26"/>
                <w:szCs w:val="26"/>
              </w:rPr>
              <w:t>Research the design of a website to advertise and search for inns with full features such as: posting, managing news, searching for accommodation, paying after posting, managing services, managing staff management, …</w:t>
            </w:r>
          </w:p>
          <w:p w14:paraId="70029EE2" w14:textId="2FA045DA" w:rsidR="00265753" w:rsidRPr="00886430" w:rsidRDefault="007C3431" w:rsidP="007C3431">
            <w:pPr>
              <w:pStyle w:val="TableParagraph"/>
              <w:numPr>
                <w:ilvl w:val="0"/>
                <w:numId w:val="2"/>
              </w:numPr>
              <w:spacing w:line="276" w:lineRule="auto"/>
              <w:ind w:left="769" w:right="777"/>
              <w:jc w:val="both"/>
              <w:rPr>
                <w:sz w:val="26"/>
                <w:szCs w:val="26"/>
              </w:rPr>
            </w:pPr>
            <w:r w:rsidRPr="007C3431">
              <w:rPr>
                <w:sz w:val="26"/>
                <w:szCs w:val="26"/>
              </w:rPr>
              <w:t>Analyze the functionality of the website and choose the appropriate website design plan.</w:t>
            </w:r>
          </w:p>
        </w:tc>
      </w:tr>
      <w:tr w:rsidR="00265753" w:rsidRPr="00886430" w14:paraId="784B4BF8" w14:textId="77777777" w:rsidTr="00265753">
        <w:trPr>
          <w:trHeight w:val="789"/>
        </w:trPr>
        <w:tc>
          <w:tcPr>
            <w:tcW w:w="9554" w:type="dxa"/>
            <w:gridSpan w:val="5"/>
          </w:tcPr>
          <w:p w14:paraId="2E4F298E" w14:textId="13C8F0D1"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r w:rsidR="007C3431">
              <w:rPr>
                <w:sz w:val="26"/>
                <w:szCs w:val="26"/>
              </w:rPr>
              <w:t>Product</w:t>
            </w:r>
            <w:r w:rsidRPr="00886430">
              <w:rPr>
                <w:sz w:val="26"/>
                <w:szCs w:val="26"/>
              </w:rPr>
              <w:t xml:space="preserve">: </w:t>
            </w:r>
          </w:p>
          <w:p w14:paraId="257AEFB9" w14:textId="319F9065" w:rsidR="00265753" w:rsidRPr="00886430" w:rsidRDefault="007C3431" w:rsidP="007D4271">
            <w:pPr>
              <w:pStyle w:val="TableParagraph"/>
              <w:spacing w:line="276" w:lineRule="auto"/>
              <w:ind w:left="409" w:right="777"/>
              <w:jc w:val="both"/>
              <w:rPr>
                <w:sz w:val="26"/>
                <w:szCs w:val="26"/>
              </w:rPr>
            </w:pPr>
            <w:r w:rsidRPr="007C3431">
              <w:rPr>
                <w:sz w:val="26"/>
                <w:szCs w:val="26"/>
              </w:rPr>
              <w:t>Design and Build a website to advertise and search for accommodation with full basic functions.</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129EF24" w:rsidR="00265753" w:rsidRPr="00886430" w:rsidRDefault="007C3431" w:rsidP="007C3431">
            <w:pPr>
              <w:pStyle w:val="TableParagraph"/>
              <w:tabs>
                <w:tab w:val="left" w:pos="2790"/>
              </w:tabs>
              <w:spacing w:before="1" w:line="276" w:lineRule="auto"/>
              <w:ind w:left="177" w:right="777"/>
              <w:jc w:val="right"/>
              <w:rPr>
                <w:b/>
                <w:sz w:val="24"/>
              </w:rPr>
            </w:pPr>
            <w:r>
              <w:rPr>
                <w:b/>
                <w:sz w:val="24"/>
              </w:rPr>
              <w:t>Instructor</w:t>
            </w:r>
          </w:p>
          <w:p w14:paraId="0C1E54F9" w14:textId="2E24CE10" w:rsidR="00265753" w:rsidRPr="00886430" w:rsidRDefault="007C3431" w:rsidP="007D4271">
            <w:pPr>
              <w:pStyle w:val="TableParagraph"/>
              <w:spacing w:before="1" w:line="276" w:lineRule="auto"/>
              <w:ind w:left="270" w:right="777"/>
              <w:jc w:val="right"/>
              <w:rPr>
                <w:b/>
                <w:sz w:val="24"/>
              </w:rPr>
            </w:pPr>
            <w:r w:rsidRPr="007C3431">
              <w:rPr>
                <w:i/>
              </w:rPr>
              <w:t>(Sign and write full name)</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5D5FBF11" w:rsidR="00265753" w:rsidRPr="009812EC"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w:t>
            </w:r>
            <w:r w:rsidRPr="00886430">
              <w:rPr>
                <w:i/>
                <w:sz w:val="26"/>
                <w:szCs w:val="26"/>
                <w:lang w:val="vi-VN"/>
              </w:rPr>
              <w:t>, 202</w:t>
            </w:r>
            <w:r w:rsidR="009812EC">
              <w:rPr>
                <w:i/>
                <w:sz w:val="26"/>
                <w:szCs w:val="26"/>
              </w:rPr>
              <w:t>1</w:t>
            </w:r>
          </w:p>
        </w:tc>
      </w:tr>
    </w:tbl>
    <w:p w14:paraId="5FDD440A" w14:textId="7603D22E" w:rsidR="00265753" w:rsidRPr="00886430" w:rsidRDefault="007C3431" w:rsidP="00886430">
      <w:pPr>
        <w:pStyle w:val="BodyText"/>
        <w:spacing w:before="8" w:line="276" w:lineRule="auto"/>
        <w:jc w:val="center"/>
        <w:rPr>
          <w:b/>
          <w:color w:val="002060"/>
          <w:sz w:val="26"/>
          <w:szCs w:val="26"/>
        </w:rPr>
      </w:pPr>
      <w:r w:rsidRPr="007C3431">
        <w:rPr>
          <w:b/>
          <w:color w:val="002060"/>
          <w:sz w:val="26"/>
          <w:szCs w:val="26"/>
        </w:rPr>
        <w:t>TEACHER'S COMMENTS QUESTIONS</w:t>
      </w:r>
    </w:p>
    <w:p w14:paraId="607E280C" w14:textId="77777777" w:rsidR="009D18C4" w:rsidRPr="00886430" w:rsidRDefault="009D18C4" w:rsidP="003E1566">
      <w:pPr>
        <w:pStyle w:val="BodyText"/>
        <w:spacing w:before="8" w:line="276" w:lineRule="auto"/>
        <w:rPr>
          <w:b/>
          <w:color w:val="002060"/>
          <w:sz w:val="26"/>
          <w:szCs w:val="26"/>
        </w:rPr>
      </w:pPr>
    </w:p>
    <w:p w14:paraId="468826DF" w14:textId="3785C0DD" w:rsidR="00265753" w:rsidRPr="00886430" w:rsidRDefault="007C3431" w:rsidP="00886430">
      <w:pPr>
        <w:pStyle w:val="BodyText"/>
        <w:spacing w:line="276" w:lineRule="auto"/>
        <w:ind w:left="305"/>
        <w:jc w:val="both"/>
        <w:rPr>
          <w:sz w:val="26"/>
          <w:szCs w:val="26"/>
        </w:rPr>
      </w:pPr>
      <w:bookmarkStart w:id="10" w:name="_Hlk58783030"/>
      <w:r>
        <w:rPr>
          <w:sz w:val="26"/>
          <w:szCs w:val="26"/>
        </w:rPr>
        <w:t>Full name</w:t>
      </w:r>
      <w:r w:rsidR="00265753"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00265753" w:rsidRPr="00886430">
        <w:rPr>
          <w:sz w:val="26"/>
          <w:szCs w:val="26"/>
        </w:rPr>
        <w:t xml:space="preserve">    </w:t>
      </w:r>
      <w:r w:rsidR="00265753" w:rsidRPr="00886430">
        <w:rPr>
          <w:sz w:val="26"/>
          <w:szCs w:val="26"/>
        </w:rPr>
        <w:tab/>
      </w:r>
      <w:r w:rsidR="00265753" w:rsidRPr="00886430">
        <w:rPr>
          <w:sz w:val="26"/>
          <w:szCs w:val="26"/>
        </w:rPr>
        <w:tab/>
      </w:r>
      <w:r>
        <w:rPr>
          <w:sz w:val="26"/>
          <w:szCs w:val="26"/>
        </w:rPr>
        <w:t xml:space="preserve">       Student ID</w:t>
      </w:r>
      <w:r w:rsidR="00265753" w:rsidRPr="00886430">
        <w:rPr>
          <w:sz w:val="26"/>
          <w:szCs w:val="26"/>
        </w:rPr>
        <w:t>: 171101</w:t>
      </w:r>
      <w:r w:rsidR="009D18C4" w:rsidRPr="00886430">
        <w:rPr>
          <w:sz w:val="26"/>
          <w:szCs w:val="26"/>
        </w:rPr>
        <w:t>39</w:t>
      </w:r>
    </w:p>
    <w:p w14:paraId="704820C9" w14:textId="472D5417" w:rsidR="00265753" w:rsidRPr="00886430" w:rsidRDefault="007C3431" w:rsidP="00886430">
      <w:pPr>
        <w:pStyle w:val="BodyText"/>
        <w:spacing w:line="276" w:lineRule="auto"/>
        <w:ind w:left="305"/>
        <w:jc w:val="both"/>
        <w:rPr>
          <w:sz w:val="26"/>
          <w:szCs w:val="26"/>
        </w:rPr>
      </w:pPr>
      <w:r>
        <w:rPr>
          <w:sz w:val="26"/>
          <w:szCs w:val="26"/>
        </w:rPr>
        <w:t>Full name</w:t>
      </w:r>
      <w:r w:rsidR="00265753"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r>
        <w:rPr>
          <w:sz w:val="26"/>
          <w:szCs w:val="26"/>
        </w:rPr>
        <w:t xml:space="preserve">                 Student ID</w:t>
      </w:r>
      <w:r w:rsidR="00265753" w:rsidRPr="00886430">
        <w:rPr>
          <w:sz w:val="26"/>
          <w:szCs w:val="26"/>
        </w:rPr>
        <w:t>: 171101</w:t>
      </w:r>
      <w:r w:rsidR="009D18C4" w:rsidRPr="00886430">
        <w:rPr>
          <w:sz w:val="26"/>
          <w:szCs w:val="26"/>
        </w:rPr>
        <w:t>68</w:t>
      </w:r>
    </w:p>
    <w:p w14:paraId="1A1EAED1" w14:textId="0FBA3004" w:rsidR="00265753" w:rsidRPr="00886430" w:rsidRDefault="007C3431" w:rsidP="00886430">
      <w:pPr>
        <w:pStyle w:val="BodyText"/>
        <w:spacing w:before="55" w:line="276" w:lineRule="auto"/>
        <w:ind w:left="305"/>
        <w:jc w:val="both"/>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w:t>
      </w:r>
    </w:p>
    <w:p w14:paraId="15176242" w14:textId="77777777" w:rsidR="007C3431" w:rsidRDefault="007C3431" w:rsidP="00886430">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7D702F92" w14:textId="281B1D62" w:rsidR="00265753" w:rsidRPr="00886430" w:rsidRDefault="001042F9" w:rsidP="00886430">
      <w:pPr>
        <w:pStyle w:val="BodyText"/>
        <w:spacing w:before="55" w:line="276" w:lineRule="auto"/>
        <w:ind w:left="305"/>
        <w:jc w:val="both"/>
        <w:rPr>
          <w:sz w:val="26"/>
          <w:szCs w:val="26"/>
          <w:lang w:val="vi-VN"/>
        </w:rPr>
      </w:pPr>
      <w:r>
        <w:rPr>
          <w:sz w:val="26"/>
          <w:szCs w:val="26"/>
        </w:rPr>
        <w:t>Name of i</w:t>
      </w:r>
      <w:r w:rsidR="007C3431">
        <w:rPr>
          <w:sz w:val="26"/>
          <w:szCs w:val="26"/>
        </w:rPr>
        <w:t>nstructor</w:t>
      </w:r>
      <w:r w:rsidR="007C3431" w:rsidRPr="00886430">
        <w:rPr>
          <w:sz w:val="26"/>
          <w:szCs w:val="26"/>
        </w:rPr>
        <w:t xml:space="preserve">: </w:t>
      </w:r>
      <w:proofErr w:type="spellStart"/>
      <w:r w:rsidR="007C3431" w:rsidRPr="00886430">
        <w:rPr>
          <w:sz w:val="26"/>
          <w:szCs w:val="26"/>
        </w:rPr>
        <w:t>ThS</w:t>
      </w:r>
      <w:proofErr w:type="spellEnd"/>
      <w:r w:rsidR="007C3431" w:rsidRPr="00886430">
        <w:rPr>
          <w:sz w:val="26"/>
          <w:szCs w:val="26"/>
        </w:rPr>
        <w:t>. TRẦN CÔNG TÚ</w:t>
      </w:r>
    </w:p>
    <w:bookmarkEnd w:id="10"/>
    <w:p w14:paraId="53DDE34F" w14:textId="7EE4F739" w:rsidR="00265753" w:rsidRPr="00886430" w:rsidRDefault="007C3431" w:rsidP="00886430">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02661D80" w14:textId="48A00D19" w:rsidR="00265753" w:rsidRPr="00886430" w:rsidRDefault="007C3431"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2F0CD919" w:rsidR="00265753" w:rsidRPr="00886430" w:rsidRDefault="007C3431"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00265753"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089A4657"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00265753"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40C3804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00265753"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0528EC0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00265753"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7797BEB4" w:rsidR="00265753" w:rsidRPr="00886430" w:rsidRDefault="007C3431" w:rsidP="0017019F">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00265753" w:rsidRPr="00886430">
        <w:rPr>
          <w:sz w:val="26"/>
          <w:szCs w:val="26"/>
        </w:rPr>
        <w:t>:</w:t>
      </w:r>
      <w:r w:rsidR="001042F9">
        <w:rPr>
          <w:sz w:val="26"/>
          <w:szCs w:val="26"/>
        </w:rPr>
        <w:t xml:space="preserve"> </w:t>
      </w:r>
      <w:r w:rsidR="00265753" w:rsidRPr="00886430">
        <w:rPr>
          <w:sz w:val="26"/>
          <w:szCs w:val="26"/>
        </w:rPr>
        <w:t>……………</w:t>
      </w:r>
      <w:r w:rsidR="003E1566">
        <w:rPr>
          <w:sz w:val="26"/>
          <w:szCs w:val="26"/>
        </w:rPr>
        <w:t xml:space="preserve"> </w:t>
      </w:r>
      <w:r w:rsidR="00265753" w:rsidRPr="00886430">
        <w:rPr>
          <w:sz w:val="26"/>
          <w:szCs w:val="26"/>
        </w:rPr>
        <w:t>(</w:t>
      </w:r>
      <w:r>
        <w:rPr>
          <w:sz w:val="26"/>
          <w:szCs w:val="26"/>
        </w:rPr>
        <w:t>text……</w:t>
      </w:r>
      <w:r w:rsidR="00265753" w:rsidRPr="00886430">
        <w:rPr>
          <w:sz w:val="26"/>
          <w:szCs w:val="26"/>
        </w:rPr>
        <w:t>………………………………………………</w:t>
      </w:r>
      <w:r w:rsidR="00CD488A">
        <w:rPr>
          <w:sz w:val="26"/>
          <w:szCs w:val="26"/>
        </w:rPr>
        <w:t>..</w:t>
      </w:r>
      <w:r w:rsidR="00265753" w:rsidRPr="00886430">
        <w:rPr>
          <w:sz w:val="26"/>
          <w:szCs w:val="26"/>
        </w:rPr>
        <w:t>..)</w:t>
      </w:r>
    </w:p>
    <w:p w14:paraId="01C9E632" w14:textId="3EA81A32"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7F0F5F87" w14:textId="4EACD80B" w:rsidR="00265753" w:rsidRPr="003E1566" w:rsidRDefault="007C3431" w:rsidP="003E1566">
      <w:pPr>
        <w:pStyle w:val="BodyText"/>
        <w:spacing w:before="56" w:line="276" w:lineRule="auto"/>
        <w:ind w:left="3260"/>
        <w:jc w:val="center"/>
        <w:rPr>
          <w:b/>
          <w:sz w:val="26"/>
          <w:szCs w:val="26"/>
        </w:rPr>
      </w:pPr>
      <w:r>
        <w:rPr>
          <w:b/>
          <w:sz w:val="26"/>
          <w:szCs w:val="26"/>
        </w:rPr>
        <w:t>INSTRUCTOR</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2ACBED3C"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2021</w:t>
            </w:r>
          </w:p>
        </w:tc>
      </w:tr>
    </w:tbl>
    <w:p w14:paraId="50797AE5" w14:textId="30608EF8" w:rsidR="00265753" w:rsidRPr="00886430" w:rsidRDefault="001042F9" w:rsidP="00886430">
      <w:pPr>
        <w:pStyle w:val="BodyText"/>
        <w:spacing w:before="8" w:line="276" w:lineRule="auto"/>
        <w:jc w:val="center"/>
        <w:rPr>
          <w:b/>
          <w:color w:val="002060"/>
          <w:sz w:val="26"/>
          <w:szCs w:val="26"/>
        </w:rPr>
      </w:pPr>
      <w:r w:rsidRPr="001042F9">
        <w:rPr>
          <w:b/>
          <w:color w:val="002060"/>
          <w:sz w:val="26"/>
          <w:szCs w:val="26"/>
        </w:rPr>
        <w:lastRenderedPageBreak/>
        <w:t>REVIEWER TEACHER</w:t>
      </w:r>
      <w:r>
        <w:rPr>
          <w:b/>
          <w:color w:val="002060"/>
          <w:sz w:val="26"/>
          <w:szCs w:val="26"/>
        </w:rPr>
        <w:t xml:space="preserve"> COMMENTS QUESTION</w:t>
      </w:r>
    </w:p>
    <w:p w14:paraId="3CA4494A" w14:textId="77777777" w:rsidR="009D18C4" w:rsidRPr="00886430" w:rsidRDefault="009D18C4" w:rsidP="00886430">
      <w:pPr>
        <w:pStyle w:val="BodyText"/>
        <w:spacing w:before="8" w:line="276" w:lineRule="auto"/>
        <w:jc w:val="center"/>
        <w:rPr>
          <w:b/>
          <w:color w:val="002060"/>
          <w:sz w:val="26"/>
          <w:szCs w:val="26"/>
        </w:rPr>
      </w:pPr>
    </w:p>
    <w:p w14:paraId="72AE5576"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r>
        <w:rPr>
          <w:sz w:val="26"/>
          <w:szCs w:val="26"/>
        </w:rPr>
        <w:t xml:space="preserve">       Student ID</w:t>
      </w:r>
      <w:r w:rsidRPr="00886430">
        <w:rPr>
          <w:sz w:val="26"/>
          <w:szCs w:val="26"/>
        </w:rPr>
        <w:t>: 17110139</w:t>
      </w:r>
    </w:p>
    <w:p w14:paraId="25118E6C"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w:t>
      </w:r>
      <w:proofErr w:type="spellStart"/>
      <w:r w:rsidRPr="00886430">
        <w:rPr>
          <w:sz w:val="26"/>
          <w:szCs w:val="26"/>
        </w:rPr>
        <w:t>Phạm</w:t>
      </w:r>
      <w:proofErr w:type="spellEnd"/>
      <w:r w:rsidRPr="00886430">
        <w:rPr>
          <w:sz w:val="26"/>
          <w:szCs w:val="26"/>
        </w:rPr>
        <w:t xml:space="preserve"> Huỳnh Thanh </w:t>
      </w:r>
      <w:r>
        <w:rPr>
          <w:sz w:val="26"/>
          <w:szCs w:val="26"/>
        </w:rPr>
        <w:t xml:space="preserve">                 Student ID</w:t>
      </w:r>
      <w:r w:rsidRPr="00886430">
        <w:rPr>
          <w:sz w:val="26"/>
          <w:szCs w:val="26"/>
        </w:rPr>
        <w:t>: 17110168</w:t>
      </w:r>
    </w:p>
    <w:p w14:paraId="2D919722" w14:textId="77777777" w:rsidR="001042F9" w:rsidRPr="00886430" w:rsidRDefault="001042F9" w:rsidP="001042F9">
      <w:pPr>
        <w:pStyle w:val="BodyText"/>
        <w:spacing w:before="55" w:line="276" w:lineRule="auto"/>
        <w:ind w:left="305"/>
        <w:jc w:val="both"/>
        <w:rPr>
          <w:sz w:val="26"/>
          <w:szCs w:val="26"/>
        </w:rPr>
      </w:pPr>
      <w:r>
        <w:rPr>
          <w:sz w:val="26"/>
          <w:szCs w:val="26"/>
        </w:rPr>
        <w:t>Major</w:t>
      </w:r>
      <w:r w:rsidRPr="00886430">
        <w:rPr>
          <w:sz w:val="26"/>
          <w:szCs w:val="26"/>
        </w:rPr>
        <w:t xml:space="preserve">: </w:t>
      </w:r>
      <w:r>
        <w:rPr>
          <w:sz w:val="26"/>
          <w:szCs w:val="26"/>
        </w:rPr>
        <w:t>Information technology</w:t>
      </w:r>
      <w:r w:rsidRPr="00886430">
        <w:rPr>
          <w:sz w:val="26"/>
          <w:szCs w:val="26"/>
        </w:rPr>
        <w:t>.</w:t>
      </w:r>
    </w:p>
    <w:p w14:paraId="455FBB48" w14:textId="77777777" w:rsidR="001042F9" w:rsidRDefault="001042F9" w:rsidP="001042F9">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04A0A163" w14:textId="323677B6" w:rsidR="001042F9" w:rsidRPr="00886430" w:rsidRDefault="001042F9" w:rsidP="001042F9">
      <w:pPr>
        <w:pStyle w:val="BodyText"/>
        <w:spacing w:before="55" w:line="276" w:lineRule="auto"/>
        <w:ind w:left="305"/>
        <w:jc w:val="both"/>
        <w:rPr>
          <w:sz w:val="26"/>
          <w:szCs w:val="26"/>
          <w:lang w:val="vi-VN"/>
        </w:rPr>
      </w:pPr>
      <w:r>
        <w:rPr>
          <w:sz w:val="26"/>
          <w:szCs w:val="26"/>
        </w:rPr>
        <w:t>Name of reviewer</w:t>
      </w:r>
      <w:r w:rsidRPr="00886430">
        <w:rPr>
          <w:sz w:val="26"/>
          <w:szCs w:val="26"/>
        </w:rPr>
        <w:t xml:space="preserve">: </w:t>
      </w:r>
    </w:p>
    <w:p w14:paraId="07154EC9" w14:textId="77777777" w:rsidR="001042F9" w:rsidRPr="00886430" w:rsidRDefault="001042F9" w:rsidP="001042F9">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577C3681" w14:textId="77777777" w:rsidR="001042F9" w:rsidRPr="00886430" w:rsidRDefault="001042F9" w:rsidP="001042F9">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5343E9A0"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6F667524"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48A8D3FF"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0FD9C976" w14:textId="77777777" w:rsidR="001042F9" w:rsidRPr="00886430" w:rsidRDefault="001042F9" w:rsidP="001042F9">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Pr="00886430">
        <w:rPr>
          <w:rFonts w:ascii="Times New Roman" w:hAnsi="Times New Roman" w:cs="Times New Roman"/>
          <w:sz w:val="26"/>
          <w:szCs w:val="26"/>
        </w:rPr>
        <w:t>:</w:t>
      </w:r>
    </w:p>
    <w:p w14:paraId="311275F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2C43F36C"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45DE51A6"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7CEF17DB"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Pr="00886430">
        <w:rPr>
          <w:rFonts w:ascii="Times New Roman" w:hAnsi="Times New Roman" w:cs="Times New Roman"/>
          <w:sz w:val="26"/>
          <w:szCs w:val="26"/>
        </w:rPr>
        <w:t>:</w:t>
      </w:r>
    </w:p>
    <w:p w14:paraId="7B73227E"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0AFF3862"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7C22BDC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5BD73B48" w14:textId="271C78F0"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Pr="00886430">
        <w:rPr>
          <w:rFonts w:ascii="Times New Roman" w:hAnsi="Times New Roman" w:cs="Times New Roman"/>
          <w:sz w:val="26"/>
          <w:szCs w:val="26"/>
        </w:rPr>
        <w:t>?</w:t>
      </w:r>
    </w:p>
    <w:p w14:paraId="6B0A17CA"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7D3F8A07"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Pr="00886430">
        <w:rPr>
          <w:rFonts w:ascii="Times New Roman" w:hAnsi="Times New Roman" w:cs="Times New Roman"/>
          <w:sz w:val="26"/>
          <w:szCs w:val="26"/>
        </w:rPr>
        <w:t>:</w:t>
      </w:r>
    </w:p>
    <w:p w14:paraId="099F333F" w14:textId="77777777" w:rsidR="001042F9" w:rsidRPr="00886430" w:rsidRDefault="001042F9" w:rsidP="001042F9">
      <w:pPr>
        <w:pStyle w:val="BodyText"/>
        <w:spacing w:before="55" w:line="276" w:lineRule="auto"/>
        <w:ind w:left="305" w:right="2" w:firstLine="55"/>
        <w:jc w:val="both"/>
        <w:rPr>
          <w:sz w:val="26"/>
          <w:szCs w:val="26"/>
        </w:rPr>
      </w:pPr>
      <w:r w:rsidRPr="00886430">
        <w:rPr>
          <w:sz w:val="26"/>
          <w:szCs w:val="26"/>
        </w:rPr>
        <w:t>.................................................................................................................................</w:t>
      </w:r>
    </w:p>
    <w:p w14:paraId="3B7D9F60" w14:textId="0A584690" w:rsidR="001042F9" w:rsidRPr="00886430" w:rsidRDefault="001042F9" w:rsidP="001042F9">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Pr="00886430">
        <w:rPr>
          <w:sz w:val="26"/>
          <w:szCs w:val="26"/>
        </w:rPr>
        <w:t>:</w:t>
      </w:r>
      <w:r>
        <w:rPr>
          <w:sz w:val="26"/>
          <w:szCs w:val="26"/>
        </w:rPr>
        <w:t xml:space="preserve"> </w:t>
      </w:r>
      <w:r w:rsidRPr="00886430">
        <w:rPr>
          <w:sz w:val="26"/>
          <w:szCs w:val="26"/>
        </w:rPr>
        <w:t>……………</w:t>
      </w:r>
      <w:r>
        <w:rPr>
          <w:sz w:val="26"/>
          <w:szCs w:val="26"/>
        </w:rPr>
        <w:t xml:space="preserve"> </w:t>
      </w:r>
      <w:r w:rsidRPr="00886430">
        <w:rPr>
          <w:sz w:val="26"/>
          <w:szCs w:val="26"/>
        </w:rPr>
        <w:t>(</w:t>
      </w:r>
      <w:r>
        <w:rPr>
          <w:sz w:val="26"/>
          <w:szCs w:val="26"/>
        </w:rPr>
        <w:t>text……</w:t>
      </w:r>
      <w:r w:rsidRPr="00886430">
        <w:rPr>
          <w:sz w:val="26"/>
          <w:szCs w:val="26"/>
        </w:rPr>
        <w:t>………………………………………………</w:t>
      </w:r>
      <w:r>
        <w:rPr>
          <w:sz w:val="26"/>
          <w:szCs w:val="26"/>
        </w:rPr>
        <w:t>..</w:t>
      </w:r>
      <w:r w:rsidRPr="00886430">
        <w:rPr>
          <w:sz w:val="26"/>
          <w:szCs w:val="26"/>
        </w:rPr>
        <w:t>..)</w:t>
      </w:r>
    </w:p>
    <w:p w14:paraId="593679E1" w14:textId="275CF9B2"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0073614E"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3BF6C252" w14:textId="1A1F6C44" w:rsidR="00265753" w:rsidRPr="003E1566" w:rsidRDefault="001042F9" w:rsidP="003E1566">
      <w:pPr>
        <w:pStyle w:val="BodyText"/>
        <w:spacing w:before="56" w:line="276" w:lineRule="auto"/>
        <w:ind w:left="3260"/>
        <w:jc w:val="center"/>
        <w:rPr>
          <w:b/>
          <w:sz w:val="26"/>
          <w:szCs w:val="26"/>
        </w:rPr>
      </w:pPr>
      <w:r>
        <w:rPr>
          <w:b/>
          <w:sz w:val="26"/>
          <w:szCs w:val="26"/>
        </w:rPr>
        <w:t>REVIEWER</w:t>
      </w:r>
    </w:p>
    <w:bookmarkEnd w:id="9"/>
    <w:p w14:paraId="0AC58106" w14:textId="51009F8C" w:rsidR="001A0732"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ACKNOWLEDGEMENT</w:t>
      </w:r>
    </w:p>
    <w:p w14:paraId="5891F08F" w14:textId="3A1996FB" w:rsidR="009D18C4" w:rsidRPr="00886430" w:rsidRDefault="001042F9" w:rsidP="00F44F43">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First of all, the implementation team would like to express our sincere thanks to the Faculty of High Quality Training - Ho Chi Minh City University of Technical Education for creating all the most favorable conditions for the implementation team to have the opportunity Associations are free to access, consult and expand their knowledge in the field of Information Technology in general and Specialized Essays in particular.</w:t>
      </w:r>
    </w:p>
    <w:p w14:paraId="7505CCDD" w14:textId="3D586C93" w:rsidR="001042F9" w:rsidRDefault="001042F9" w:rsidP="001042F9">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The most respectful thanks to the implementation team would like to sincerely go to </w:t>
      </w:r>
      <w:r w:rsidRPr="001042F9">
        <w:rPr>
          <w:rFonts w:ascii="Times New Roman" w:hAnsi="Times New Roman" w:cs="Times New Roman"/>
          <w:b/>
          <w:bCs/>
          <w:iCs/>
          <w:sz w:val="26"/>
          <w:szCs w:val="26"/>
        </w:rPr>
        <w:t>Mr. Tran Cong Tu</w:t>
      </w:r>
      <w:r w:rsidRPr="001042F9">
        <w:rPr>
          <w:rFonts w:ascii="Times New Roman" w:hAnsi="Times New Roman" w:cs="Times New Roman"/>
          <w:iCs/>
          <w:sz w:val="26"/>
          <w:szCs w:val="26"/>
        </w:rPr>
        <w:t xml:space="preserve"> - who uses all of his enthusiasm and knowledge, accompanying and directly guiding and creating all conditions to help the group develop. to the best of their ability as well as improve their knowledge throughout their studies, especially during the preparation and implementation of the Specialized Essay. Thank you for your enthusiasm, which is a great motivation for the team to implement, maintain during the grant implementation and discover new interesting and useful knowledge related to the topic. </w:t>
      </w:r>
      <w:r>
        <w:rPr>
          <w:rFonts w:ascii="Times New Roman" w:hAnsi="Times New Roman" w:cs="Times New Roman"/>
          <w:iCs/>
          <w:sz w:val="26"/>
          <w:szCs w:val="26"/>
        </w:rPr>
        <w:t>E</w:t>
      </w:r>
      <w:r w:rsidRPr="001042F9">
        <w:rPr>
          <w:rFonts w:ascii="Times New Roman" w:hAnsi="Times New Roman" w:cs="Times New Roman"/>
          <w:iCs/>
          <w:sz w:val="26"/>
          <w:szCs w:val="26"/>
        </w:rPr>
        <w:t xml:space="preserve">specially the topic of </w:t>
      </w:r>
      <w:r w:rsidRPr="001042F9">
        <w:rPr>
          <w:rFonts w:ascii="Times New Roman" w:hAnsi="Times New Roman" w:cs="Times New Roman"/>
          <w:b/>
          <w:bCs/>
          <w:iCs/>
          <w:sz w:val="26"/>
          <w:szCs w:val="26"/>
        </w:rPr>
        <w:t xml:space="preserve">build a website </w:t>
      </w:r>
      <w:proofErr w:type="spellStart"/>
      <w:r w:rsidRPr="001042F9">
        <w:rPr>
          <w:rFonts w:ascii="Times New Roman" w:hAnsi="Times New Roman" w:cs="Times New Roman"/>
          <w:b/>
          <w:bCs/>
          <w:iCs/>
          <w:sz w:val="26"/>
          <w:szCs w:val="26"/>
        </w:rPr>
        <w:t>poblished</w:t>
      </w:r>
      <w:proofErr w:type="spellEnd"/>
      <w:r w:rsidRPr="001042F9">
        <w:rPr>
          <w:rFonts w:ascii="Times New Roman" w:hAnsi="Times New Roman" w:cs="Times New Roman"/>
          <w:b/>
          <w:bCs/>
          <w:iCs/>
          <w:sz w:val="26"/>
          <w:szCs w:val="26"/>
        </w:rPr>
        <w:t xml:space="preserve"> and find motel</w:t>
      </w:r>
      <w:r w:rsidRPr="001042F9">
        <w:rPr>
          <w:rFonts w:ascii="Times New Roman" w:hAnsi="Times New Roman" w:cs="Times New Roman"/>
          <w:iCs/>
          <w:sz w:val="26"/>
          <w:szCs w:val="26"/>
        </w:rPr>
        <w:t>.</w:t>
      </w:r>
    </w:p>
    <w:p w14:paraId="4475CCD9" w14:textId="77777777" w:rsidR="001042F9"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Finally, the implementation team wishes you good health and faith to continue your noble career of passing on knowledge to future generations.</w:t>
      </w:r>
    </w:p>
    <w:p w14:paraId="07809778" w14:textId="4F407122" w:rsidR="001A0732" w:rsidRPr="00886430"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Group sincerely thank you</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571FE523" w:rsidR="001A0732" w:rsidRPr="00886430" w:rsidRDefault="001A0732" w:rsidP="009812EC">
      <w:pPr>
        <w:spacing w:line="276" w:lineRule="auto"/>
        <w:ind w:right="597"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r w:rsidR="009812EC">
        <w:rPr>
          <w:rFonts w:ascii="Times New Roman" w:hAnsi="Times New Roman" w:cs="Times New Roman"/>
          <w:sz w:val="26"/>
          <w:szCs w:val="26"/>
        </w:rPr>
        <w:t>22 June, 2021</w:t>
      </w:r>
    </w:p>
    <w:p w14:paraId="1AF0552B" w14:textId="5BF09071" w:rsidR="001A0732" w:rsidRPr="001042F9" w:rsidRDefault="001042F9" w:rsidP="001042F9">
      <w:pPr>
        <w:spacing w:line="276" w:lineRule="auto"/>
        <w:ind w:right="507"/>
        <w:jc w:val="right"/>
        <w:rPr>
          <w:rFonts w:ascii="Times New Roman" w:hAnsi="Times New Roman" w:cs="Times New Roman"/>
          <w:bCs/>
        </w:rPr>
      </w:pPr>
      <w:proofErr w:type="spellStart"/>
      <w:r w:rsidRPr="001042F9">
        <w:rPr>
          <w:rFonts w:ascii="Times New Roman" w:hAnsi="Times New Roman" w:cs="Times New Roman"/>
          <w:bCs/>
          <w:sz w:val="28"/>
          <w:szCs w:val="28"/>
        </w:rPr>
        <w:t>Implementaion</w:t>
      </w:r>
      <w:proofErr w:type="spellEnd"/>
      <w:r w:rsidRPr="001042F9">
        <w:rPr>
          <w:rFonts w:ascii="Times New Roman" w:hAnsi="Times New Roman" w:cs="Times New Roman"/>
          <w:bCs/>
          <w:sz w:val="28"/>
          <w:szCs w:val="28"/>
        </w:rPr>
        <w:t xml:space="preserve"> student</w:t>
      </w: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BEAF437" w:rsidR="00902104"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PREFACE</w:t>
      </w:r>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11" w:name="_Toc58835133" w:displacedByCustomXml="next"/>
    <w:bookmarkStart w:id="12" w:name="_Toc59602012" w:displacedByCustomXml="next"/>
    <w:bookmarkStart w:id="13" w:name="_Toc59601876" w:displacedByCustomXml="next"/>
    <w:bookmarkStart w:id="14" w:name="_Toc59601565" w:displacedByCustomXml="next"/>
    <w:bookmarkStart w:id="15" w:name="_Toc59601483" w:displacedByCustomXml="next"/>
    <w:bookmarkStart w:id="16" w:name="_Toc59448067" w:displacedByCustomXml="next"/>
    <w:bookmarkStart w:id="17" w:name="_Toc59320372" w:displacedByCustomXml="next"/>
    <w:bookmarkStart w:id="18" w:name="_Toc59319530" w:displacedByCustomXml="next"/>
    <w:bookmarkStart w:id="19" w:name="_Toc59319138" w:displacedByCustomXml="next"/>
    <w:bookmarkStart w:id="20" w:name="_Toc59318754" w:displacedByCustomXml="next"/>
    <w:bookmarkStart w:id="21"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11"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p w14:paraId="50B96B69" w14:textId="7AF31C30" w:rsidR="0058601F" w:rsidRPr="0058601F" w:rsidRDefault="0058601F" w:rsidP="009812EC">
      <w:pPr>
        <w:pStyle w:val="TOC1"/>
        <w:rPr>
          <w:rFonts w:ascii="Times New Roman" w:eastAsiaTheme="minorEastAsia" w:hAnsi="Times New Roman" w:cs="Times New Roman"/>
          <w:noProof/>
          <w:sz w:val="26"/>
          <w:szCs w:val="26"/>
        </w:rPr>
      </w:pPr>
      <w:r w:rsidRPr="0058601F">
        <w:fldChar w:fldCharType="begin"/>
      </w:r>
      <w:r w:rsidRPr="0058601F">
        <w:instrText xml:space="preserve"> TOC \o "1-3" \h \z \u </w:instrText>
      </w:r>
      <w:r w:rsidRPr="0058601F">
        <w:fldChar w:fldCharType="separate"/>
      </w:r>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5487AEE6"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r w:rsidR="009812EC">
        <w:rPr>
          <w:rFonts w:ascii="Times New Roman" w:hAnsi="Times New Roman" w:cs="Times New Roman"/>
          <w:sz w:val="26"/>
          <w:szCs w:val="26"/>
        </w:rPr>
        <w:t>Database</w:t>
      </w:r>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3527A27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r w:rsidR="009812EC">
        <w:rPr>
          <w:rFonts w:ascii="Times New Roman" w:hAnsi="Times New Roman" w:cs="Times New Roman"/>
          <w:sz w:val="26"/>
          <w:szCs w:val="26"/>
        </w:rPr>
        <w:t>Good coin</w:t>
      </w:r>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5EBCF4D7"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r w:rsidR="009812EC">
        <w:rPr>
          <w:rFonts w:ascii="Times New Roman" w:hAnsi="Times New Roman" w:cs="Times New Roman"/>
          <w:sz w:val="26"/>
          <w:szCs w:val="26"/>
        </w:rPr>
        <w:t>Real estate</w:t>
      </w:r>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22" w:name="_Toc73468722"/>
      <w:r>
        <w:rPr>
          <w:rFonts w:ascii="Times New Roman" w:hAnsi="Times New Roman" w:cs="Times New Roman"/>
          <w:b/>
          <w:bCs/>
          <w:color w:val="auto"/>
        </w:rPr>
        <w:lastRenderedPageBreak/>
        <w:t>CHAPTER 1 OVERVIEW</w:t>
      </w:r>
      <w:bookmarkEnd w:id="22"/>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23" w:name="_Toc59318488"/>
      <w:bookmarkStart w:id="24" w:name="_Toc59318759"/>
      <w:bookmarkStart w:id="25" w:name="_Toc59319143"/>
      <w:bookmarkStart w:id="26" w:name="_Toc59319535"/>
      <w:bookmarkStart w:id="27" w:name="_Toc59320377"/>
      <w:bookmarkStart w:id="28" w:name="_Toc59448072"/>
      <w:bookmarkStart w:id="29" w:name="_Toc59601488"/>
      <w:bookmarkStart w:id="30" w:name="_Toc59601570"/>
      <w:bookmarkStart w:id="31" w:name="_Toc59601881"/>
      <w:bookmarkStart w:id="32" w:name="_Toc59602017"/>
      <w:bookmarkStart w:id="33" w:name="_Toc73468723"/>
      <w:r>
        <w:rPr>
          <w:rFonts w:ascii="Times New Roman" w:hAnsi="Times New Roman" w:cs="Times New Roman"/>
          <w:b/>
          <w:bCs/>
          <w:color w:val="auto"/>
        </w:rPr>
        <w:t xml:space="preserve">The reason for choosing the </w:t>
      </w:r>
      <w:bookmarkEnd w:id="23"/>
      <w:bookmarkEnd w:id="24"/>
      <w:bookmarkEnd w:id="25"/>
      <w:bookmarkEnd w:id="26"/>
      <w:bookmarkEnd w:id="27"/>
      <w:bookmarkEnd w:id="28"/>
      <w:bookmarkEnd w:id="29"/>
      <w:bookmarkEnd w:id="30"/>
      <w:bookmarkEnd w:id="31"/>
      <w:bookmarkEnd w:id="32"/>
      <w:bookmarkEnd w:id="33"/>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34" w:name="_Toc59318489"/>
      <w:bookmarkStart w:id="35" w:name="_Toc59318760"/>
      <w:bookmarkStart w:id="36" w:name="_Toc59319144"/>
      <w:bookmarkStart w:id="37" w:name="_Toc59319536"/>
      <w:bookmarkStart w:id="38" w:name="_Toc59320378"/>
      <w:bookmarkStart w:id="39" w:name="_Toc59448073"/>
      <w:bookmarkStart w:id="40" w:name="_Toc59601489"/>
      <w:bookmarkStart w:id="41" w:name="_Toc59601571"/>
      <w:bookmarkStart w:id="42" w:name="_Toc59601882"/>
      <w:bookmarkStart w:id="43" w:name="_Toc59602018"/>
      <w:bookmarkStart w:id="44" w:name="_Toc73468724"/>
      <w:r>
        <w:rPr>
          <w:rFonts w:ascii="Times New Roman" w:hAnsi="Times New Roman" w:cs="Times New Roman"/>
          <w:b/>
          <w:bCs/>
          <w:color w:val="auto"/>
        </w:rPr>
        <w:t>Target</w:t>
      </w:r>
      <w:bookmarkEnd w:id="34"/>
      <w:bookmarkEnd w:id="35"/>
      <w:bookmarkEnd w:id="36"/>
      <w:bookmarkEnd w:id="37"/>
      <w:bookmarkEnd w:id="38"/>
      <w:bookmarkEnd w:id="39"/>
      <w:bookmarkEnd w:id="40"/>
      <w:bookmarkEnd w:id="41"/>
      <w:bookmarkEnd w:id="42"/>
      <w:bookmarkEnd w:id="43"/>
      <w:bookmarkEnd w:id="44"/>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45" w:name="_Toc59318490"/>
      <w:bookmarkStart w:id="46" w:name="_Toc59318761"/>
      <w:bookmarkStart w:id="47" w:name="_Toc59319145"/>
      <w:bookmarkStart w:id="48" w:name="_Toc59319537"/>
      <w:bookmarkStart w:id="49" w:name="_Toc59320379"/>
      <w:bookmarkStart w:id="50" w:name="_Toc59448074"/>
      <w:bookmarkStart w:id="51" w:name="_Toc59601490"/>
      <w:bookmarkStart w:id="52" w:name="_Toc59601572"/>
      <w:bookmarkStart w:id="53" w:name="_Toc59601883"/>
      <w:bookmarkStart w:id="54" w:name="_Toc59602019"/>
      <w:bookmarkStart w:id="55" w:name="_Toc73468725"/>
      <w:r>
        <w:rPr>
          <w:rFonts w:ascii="Times New Roman" w:hAnsi="Times New Roman" w:cs="Times New Roman"/>
          <w:b/>
          <w:bCs/>
          <w:color w:val="auto"/>
        </w:rPr>
        <w:t xml:space="preserve">Technology </w:t>
      </w:r>
      <w:bookmarkEnd w:id="45"/>
      <w:bookmarkEnd w:id="46"/>
      <w:bookmarkEnd w:id="47"/>
      <w:bookmarkEnd w:id="48"/>
      <w:bookmarkEnd w:id="49"/>
      <w:bookmarkEnd w:id="50"/>
      <w:bookmarkEnd w:id="51"/>
      <w:bookmarkEnd w:id="52"/>
      <w:bookmarkEnd w:id="53"/>
      <w:bookmarkEnd w:id="54"/>
      <w:bookmarkEnd w:id="55"/>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56" w:name="_Toc73468726"/>
      <w:r>
        <w:rPr>
          <w:rFonts w:ascii="Times New Roman" w:hAnsi="Times New Roman" w:cs="Times New Roman"/>
          <w:b/>
          <w:bCs/>
          <w:color w:val="auto"/>
        </w:rPr>
        <w:lastRenderedPageBreak/>
        <w:t>CHAPTER 2 THEORETICAL BASIS</w:t>
      </w:r>
      <w:bookmarkEnd w:id="56"/>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57" w:name="_Toc59318492"/>
      <w:bookmarkStart w:id="58" w:name="_Toc59318763"/>
      <w:bookmarkStart w:id="59" w:name="_Toc59319147"/>
      <w:bookmarkStart w:id="60" w:name="_Toc59319539"/>
      <w:bookmarkStart w:id="61" w:name="_Toc59320381"/>
      <w:bookmarkStart w:id="62" w:name="_Toc59448076"/>
      <w:bookmarkStart w:id="63" w:name="_Toc59601492"/>
      <w:bookmarkStart w:id="64" w:name="_Toc59601574"/>
      <w:bookmarkStart w:id="65" w:name="_Toc59601885"/>
      <w:bookmarkStart w:id="66" w:name="_Toc59602021"/>
      <w:bookmarkStart w:id="67" w:name="_Toc73468727"/>
      <w:r>
        <w:rPr>
          <w:rFonts w:ascii="Times New Roman" w:hAnsi="Times New Roman" w:cs="Times New Roman"/>
          <w:b/>
          <w:bCs/>
          <w:color w:val="auto"/>
        </w:rPr>
        <w:t>Angular framework</w:t>
      </w:r>
      <w:bookmarkEnd w:id="57"/>
      <w:bookmarkEnd w:id="58"/>
      <w:bookmarkEnd w:id="59"/>
      <w:bookmarkEnd w:id="60"/>
      <w:bookmarkEnd w:id="61"/>
      <w:bookmarkEnd w:id="62"/>
      <w:bookmarkEnd w:id="63"/>
      <w:bookmarkEnd w:id="64"/>
      <w:bookmarkEnd w:id="65"/>
      <w:bookmarkEnd w:id="66"/>
      <w:bookmarkEnd w:id="67"/>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68" w:name="_Toc59318493"/>
      <w:bookmarkStart w:id="69" w:name="_Toc59318764"/>
      <w:bookmarkStart w:id="70" w:name="_Toc59319148"/>
      <w:bookmarkStart w:id="71" w:name="_Toc59319540"/>
      <w:bookmarkStart w:id="72" w:name="_Toc59320382"/>
      <w:bookmarkStart w:id="73" w:name="_Toc59448077"/>
      <w:bookmarkStart w:id="74" w:name="_Toc59601493"/>
      <w:bookmarkStart w:id="75" w:name="_Toc59601575"/>
      <w:bookmarkStart w:id="76" w:name="_Toc59601886"/>
      <w:bookmarkStart w:id="77" w:name="_Toc59602022"/>
      <w:bookmarkStart w:id="78" w:name="_Toc73468728"/>
      <w:r>
        <w:rPr>
          <w:rFonts w:ascii="Times New Roman" w:hAnsi="Times New Roman" w:cs="Times New Roman"/>
          <w:b/>
          <w:bCs/>
          <w:color w:val="auto"/>
        </w:rPr>
        <w:t>ASP.NET API</w:t>
      </w:r>
      <w:bookmarkEnd w:id="68"/>
      <w:bookmarkEnd w:id="69"/>
      <w:bookmarkEnd w:id="70"/>
      <w:bookmarkEnd w:id="71"/>
      <w:bookmarkEnd w:id="72"/>
      <w:bookmarkEnd w:id="73"/>
      <w:bookmarkEnd w:id="74"/>
      <w:bookmarkEnd w:id="75"/>
      <w:bookmarkEnd w:id="76"/>
      <w:bookmarkEnd w:id="77"/>
      <w:bookmarkEnd w:id="78"/>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79" w:name="_Hlk72163845"/>
      <w:r>
        <w:rPr>
          <w:rFonts w:ascii="Times New Roman" w:hAnsi="Times New Roman" w:cs="Times New Roman"/>
          <w:sz w:val="26"/>
          <w:szCs w:val="26"/>
          <w:vertAlign w:val="superscript"/>
        </w:rPr>
        <w:t>[2]</w:t>
      </w:r>
      <w:bookmarkEnd w:id="79"/>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80" w:name="_Toc59318494"/>
      <w:bookmarkStart w:id="81" w:name="_Toc59318765"/>
      <w:bookmarkStart w:id="82" w:name="_Toc59319149"/>
      <w:bookmarkStart w:id="83" w:name="_Toc59319541"/>
      <w:bookmarkStart w:id="84" w:name="_Toc59320383"/>
      <w:bookmarkStart w:id="85" w:name="_Toc59448078"/>
      <w:bookmarkStart w:id="86" w:name="_Toc59601494"/>
      <w:bookmarkStart w:id="87" w:name="_Toc59601576"/>
      <w:bookmarkStart w:id="88" w:name="_Toc59601887"/>
      <w:bookmarkStart w:id="89" w:name="_Toc59602023"/>
      <w:bookmarkStart w:id="90" w:name="_Toc73468729"/>
      <w:r>
        <w:rPr>
          <w:rFonts w:ascii="Times New Roman" w:hAnsi="Times New Roman" w:cs="Times New Roman"/>
          <w:b/>
          <w:bCs/>
          <w:color w:val="auto"/>
        </w:rPr>
        <w:t>ASP.NET Entity Framework</w:t>
      </w:r>
      <w:bookmarkEnd w:id="80"/>
      <w:bookmarkEnd w:id="81"/>
      <w:bookmarkEnd w:id="82"/>
      <w:bookmarkEnd w:id="83"/>
      <w:bookmarkEnd w:id="84"/>
      <w:bookmarkEnd w:id="85"/>
      <w:bookmarkEnd w:id="86"/>
      <w:bookmarkEnd w:id="87"/>
      <w:bookmarkEnd w:id="88"/>
      <w:bookmarkEnd w:id="89"/>
      <w:bookmarkEnd w:id="90"/>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91" w:name="_Toc59318495"/>
      <w:bookmarkStart w:id="92" w:name="_Toc59318766"/>
      <w:bookmarkStart w:id="93" w:name="_Toc59319150"/>
      <w:bookmarkStart w:id="94" w:name="_Toc59319542"/>
      <w:bookmarkStart w:id="95" w:name="_Toc59320384"/>
      <w:bookmarkStart w:id="96" w:name="_Toc59448079"/>
      <w:bookmarkStart w:id="97" w:name="_Toc59601495"/>
      <w:bookmarkStart w:id="98" w:name="_Toc59601577"/>
      <w:bookmarkStart w:id="99" w:name="_Toc59601888"/>
      <w:bookmarkStart w:id="100" w:name="_Toc59602024"/>
      <w:bookmarkStart w:id="101" w:name="_Toc73468730"/>
      <w:r>
        <w:rPr>
          <w:rFonts w:ascii="Times New Roman" w:hAnsi="Times New Roman" w:cs="Times New Roman"/>
          <w:b/>
          <w:bCs/>
          <w:color w:val="auto"/>
        </w:rPr>
        <w:t>Microsoft SQL 2017</w:t>
      </w:r>
      <w:bookmarkEnd w:id="91"/>
      <w:bookmarkEnd w:id="92"/>
      <w:bookmarkEnd w:id="93"/>
      <w:bookmarkEnd w:id="94"/>
      <w:bookmarkEnd w:id="95"/>
      <w:bookmarkEnd w:id="96"/>
      <w:bookmarkEnd w:id="97"/>
      <w:bookmarkEnd w:id="98"/>
      <w:bookmarkEnd w:id="99"/>
      <w:bookmarkEnd w:id="100"/>
      <w:bookmarkEnd w:id="101"/>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02" w:name="_Hlk72163964"/>
      <w:r>
        <w:rPr>
          <w:rFonts w:ascii="Times New Roman" w:hAnsi="Times New Roman" w:cs="Times New Roman"/>
          <w:sz w:val="26"/>
          <w:szCs w:val="26"/>
          <w:vertAlign w:val="superscript"/>
        </w:rPr>
        <w:t>[4]</w:t>
      </w:r>
      <w:bookmarkEnd w:id="102"/>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03" w:name="_Toc59318496"/>
      <w:bookmarkStart w:id="104" w:name="_Toc59318767"/>
      <w:bookmarkStart w:id="105" w:name="_Toc59319151"/>
      <w:bookmarkStart w:id="106" w:name="_Toc59319543"/>
      <w:bookmarkStart w:id="107" w:name="_Toc59320385"/>
      <w:bookmarkStart w:id="108" w:name="_Toc59448080"/>
      <w:bookmarkStart w:id="109" w:name="_Toc59601496"/>
      <w:bookmarkStart w:id="110" w:name="_Toc59601578"/>
      <w:bookmarkStart w:id="111" w:name="_Toc59601889"/>
      <w:bookmarkStart w:id="112" w:name="_Toc59602025"/>
      <w:bookmarkStart w:id="113" w:name="_Toc73468731"/>
      <w:r>
        <w:rPr>
          <w:rFonts w:ascii="Times New Roman" w:hAnsi="Times New Roman" w:cs="Times New Roman"/>
          <w:b/>
          <w:bCs/>
          <w:color w:val="auto"/>
        </w:rPr>
        <w:t>Firebase</w:t>
      </w:r>
      <w:bookmarkEnd w:id="103"/>
      <w:bookmarkEnd w:id="104"/>
      <w:bookmarkEnd w:id="105"/>
      <w:bookmarkEnd w:id="106"/>
      <w:bookmarkEnd w:id="107"/>
      <w:bookmarkEnd w:id="108"/>
      <w:bookmarkEnd w:id="109"/>
      <w:bookmarkEnd w:id="110"/>
      <w:bookmarkEnd w:id="111"/>
      <w:bookmarkEnd w:id="112"/>
      <w:bookmarkEnd w:id="113"/>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14" w:name="_Hlk72163982"/>
      <w:r>
        <w:rPr>
          <w:rFonts w:ascii="Times New Roman" w:hAnsi="Times New Roman" w:cs="Times New Roman"/>
          <w:sz w:val="26"/>
          <w:szCs w:val="26"/>
          <w:vertAlign w:val="superscript"/>
        </w:rPr>
        <w:t>[5]</w:t>
      </w:r>
      <w:bookmarkEnd w:id="114"/>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15" w:name="_Toc59318729"/>
      <w:bookmarkStart w:id="116" w:name="_Toc59318983"/>
      <w:bookmarkStart w:id="117" w:name="_Toc59319272"/>
      <w:bookmarkStart w:id="118" w:name="_Toc59319600"/>
      <w:bookmarkStart w:id="119" w:name="_Toc59320441"/>
      <w:bookmarkStart w:id="120" w:name="_Toc59448136"/>
      <w:bookmarkStart w:id="121" w:name="_Toc59601497"/>
      <w:bookmarkStart w:id="122" w:name="_Toc59601579"/>
      <w:bookmarkStart w:id="123" w:name="_Toc59601890"/>
      <w:bookmarkStart w:id="124" w:name="_Toc59602026"/>
      <w:bookmarkStart w:id="125" w:name="_Toc73468732"/>
      <w:r>
        <w:rPr>
          <w:rFonts w:ascii="Times New Roman" w:hAnsi="Times New Roman" w:cs="Times New Roman"/>
          <w:b/>
          <w:bCs/>
          <w:color w:val="auto"/>
        </w:rPr>
        <w:t>Online chat software tawk.to</w:t>
      </w:r>
      <w:bookmarkEnd w:id="115"/>
      <w:bookmarkEnd w:id="116"/>
      <w:bookmarkEnd w:id="117"/>
      <w:bookmarkEnd w:id="118"/>
      <w:bookmarkEnd w:id="119"/>
      <w:bookmarkEnd w:id="120"/>
      <w:bookmarkEnd w:id="121"/>
      <w:bookmarkEnd w:id="122"/>
      <w:bookmarkEnd w:id="123"/>
      <w:bookmarkEnd w:id="124"/>
      <w:bookmarkEnd w:id="125"/>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26" w:name="_Toc59318730"/>
      <w:bookmarkStart w:id="127" w:name="_Toc59318984"/>
      <w:bookmarkStart w:id="128" w:name="_Toc59319273"/>
      <w:bookmarkStart w:id="129" w:name="_Toc59319601"/>
      <w:bookmarkStart w:id="130" w:name="_Toc59320442"/>
      <w:bookmarkStart w:id="131" w:name="_Toc59448137"/>
      <w:bookmarkStart w:id="132" w:name="_Toc59601498"/>
      <w:bookmarkStart w:id="133" w:name="_Toc59601580"/>
      <w:bookmarkStart w:id="134" w:name="_Toc59601891"/>
      <w:bookmarkStart w:id="135" w:name="_Toc59602027"/>
      <w:bookmarkStart w:id="136" w:name="_Toc73468733"/>
      <w:r>
        <w:rPr>
          <w:rFonts w:ascii="Times New Roman" w:hAnsi="Times New Roman" w:cs="Times New Roman"/>
          <w:color w:val="auto"/>
          <w:sz w:val="26"/>
          <w:szCs w:val="26"/>
        </w:rPr>
        <w:t>Introduce</w:t>
      </w:r>
      <w:bookmarkEnd w:id="126"/>
      <w:bookmarkEnd w:id="127"/>
      <w:bookmarkEnd w:id="128"/>
      <w:bookmarkEnd w:id="129"/>
      <w:bookmarkEnd w:id="130"/>
      <w:bookmarkEnd w:id="131"/>
      <w:bookmarkEnd w:id="132"/>
      <w:bookmarkEnd w:id="133"/>
      <w:bookmarkEnd w:id="134"/>
      <w:bookmarkEnd w:id="135"/>
      <w:bookmarkEnd w:id="136"/>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37" w:name="_Hlk72164418"/>
      <w:r>
        <w:rPr>
          <w:rFonts w:ascii="Times New Roman" w:hAnsi="Times New Roman" w:cs="Times New Roman"/>
          <w:sz w:val="26"/>
          <w:szCs w:val="26"/>
          <w:vertAlign w:val="superscript"/>
        </w:rPr>
        <w:t>[6]</w:t>
      </w:r>
      <w:bookmarkEnd w:id="137"/>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38" w:name="_Toc59601499"/>
      <w:bookmarkStart w:id="139" w:name="_Toc59601581"/>
      <w:bookmarkStart w:id="140" w:name="_Toc59601892"/>
      <w:bookmarkStart w:id="141" w:name="_Toc59602028"/>
      <w:bookmarkStart w:id="142" w:name="_Toc73468734"/>
      <w:r>
        <w:rPr>
          <w:rFonts w:ascii="Times New Roman" w:hAnsi="Times New Roman" w:cs="Times New Roman"/>
          <w:color w:val="auto"/>
          <w:sz w:val="26"/>
          <w:szCs w:val="26"/>
        </w:rPr>
        <w:t>Purpose</w:t>
      </w:r>
      <w:bookmarkEnd w:id="138"/>
      <w:bookmarkEnd w:id="139"/>
      <w:bookmarkEnd w:id="140"/>
      <w:bookmarkEnd w:id="141"/>
      <w:bookmarkEnd w:id="142"/>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FB3400">
      <w:pPr>
        <w:pStyle w:val="Heading2"/>
        <w:numPr>
          <w:ilvl w:val="0"/>
          <w:numId w:val="68"/>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FB3400">
      <w:pPr>
        <w:pStyle w:val="Heading3"/>
        <w:numPr>
          <w:ilvl w:val="0"/>
          <w:numId w:val="73"/>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FB3400">
      <w:pPr>
        <w:pStyle w:val="Heading3"/>
        <w:numPr>
          <w:ilvl w:val="0"/>
          <w:numId w:val="74"/>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FB3400">
      <w:pPr>
        <w:pStyle w:val="Heading3"/>
        <w:numPr>
          <w:ilvl w:val="0"/>
          <w:numId w:val="76"/>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FB3400">
      <w:pPr>
        <w:pStyle w:val="Heading3"/>
        <w:numPr>
          <w:ilvl w:val="0"/>
          <w:numId w:val="77"/>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FB3400">
      <w:pPr>
        <w:pStyle w:val="ListParagraph"/>
        <w:numPr>
          <w:ilvl w:val="0"/>
          <w:numId w:val="78"/>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FB3400">
      <w:pPr>
        <w:pStyle w:val="Heading2"/>
        <w:numPr>
          <w:ilvl w:val="0"/>
          <w:numId w:val="69"/>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FB3400">
      <w:pPr>
        <w:pStyle w:val="Heading3"/>
        <w:numPr>
          <w:ilvl w:val="0"/>
          <w:numId w:val="79"/>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FB3400">
      <w:pPr>
        <w:pStyle w:val="Heading3"/>
        <w:numPr>
          <w:ilvl w:val="0"/>
          <w:numId w:val="80"/>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FB3400">
      <w:pPr>
        <w:pStyle w:val="Heading2"/>
        <w:numPr>
          <w:ilvl w:val="0"/>
          <w:numId w:val="83"/>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FB3400">
      <w:pPr>
        <w:pStyle w:val="Heading2"/>
        <w:numPr>
          <w:ilvl w:val="1"/>
          <w:numId w:val="84"/>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FB3400">
      <w:pPr>
        <w:pStyle w:val="Heading2"/>
        <w:numPr>
          <w:ilvl w:val="0"/>
          <w:numId w:val="85"/>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isn'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43" w:name="_Toc73468735"/>
      <w:r>
        <w:rPr>
          <w:rFonts w:ascii="Times New Roman" w:hAnsi="Times New Roman" w:cs="Times New Roman"/>
          <w:b/>
          <w:bCs/>
          <w:color w:val="auto"/>
        </w:rPr>
        <w:lastRenderedPageBreak/>
        <w:t>CHAPTER 3 ANALYSIS, and DESIGN</w:t>
      </w:r>
      <w:bookmarkEnd w:id="143"/>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44" w:name="_Toc59318498"/>
      <w:bookmarkStart w:id="145" w:name="_Toc59318769"/>
      <w:bookmarkStart w:id="146" w:name="_Toc59319153"/>
      <w:bookmarkStart w:id="147" w:name="_Toc59319545"/>
      <w:bookmarkStart w:id="148" w:name="_Toc59320387"/>
      <w:bookmarkStart w:id="149" w:name="_Toc59448082"/>
      <w:bookmarkStart w:id="150" w:name="_Toc59601501"/>
      <w:bookmarkStart w:id="151" w:name="_Toc59601583"/>
      <w:bookmarkStart w:id="152" w:name="_Toc59601894"/>
      <w:bookmarkStart w:id="153" w:name="_Toc59602030"/>
      <w:bookmarkStart w:id="154"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44"/>
      <w:bookmarkEnd w:id="145"/>
      <w:bookmarkEnd w:id="146"/>
      <w:bookmarkEnd w:id="147"/>
      <w:bookmarkEnd w:id="148"/>
      <w:bookmarkEnd w:id="149"/>
      <w:bookmarkEnd w:id="150"/>
      <w:bookmarkEnd w:id="151"/>
      <w:bookmarkEnd w:id="152"/>
      <w:bookmarkEnd w:id="153"/>
      <w:bookmarkEnd w:id="154"/>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55" w:name="_Toc59318499"/>
      <w:bookmarkStart w:id="156" w:name="_Toc59318770"/>
      <w:bookmarkStart w:id="157" w:name="_Toc59319154"/>
      <w:bookmarkStart w:id="158" w:name="_Toc59319546"/>
      <w:bookmarkStart w:id="159" w:name="_Toc59320388"/>
      <w:bookmarkStart w:id="160" w:name="_Toc59448083"/>
      <w:bookmarkStart w:id="161" w:name="_Toc59601502"/>
      <w:bookmarkStart w:id="162" w:name="_Toc59601584"/>
      <w:bookmarkStart w:id="163" w:name="_Toc59601895"/>
      <w:bookmarkStart w:id="164" w:name="_Toc59602031"/>
      <w:bookmarkStart w:id="165" w:name="_Toc73468737"/>
      <w:r>
        <w:rPr>
          <w:rStyle w:val="Hyperlink"/>
          <w:rFonts w:ascii="Times New Roman" w:hAnsi="Times New Roman" w:cs="Times New Roman"/>
          <w:b/>
          <w:bCs/>
          <w:color w:val="auto"/>
          <w:sz w:val="26"/>
          <w:szCs w:val="26"/>
        </w:rPr>
        <w:t>Survey system phongtro123</w:t>
      </w:r>
      <w:bookmarkEnd w:id="155"/>
      <w:bookmarkEnd w:id="156"/>
      <w:bookmarkEnd w:id="157"/>
      <w:bookmarkEnd w:id="158"/>
      <w:bookmarkEnd w:id="159"/>
      <w:bookmarkEnd w:id="160"/>
      <w:bookmarkEnd w:id="161"/>
      <w:bookmarkEnd w:id="162"/>
      <w:bookmarkEnd w:id="163"/>
      <w:bookmarkEnd w:id="164"/>
      <w:bookmarkEnd w:id="165"/>
    </w:p>
    <w:p w14:paraId="2E1E7BC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66" w:name="_Toc59318504"/>
      <w:bookmarkStart w:id="167" w:name="_Toc59318775"/>
      <w:bookmarkStart w:id="168" w:name="_Toc59319159"/>
      <w:bookmarkStart w:id="169" w:name="_Toc59319551"/>
      <w:bookmarkStart w:id="170" w:name="_Toc59320392"/>
      <w:bookmarkStart w:id="171" w:name="_Toc59448087"/>
      <w:bookmarkStart w:id="172" w:name="_Toc59601506"/>
      <w:bookmarkStart w:id="173" w:name="_Toc59601585"/>
      <w:bookmarkStart w:id="174" w:name="_Toc59601896"/>
      <w:bookmarkStart w:id="175" w:name="_Toc59602032"/>
      <w:bookmarkStart w:id="176"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66"/>
      <w:bookmarkEnd w:id="167"/>
      <w:bookmarkEnd w:id="168"/>
      <w:bookmarkEnd w:id="169"/>
      <w:bookmarkEnd w:id="170"/>
      <w:bookmarkEnd w:id="171"/>
      <w:bookmarkEnd w:id="172"/>
      <w:bookmarkEnd w:id="173"/>
      <w:bookmarkEnd w:id="174"/>
      <w:bookmarkEnd w:id="175"/>
      <w:bookmarkEnd w:id="176"/>
      <w:proofErr w:type="spellEnd"/>
    </w:p>
    <w:p w14:paraId="583C2112"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177" w:name="_Toc59318515"/>
      <w:bookmarkStart w:id="178" w:name="_Toc59318786"/>
      <w:bookmarkStart w:id="179" w:name="_Toc59319170"/>
      <w:bookmarkStart w:id="180" w:name="_Toc59319562"/>
      <w:bookmarkStart w:id="181" w:name="_Toc59320403"/>
      <w:bookmarkStart w:id="182" w:name="_Toc59448098"/>
      <w:bookmarkStart w:id="183" w:name="_Toc59601516"/>
      <w:bookmarkStart w:id="184" w:name="_Toc59601586"/>
      <w:bookmarkStart w:id="185" w:name="_Toc59601897"/>
      <w:bookmarkStart w:id="186" w:name="_Toc59602033"/>
      <w:bookmarkStart w:id="187" w:name="_Toc73468739"/>
      <w:r w:rsidRPr="005B7254">
        <w:rPr>
          <w:rStyle w:val="Hyperlink"/>
          <w:rFonts w:ascii="Times New Roman" w:hAnsi="Times New Roman" w:cs="Times New Roman"/>
          <w:b/>
          <w:bCs/>
          <w:color w:val="auto"/>
          <w:sz w:val="26"/>
          <w:szCs w:val="26"/>
        </w:rPr>
        <w:t>Reference, and survey site: Mogi</w:t>
      </w:r>
      <w:bookmarkEnd w:id="177"/>
      <w:bookmarkEnd w:id="178"/>
      <w:bookmarkEnd w:id="179"/>
      <w:bookmarkEnd w:id="180"/>
      <w:bookmarkEnd w:id="181"/>
      <w:bookmarkEnd w:id="182"/>
      <w:bookmarkEnd w:id="183"/>
      <w:bookmarkEnd w:id="184"/>
      <w:bookmarkEnd w:id="185"/>
      <w:bookmarkEnd w:id="186"/>
      <w:bookmarkEnd w:id="187"/>
    </w:p>
    <w:p w14:paraId="18678C23"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188" w:name="_Toc59318526"/>
      <w:bookmarkStart w:id="189" w:name="_Toc59318797"/>
      <w:bookmarkStart w:id="190" w:name="_Toc59319181"/>
      <w:bookmarkStart w:id="191" w:name="_Toc59319573"/>
      <w:bookmarkStart w:id="192" w:name="_Toc59320414"/>
      <w:bookmarkStart w:id="193" w:name="_Toc59448109"/>
      <w:bookmarkStart w:id="194" w:name="_Toc59601526"/>
      <w:bookmarkStart w:id="195" w:name="_Toc59601587"/>
      <w:bookmarkStart w:id="196" w:name="_Toc59601898"/>
      <w:bookmarkStart w:id="197" w:name="_Toc59602034"/>
      <w:bookmarkStart w:id="198"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188"/>
      <w:bookmarkEnd w:id="189"/>
      <w:bookmarkEnd w:id="190"/>
      <w:bookmarkEnd w:id="191"/>
      <w:bookmarkEnd w:id="192"/>
      <w:bookmarkEnd w:id="193"/>
      <w:bookmarkEnd w:id="194"/>
      <w:bookmarkEnd w:id="195"/>
      <w:bookmarkEnd w:id="196"/>
      <w:bookmarkEnd w:id="197"/>
      <w:bookmarkEnd w:id="198"/>
      <w:proofErr w:type="spellEnd"/>
    </w:p>
    <w:p w14:paraId="1F942372" w14:textId="77777777" w:rsidR="001E5D05" w:rsidRPr="0060582A" w:rsidRDefault="001E5D05" w:rsidP="00FB3400">
      <w:pPr>
        <w:pStyle w:val="Heading4"/>
        <w:numPr>
          <w:ilvl w:val="3"/>
          <w:numId w:val="89"/>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FB3400">
      <w:pPr>
        <w:pStyle w:val="Heading4"/>
        <w:numPr>
          <w:ilvl w:val="3"/>
          <w:numId w:val="89"/>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199" w:name="_Toc59318530"/>
      <w:bookmarkStart w:id="200" w:name="_Toc59318801"/>
      <w:bookmarkStart w:id="201" w:name="_Toc59319185"/>
      <w:bookmarkStart w:id="202" w:name="_Toc59319577"/>
      <w:bookmarkStart w:id="203" w:name="_Toc59320418"/>
      <w:bookmarkStart w:id="204" w:name="_Toc59448113"/>
      <w:bookmarkStart w:id="205" w:name="_Toc59601530"/>
      <w:bookmarkStart w:id="206" w:name="_Toc59601588"/>
      <w:bookmarkStart w:id="207" w:name="_Toc59601899"/>
      <w:bookmarkStart w:id="208" w:name="_Toc59602035"/>
      <w:bookmarkStart w:id="209" w:name="_Toc73468741"/>
      <w:r w:rsidRPr="00173D55">
        <w:rPr>
          <w:rFonts w:ascii="Times New Roman" w:hAnsi="Times New Roman" w:cs="Times New Roman"/>
          <w:b/>
          <w:bCs/>
          <w:color w:val="auto"/>
          <w:sz w:val="26"/>
          <w:szCs w:val="26"/>
        </w:rPr>
        <w:t>Conclude</w:t>
      </w:r>
      <w:bookmarkEnd w:id="199"/>
      <w:bookmarkEnd w:id="200"/>
      <w:bookmarkEnd w:id="201"/>
      <w:bookmarkEnd w:id="202"/>
      <w:bookmarkEnd w:id="203"/>
      <w:bookmarkEnd w:id="204"/>
      <w:bookmarkEnd w:id="205"/>
      <w:bookmarkEnd w:id="206"/>
      <w:bookmarkEnd w:id="207"/>
      <w:bookmarkEnd w:id="208"/>
      <w:bookmarkEnd w:id="209"/>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10" w:name="_Toc59318532"/>
      <w:bookmarkStart w:id="211" w:name="_Toc59318803"/>
      <w:bookmarkStart w:id="212" w:name="_Toc59319187"/>
      <w:bookmarkStart w:id="213" w:name="_Toc59319579"/>
      <w:bookmarkStart w:id="214" w:name="_Toc59320420"/>
      <w:bookmarkStart w:id="215" w:name="_Toc59448115"/>
      <w:bookmarkStart w:id="216" w:name="_Toc59601531"/>
      <w:r>
        <w:rPr>
          <w:rFonts w:ascii="Times New Roman" w:hAnsi="Times New Roman" w:cs="Times New Roman"/>
          <w:i w:val="0"/>
          <w:iCs w:val="0"/>
          <w:color w:val="auto"/>
          <w:sz w:val="26"/>
          <w:szCs w:val="26"/>
        </w:rPr>
        <w:t>System description</w:t>
      </w:r>
      <w:bookmarkEnd w:id="210"/>
      <w:bookmarkEnd w:id="211"/>
      <w:bookmarkEnd w:id="212"/>
      <w:bookmarkEnd w:id="213"/>
      <w:bookmarkEnd w:id="214"/>
      <w:bookmarkEnd w:id="215"/>
      <w:bookmarkEnd w:id="216"/>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17" w:name="_Toc59318533"/>
      <w:bookmarkStart w:id="218" w:name="_Toc59318804"/>
      <w:bookmarkStart w:id="219" w:name="_Toc59319188"/>
      <w:bookmarkStart w:id="220" w:name="_Toc59319580"/>
      <w:bookmarkStart w:id="221" w:name="_Toc59320421"/>
      <w:bookmarkStart w:id="222" w:name="_Toc59448116"/>
      <w:bookmarkStart w:id="223" w:name="_Toc59601532"/>
      <w:r>
        <w:rPr>
          <w:rFonts w:ascii="Times New Roman" w:hAnsi="Times New Roman" w:cs="Times New Roman"/>
          <w:i w:val="0"/>
          <w:iCs w:val="0"/>
          <w:color w:val="auto"/>
          <w:sz w:val="26"/>
          <w:szCs w:val="26"/>
        </w:rPr>
        <w:lastRenderedPageBreak/>
        <w:t>Major</w:t>
      </w:r>
      <w:bookmarkEnd w:id="217"/>
      <w:bookmarkEnd w:id="218"/>
      <w:bookmarkEnd w:id="219"/>
      <w:bookmarkEnd w:id="220"/>
      <w:bookmarkEnd w:id="221"/>
      <w:bookmarkEnd w:id="222"/>
      <w:bookmarkEnd w:id="223"/>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24" w:name="_Toc59318534"/>
      <w:bookmarkStart w:id="225" w:name="_Toc59318805"/>
      <w:bookmarkStart w:id="226" w:name="_Toc59319189"/>
      <w:bookmarkStart w:id="227" w:name="_Toc59319581"/>
      <w:bookmarkStart w:id="228" w:name="_Toc59320422"/>
      <w:bookmarkStart w:id="229" w:name="_Toc59448117"/>
      <w:bookmarkStart w:id="230" w:name="_Toc59601533"/>
      <w:bookmarkStart w:id="231" w:name="_Toc59601589"/>
      <w:bookmarkStart w:id="232" w:name="_Toc59601900"/>
      <w:bookmarkStart w:id="233" w:name="_Toc59602036"/>
      <w:bookmarkStart w:id="234" w:name="_Toc73468742"/>
      <w:r>
        <w:rPr>
          <w:rFonts w:ascii="Times New Roman" w:hAnsi="Times New Roman" w:cs="Times New Roman"/>
          <w:b/>
          <w:bCs/>
          <w:color w:val="auto"/>
        </w:rPr>
        <w:lastRenderedPageBreak/>
        <w:t xml:space="preserve">Modeling </w:t>
      </w:r>
      <w:bookmarkEnd w:id="224"/>
      <w:bookmarkEnd w:id="225"/>
      <w:bookmarkEnd w:id="226"/>
      <w:bookmarkEnd w:id="227"/>
      <w:bookmarkEnd w:id="228"/>
      <w:bookmarkEnd w:id="229"/>
      <w:bookmarkEnd w:id="230"/>
      <w:bookmarkEnd w:id="231"/>
      <w:bookmarkEnd w:id="232"/>
      <w:bookmarkEnd w:id="233"/>
      <w:bookmarkEnd w:id="234"/>
      <w:r w:rsidR="00924280">
        <w:rPr>
          <w:rFonts w:ascii="Times New Roman" w:hAnsi="Times New Roman" w:cs="Times New Roman"/>
          <w:b/>
          <w:bCs/>
          <w:color w:val="auto"/>
        </w:rPr>
        <w:t>required.</w:t>
      </w:r>
    </w:p>
    <w:p w14:paraId="137788D2" w14:textId="26A16C88" w:rsidR="001E5D05" w:rsidRPr="00924280" w:rsidRDefault="001E5D05" w:rsidP="00FB3400">
      <w:pPr>
        <w:pStyle w:val="Heading3"/>
        <w:numPr>
          <w:ilvl w:val="2"/>
          <w:numId w:val="37"/>
        </w:numPr>
        <w:spacing w:line="360" w:lineRule="auto"/>
        <w:ind w:left="1080"/>
        <w:rPr>
          <w:rFonts w:ascii="Times New Roman" w:hAnsi="Times New Roman" w:cs="Times New Roman"/>
          <w:b/>
          <w:bCs/>
          <w:color w:val="auto"/>
          <w:sz w:val="26"/>
          <w:szCs w:val="26"/>
        </w:rPr>
      </w:pPr>
      <w:bookmarkStart w:id="235" w:name="_Toc59318535"/>
      <w:bookmarkStart w:id="236" w:name="_Toc59318806"/>
      <w:bookmarkStart w:id="237" w:name="_Toc59319190"/>
      <w:bookmarkStart w:id="238" w:name="_Toc59319582"/>
      <w:bookmarkStart w:id="239" w:name="_Toc59320423"/>
      <w:bookmarkStart w:id="240" w:name="_Toc59448118"/>
      <w:bookmarkStart w:id="241" w:name="_Toc59601534"/>
      <w:bookmarkStart w:id="242" w:name="_Toc59601590"/>
      <w:bookmarkStart w:id="243" w:name="_Toc59601901"/>
      <w:bookmarkStart w:id="244" w:name="_Toc59602037"/>
      <w:bookmarkStart w:id="245" w:name="_Toc73468743"/>
      <w:r w:rsidRPr="00924280">
        <w:rPr>
          <w:rFonts w:ascii="Times New Roman" w:hAnsi="Times New Roman" w:cs="Times New Roman"/>
          <w:b/>
          <w:bCs/>
          <w:color w:val="auto"/>
          <w:sz w:val="26"/>
          <w:szCs w:val="26"/>
        </w:rPr>
        <w:t>Design use-case diagram</w:t>
      </w:r>
      <w:bookmarkEnd w:id="235"/>
      <w:bookmarkEnd w:id="236"/>
      <w:bookmarkEnd w:id="237"/>
      <w:bookmarkEnd w:id="238"/>
      <w:bookmarkEnd w:id="239"/>
      <w:bookmarkEnd w:id="240"/>
      <w:bookmarkEnd w:id="241"/>
      <w:bookmarkEnd w:id="242"/>
      <w:bookmarkEnd w:id="243"/>
      <w:bookmarkEnd w:id="244"/>
      <w:bookmarkEnd w:id="245"/>
    </w:p>
    <w:p w14:paraId="19CD7347" w14:textId="77777777" w:rsidR="00924280" w:rsidRPr="00924280" w:rsidRDefault="00924280" w:rsidP="00924280"/>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46" w:name="_Toc59343657"/>
      <w:bookmarkStart w:id="247" w:name="_Toc59369580"/>
      <w:bookmarkStart w:id="248" w:name="_Toc59369746"/>
      <w:bookmarkStart w:id="249" w:name="_Toc59448295"/>
      <w:bookmarkStart w:id="250" w:name="_Toc59601652"/>
      <w:bookmarkStart w:id="251" w:name="_Toc59601727"/>
      <w:bookmarkStart w:id="252"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46"/>
      <w:bookmarkEnd w:id="247"/>
      <w:bookmarkEnd w:id="248"/>
      <w:bookmarkEnd w:id="249"/>
      <w:bookmarkEnd w:id="250"/>
      <w:bookmarkEnd w:id="251"/>
      <w:bookmarkEnd w:id="252"/>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6 digits. In the confirmation </w:t>
      </w:r>
      <w:r>
        <w:rPr>
          <w:rFonts w:ascii="Times New Roman" w:hAnsi="Times New Roman" w:cs="Times New Roman"/>
          <w:sz w:val="26"/>
          <w:szCs w:val="26"/>
        </w:rPr>
        <w:lastRenderedPageBreak/>
        <w:t>section, a message will appear. When creating an account with a social network, the viewer will enter the account, and the password, the system will check, and create an account.</w:t>
      </w:r>
    </w:p>
    <w:p w14:paraId="6AAF7A6E" w14:textId="77777777" w:rsidR="001E5D05" w:rsidRPr="00924280"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53" w:name="_Toc59318536"/>
      <w:bookmarkStart w:id="254" w:name="_Toc59318807"/>
      <w:bookmarkStart w:id="255" w:name="_Toc59319191"/>
      <w:bookmarkStart w:id="256" w:name="_Toc59319583"/>
      <w:bookmarkStart w:id="257" w:name="_Toc59320424"/>
      <w:bookmarkStart w:id="258" w:name="_Toc59448119"/>
      <w:bookmarkStart w:id="259" w:name="_Toc59601535"/>
      <w:bookmarkStart w:id="260" w:name="_Toc59601591"/>
      <w:bookmarkStart w:id="261" w:name="_Toc59601902"/>
      <w:bookmarkStart w:id="262" w:name="_Toc59602038"/>
      <w:bookmarkStart w:id="263"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53"/>
      <w:bookmarkEnd w:id="254"/>
      <w:bookmarkEnd w:id="255"/>
      <w:bookmarkEnd w:id="256"/>
      <w:bookmarkEnd w:id="257"/>
      <w:bookmarkEnd w:id="258"/>
      <w:bookmarkEnd w:id="259"/>
      <w:bookmarkEnd w:id="260"/>
      <w:bookmarkEnd w:id="261"/>
      <w:bookmarkEnd w:id="262"/>
      <w:bookmarkEnd w:id="263"/>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64" w:name="_Toc59343676"/>
      <w:bookmarkStart w:id="265" w:name="_Toc59448203"/>
      <w:bookmarkStart w:id="266" w:name="_Toc59601618"/>
      <w:bookmarkStart w:id="267"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64"/>
      <w:bookmarkEnd w:id="265"/>
      <w:bookmarkEnd w:id="266"/>
      <w:bookmarkEnd w:id="267"/>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68" w:name="_Toc59318537"/>
            <w:r>
              <w:rPr>
                <w:rFonts w:ascii="Times New Roman" w:hAnsi="Times New Roman" w:cs="Times New Roman"/>
                <w:sz w:val="26"/>
                <w:szCs w:val="26"/>
              </w:rPr>
              <w:t>Guest</w:t>
            </w:r>
            <w:bookmarkEnd w:id="268"/>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6B0137A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69" w:name="_Toc59318808"/>
            <w:bookmarkStart w:id="270" w:name="_Toc59318538"/>
            <w:r>
              <w:rPr>
                <w:rFonts w:ascii="Times New Roman" w:hAnsi="Times New Roman" w:cs="Times New Roman"/>
                <w:sz w:val="26"/>
                <w:szCs w:val="26"/>
              </w:rPr>
              <w:t xml:space="preserve">Use this case allows visitors to log into the website to use the advanced services of the </w:t>
            </w:r>
            <w:bookmarkEnd w:id="269"/>
            <w:bookmarkEnd w:id="270"/>
            <w:r w:rsidR="006A5444">
              <w:rPr>
                <w:rFonts w:ascii="Times New Roman" w:hAnsi="Times New Roman" w:cs="Times New Roman"/>
                <w:sz w:val="26"/>
                <w:szCs w:val="26"/>
              </w:rPr>
              <w:t>site.</w:t>
            </w:r>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1A7CCA7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1" w:name="_Toc59318809"/>
            <w:bookmarkStart w:id="272" w:name="_Toc59318539"/>
            <w:r>
              <w:rPr>
                <w:rFonts w:ascii="Times New Roman" w:hAnsi="Times New Roman" w:cs="Times New Roman"/>
                <w:sz w:val="26"/>
                <w:szCs w:val="26"/>
              </w:rPr>
              <w:t xml:space="preserve">The account's role will be </w:t>
            </w:r>
            <w:bookmarkEnd w:id="271"/>
            <w:bookmarkEnd w:id="272"/>
            <w:r w:rsidR="00924280">
              <w:rPr>
                <w:rFonts w:ascii="Times New Roman" w:hAnsi="Times New Roman" w:cs="Times New Roman"/>
                <w:sz w:val="26"/>
                <w:szCs w:val="26"/>
              </w:rPr>
              <w:t>confirmed.</w:t>
            </w:r>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3" w:name="_Toc59318810"/>
            <w:bookmarkStart w:id="274" w:name="_Toc59318540"/>
            <w:r>
              <w:rPr>
                <w:rFonts w:ascii="Times New Roman" w:hAnsi="Times New Roman" w:cs="Times New Roman"/>
                <w:sz w:val="26"/>
                <w:szCs w:val="26"/>
              </w:rPr>
              <w:t>Click the "Login" button.</w:t>
            </w:r>
            <w:bookmarkEnd w:id="273"/>
            <w:bookmarkEnd w:id="274"/>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22610F5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5" w:name="_Toc59318811"/>
            <w:bookmarkStart w:id="276" w:name="_Toc59318541"/>
            <w:r>
              <w:rPr>
                <w:rFonts w:ascii="Times New Roman" w:hAnsi="Times New Roman" w:cs="Times New Roman"/>
                <w:sz w:val="26"/>
                <w:szCs w:val="26"/>
              </w:rPr>
              <w:t xml:space="preserve">User account has been </w:t>
            </w:r>
            <w:bookmarkEnd w:id="275"/>
            <w:bookmarkEnd w:id="276"/>
            <w:r w:rsidR="00924280">
              <w:rPr>
                <w:rFonts w:ascii="Times New Roman" w:hAnsi="Times New Roman" w:cs="Times New Roman"/>
                <w:sz w:val="26"/>
                <w:szCs w:val="26"/>
              </w:rPr>
              <w:t>created.</w:t>
            </w:r>
          </w:p>
          <w:p w14:paraId="687D5A5C" w14:textId="659BA7E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7" w:name="_Toc59318812"/>
            <w:bookmarkStart w:id="278" w:name="_Toc59318542"/>
            <w:r>
              <w:rPr>
                <w:rFonts w:ascii="Times New Roman" w:hAnsi="Times New Roman" w:cs="Times New Roman"/>
                <w:sz w:val="26"/>
                <w:szCs w:val="26"/>
              </w:rPr>
              <w:t xml:space="preserve">User account has been </w:t>
            </w:r>
            <w:bookmarkEnd w:id="277"/>
            <w:bookmarkEnd w:id="278"/>
            <w:r w:rsidR="00924280">
              <w:rPr>
                <w:rFonts w:ascii="Times New Roman" w:hAnsi="Times New Roman" w:cs="Times New Roman"/>
                <w:sz w:val="26"/>
                <w:szCs w:val="26"/>
              </w:rPr>
              <w:t>authorized.</w:t>
            </w:r>
          </w:p>
          <w:p w14:paraId="2C0065F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9" w:name="_Toc59318813"/>
            <w:bookmarkStart w:id="280" w:name="_Toc59318543"/>
            <w:r>
              <w:rPr>
                <w:rFonts w:ascii="Times New Roman" w:hAnsi="Times New Roman" w:cs="Times New Roman"/>
                <w:sz w:val="26"/>
                <w:szCs w:val="26"/>
              </w:rPr>
              <w:t>The user's device was connected to the internet when logging in</w:t>
            </w:r>
            <w:bookmarkEnd w:id="279"/>
            <w:bookmarkEnd w:id="280"/>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1" w:name="_Toc59318814"/>
            <w:bookmarkStart w:id="282" w:name="_Toc59318544"/>
            <w:r>
              <w:rPr>
                <w:rFonts w:ascii="Times New Roman" w:hAnsi="Times New Roman" w:cs="Times New Roman"/>
                <w:sz w:val="26"/>
                <w:szCs w:val="26"/>
              </w:rPr>
              <w:t>Success: The account role is changed, and login to the user page</w:t>
            </w:r>
            <w:bookmarkEnd w:id="281"/>
            <w:bookmarkEnd w:id="282"/>
          </w:p>
          <w:p w14:paraId="3E7E1B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83" w:name="_Toc59318815"/>
            <w:bookmarkStart w:id="284" w:name="_Toc59318545"/>
            <w:r>
              <w:rPr>
                <w:rFonts w:ascii="Times New Roman" w:hAnsi="Times New Roman" w:cs="Times New Roman"/>
                <w:sz w:val="26"/>
                <w:szCs w:val="26"/>
              </w:rPr>
              <w:t>Fail: Display the message "Your password is not correct".</w:t>
            </w:r>
            <w:bookmarkEnd w:id="283"/>
            <w:bookmarkEnd w:id="284"/>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6E7CF54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2308227F"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54D971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5" w:name="_Toc59318816"/>
            <w:bookmarkStart w:id="286" w:name="_Toc59318546"/>
            <w:r>
              <w:rPr>
                <w:rFonts w:ascii="Times New Roman" w:hAnsi="Times New Roman" w:cs="Times New Roman"/>
                <w:sz w:val="26"/>
                <w:szCs w:val="26"/>
              </w:rPr>
              <w:t xml:space="preserve">Employees must log in as the user </w:t>
            </w:r>
            <w:bookmarkEnd w:id="285"/>
            <w:bookmarkEnd w:id="286"/>
            <w:r w:rsidR="00924280">
              <w:rPr>
                <w:rFonts w:ascii="Times New Roman" w:hAnsi="Times New Roman" w:cs="Times New Roman"/>
                <w:sz w:val="26"/>
                <w:szCs w:val="26"/>
              </w:rPr>
              <w:t>role.</w:t>
            </w:r>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287" w:name="_Toc59343677"/>
      <w:bookmarkStart w:id="288" w:name="_Toc59448204"/>
      <w:bookmarkStart w:id="289" w:name="_Toc59601619"/>
      <w:bookmarkStart w:id="290"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287"/>
      <w:bookmarkEnd w:id="288"/>
      <w:bookmarkEnd w:id="289"/>
      <w:bookmarkEnd w:id="29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1" w:name="_Toc59318817"/>
            <w:bookmarkStart w:id="292" w:name="_Toc59318547"/>
            <w:r>
              <w:rPr>
                <w:rFonts w:ascii="Times New Roman" w:hAnsi="Times New Roman" w:cs="Times New Roman"/>
                <w:sz w:val="26"/>
                <w:szCs w:val="26"/>
              </w:rPr>
              <w:t>Guest</w:t>
            </w:r>
            <w:bookmarkEnd w:id="291"/>
            <w:bookmarkEnd w:id="292"/>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64634B2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3" w:name="_Toc59318818"/>
            <w:bookmarkStart w:id="294" w:name="_Toc59318548"/>
            <w:r>
              <w:rPr>
                <w:rFonts w:ascii="Times New Roman" w:hAnsi="Times New Roman" w:cs="Times New Roman"/>
                <w:sz w:val="26"/>
                <w:szCs w:val="26"/>
              </w:rPr>
              <w:t xml:space="preserve">Use this case allows visitors to log into the website to use the advanced services of the </w:t>
            </w:r>
            <w:bookmarkEnd w:id="293"/>
            <w:bookmarkEnd w:id="294"/>
            <w:r w:rsidR="006A5444">
              <w:rPr>
                <w:rFonts w:ascii="Times New Roman" w:hAnsi="Times New Roman" w:cs="Times New Roman"/>
                <w:sz w:val="26"/>
                <w:szCs w:val="26"/>
              </w:rPr>
              <w:t>site.</w:t>
            </w:r>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AA6D6EE" w14:textId="77C5DD6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5" w:name="_Toc59318819"/>
            <w:bookmarkStart w:id="296" w:name="_Toc59318549"/>
            <w:r>
              <w:rPr>
                <w:rFonts w:ascii="Times New Roman" w:hAnsi="Times New Roman" w:cs="Times New Roman"/>
                <w:sz w:val="26"/>
                <w:szCs w:val="26"/>
              </w:rPr>
              <w:t xml:space="preserve">The account's role will be </w:t>
            </w:r>
            <w:bookmarkEnd w:id="295"/>
            <w:bookmarkEnd w:id="296"/>
            <w:r w:rsidR="00924280">
              <w:rPr>
                <w:rFonts w:ascii="Times New Roman" w:hAnsi="Times New Roman" w:cs="Times New Roman"/>
                <w:sz w:val="26"/>
                <w:szCs w:val="26"/>
              </w:rPr>
              <w:t>confirmed.</w:t>
            </w:r>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55D1257" w14:textId="62A61CFD"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7" w:name="_Toc59318820"/>
            <w:bookmarkStart w:id="298" w:name="_Toc59318550"/>
            <w:r>
              <w:rPr>
                <w:rFonts w:ascii="Times New Roman" w:hAnsi="Times New Roman" w:cs="Times New Roman"/>
                <w:sz w:val="26"/>
                <w:szCs w:val="26"/>
              </w:rPr>
              <w:t xml:space="preserve">Click on the button "Login with </w:t>
            </w:r>
            <w:bookmarkEnd w:id="297"/>
            <w:bookmarkEnd w:id="298"/>
            <w:r w:rsidR="00924280">
              <w:rPr>
                <w:rFonts w:ascii="Times New Roman" w:hAnsi="Times New Roman" w:cs="Times New Roman"/>
                <w:sz w:val="26"/>
                <w:szCs w:val="26"/>
              </w:rPr>
              <w:t>Facebook”.</w:t>
            </w:r>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34B3BEF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9" w:name="_Toc59318821"/>
            <w:bookmarkStart w:id="300" w:name="_Toc59318551"/>
            <w:r>
              <w:rPr>
                <w:rFonts w:ascii="Times New Roman" w:hAnsi="Times New Roman" w:cs="Times New Roman"/>
                <w:sz w:val="26"/>
                <w:szCs w:val="26"/>
              </w:rPr>
              <w:t xml:space="preserve">User account has been </w:t>
            </w:r>
            <w:bookmarkEnd w:id="299"/>
            <w:bookmarkEnd w:id="300"/>
            <w:r w:rsidR="00924280">
              <w:rPr>
                <w:rFonts w:ascii="Times New Roman" w:hAnsi="Times New Roman" w:cs="Times New Roman"/>
                <w:sz w:val="26"/>
                <w:szCs w:val="26"/>
              </w:rPr>
              <w:t>created.</w:t>
            </w:r>
          </w:p>
          <w:p w14:paraId="376D164C" w14:textId="044C118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1" w:name="_Toc59318822"/>
            <w:bookmarkStart w:id="302" w:name="_Toc59318552"/>
            <w:r>
              <w:rPr>
                <w:rFonts w:ascii="Times New Roman" w:hAnsi="Times New Roman" w:cs="Times New Roman"/>
                <w:sz w:val="26"/>
                <w:szCs w:val="26"/>
              </w:rPr>
              <w:t xml:space="preserve">User account has been </w:t>
            </w:r>
            <w:bookmarkEnd w:id="301"/>
            <w:bookmarkEnd w:id="302"/>
            <w:r w:rsidR="00924280">
              <w:rPr>
                <w:rFonts w:ascii="Times New Roman" w:hAnsi="Times New Roman" w:cs="Times New Roman"/>
                <w:sz w:val="26"/>
                <w:szCs w:val="26"/>
              </w:rPr>
              <w:t>authorized.</w:t>
            </w:r>
          </w:p>
          <w:p w14:paraId="6EFD3BB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3" w:name="_Toc59318823"/>
            <w:bookmarkStart w:id="304" w:name="_Toc59318553"/>
            <w:r>
              <w:rPr>
                <w:rFonts w:ascii="Times New Roman" w:hAnsi="Times New Roman" w:cs="Times New Roman"/>
                <w:sz w:val="26"/>
                <w:szCs w:val="26"/>
              </w:rPr>
              <w:t>The user's device was connected to the internet when logging in</w:t>
            </w:r>
            <w:bookmarkEnd w:id="303"/>
            <w:bookmarkEnd w:id="304"/>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5" w:name="_Toc59318824"/>
            <w:bookmarkStart w:id="306" w:name="_Toc59318554"/>
            <w:r>
              <w:rPr>
                <w:rFonts w:ascii="Times New Roman" w:hAnsi="Times New Roman" w:cs="Times New Roman"/>
                <w:sz w:val="26"/>
                <w:szCs w:val="26"/>
              </w:rPr>
              <w:t>Success: The account role is changed, and login to the user page</w:t>
            </w:r>
            <w:bookmarkEnd w:id="305"/>
            <w:bookmarkEnd w:id="306"/>
          </w:p>
          <w:p w14:paraId="48913D6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7" w:name="_Toc59318825"/>
            <w:bookmarkStart w:id="308" w:name="_Toc59318555"/>
            <w:r>
              <w:rPr>
                <w:rFonts w:ascii="Times New Roman" w:hAnsi="Times New Roman" w:cs="Times New Roman"/>
                <w:sz w:val="26"/>
                <w:szCs w:val="26"/>
              </w:rPr>
              <w:t>Fail: Display the message "Your password is not correct".</w:t>
            </w:r>
            <w:bookmarkEnd w:id="307"/>
            <w:bookmarkEnd w:id="308"/>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2981DF8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54264E75"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9" w:name="_Toc59318826"/>
            <w:bookmarkStart w:id="310" w:name="_Toc59318556"/>
            <w:r>
              <w:rPr>
                <w:rFonts w:ascii="Times New Roman" w:hAnsi="Times New Roman" w:cs="Times New Roman"/>
                <w:sz w:val="26"/>
                <w:szCs w:val="26"/>
              </w:rPr>
              <w:t xml:space="preserve">Employees must log in as the user </w:t>
            </w:r>
            <w:bookmarkEnd w:id="309"/>
            <w:bookmarkEnd w:id="310"/>
            <w:r w:rsidR="00924280">
              <w:rPr>
                <w:rFonts w:ascii="Times New Roman" w:hAnsi="Times New Roman" w:cs="Times New Roman"/>
                <w:sz w:val="26"/>
                <w:szCs w:val="26"/>
              </w:rPr>
              <w:t>role.</w:t>
            </w:r>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65F1DD5" w:rsidR="001E5D05" w:rsidRDefault="001E5D05" w:rsidP="001E5D05">
      <w:pPr>
        <w:pStyle w:val="Footer"/>
        <w:spacing w:line="360" w:lineRule="auto"/>
        <w:rPr>
          <w:rFonts w:ascii="Times New Roman" w:hAnsi="Times New Roman" w:cs="Times New Roman"/>
          <w:sz w:val="26"/>
          <w:szCs w:val="26"/>
        </w:rPr>
      </w:pPr>
      <w:bookmarkStart w:id="311" w:name="_Toc59343678"/>
      <w:bookmarkStart w:id="312" w:name="_Toc59448205"/>
      <w:bookmarkStart w:id="313" w:name="_Toc59601620"/>
      <w:bookmarkStart w:id="314"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bookmarkEnd w:id="311"/>
      <w:bookmarkEnd w:id="312"/>
      <w:bookmarkEnd w:id="313"/>
      <w:bookmarkEnd w:id="314"/>
      <w:r w:rsidR="00924280">
        <w:rPr>
          <w:rFonts w:ascii="Times New Roman" w:hAnsi="Times New Roman" w:cs="Times New Roman"/>
          <w:sz w:val="26"/>
          <w:szCs w:val="26"/>
        </w:rPr>
        <w:t>account.</w:t>
      </w:r>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5" w:name="_Toc59318827"/>
            <w:bookmarkStart w:id="316" w:name="_Toc59318557"/>
            <w:r>
              <w:rPr>
                <w:rFonts w:ascii="Times New Roman" w:hAnsi="Times New Roman" w:cs="Times New Roman"/>
                <w:sz w:val="26"/>
                <w:szCs w:val="26"/>
              </w:rPr>
              <w:t>Guest</w:t>
            </w:r>
            <w:bookmarkEnd w:id="315"/>
            <w:bookmarkEnd w:id="316"/>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1D11DB4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bookmarkStart w:id="317" w:name="_Toc59318828"/>
            <w:bookmarkStart w:id="318" w:name="_Toc59318558"/>
            <w:bookmarkEnd w:id="317"/>
            <w:bookmarkEnd w:id="318"/>
            <w:r w:rsidR="006A5444">
              <w:rPr>
                <w:rFonts w:ascii="Times New Roman" w:hAnsi="Times New Roman" w:cs="Times New Roman"/>
                <w:sz w:val="26"/>
                <w:szCs w:val="26"/>
              </w:rPr>
              <w:t>site.</w:t>
            </w:r>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6D1E94F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9" w:name="_Toc59318829"/>
            <w:bookmarkStart w:id="320" w:name="_Toc59318559"/>
            <w:r>
              <w:rPr>
                <w:rFonts w:ascii="Times New Roman" w:hAnsi="Times New Roman" w:cs="Times New Roman"/>
                <w:sz w:val="26"/>
                <w:szCs w:val="26"/>
              </w:rPr>
              <w:t xml:space="preserve">The account's role will be </w:t>
            </w:r>
            <w:bookmarkEnd w:id="319"/>
            <w:bookmarkEnd w:id="320"/>
            <w:r w:rsidR="00924280">
              <w:rPr>
                <w:rFonts w:ascii="Times New Roman" w:hAnsi="Times New Roman" w:cs="Times New Roman"/>
                <w:sz w:val="26"/>
                <w:szCs w:val="26"/>
              </w:rPr>
              <w:t>confirmed.</w:t>
            </w:r>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48A8087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1" w:name="_Toc59318830"/>
            <w:bookmarkStart w:id="322" w:name="_Toc59318560"/>
            <w:r>
              <w:rPr>
                <w:rFonts w:ascii="Times New Roman" w:hAnsi="Times New Roman" w:cs="Times New Roman"/>
                <w:sz w:val="26"/>
                <w:szCs w:val="26"/>
              </w:rPr>
              <w:t xml:space="preserve">Click on the button "Sign in with </w:t>
            </w:r>
            <w:bookmarkEnd w:id="321"/>
            <w:bookmarkEnd w:id="322"/>
            <w:r w:rsidR="00924280">
              <w:rPr>
                <w:rFonts w:ascii="Times New Roman" w:hAnsi="Times New Roman" w:cs="Times New Roman"/>
                <w:sz w:val="26"/>
                <w:szCs w:val="26"/>
              </w:rPr>
              <w:t>Google”.</w:t>
            </w:r>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0AD2350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3" w:name="_Toc59318831"/>
            <w:bookmarkStart w:id="324" w:name="_Toc59318561"/>
            <w:r>
              <w:rPr>
                <w:rFonts w:ascii="Times New Roman" w:hAnsi="Times New Roman" w:cs="Times New Roman"/>
                <w:sz w:val="26"/>
                <w:szCs w:val="26"/>
              </w:rPr>
              <w:t xml:space="preserve">User account has been </w:t>
            </w:r>
            <w:bookmarkEnd w:id="323"/>
            <w:bookmarkEnd w:id="324"/>
            <w:r w:rsidR="00924280">
              <w:rPr>
                <w:rFonts w:ascii="Times New Roman" w:hAnsi="Times New Roman" w:cs="Times New Roman"/>
                <w:sz w:val="26"/>
                <w:szCs w:val="26"/>
              </w:rPr>
              <w:t>created.</w:t>
            </w:r>
          </w:p>
          <w:p w14:paraId="19461E2B" w14:textId="5A81527C"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5" w:name="_Toc59318832"/>
            <w:bookmarkStart w:id="326" w:name="_Toc59318562"/>
            <w:r>
              <w:rPr>
                <w:rFonts w:ascii="Times New Roman" w:hAnsi="Times New Roman" w:cs="Times New Roman"/>
                <w:sz w:val="26"/>
                <w:szCs w:val="26"/>
              </w:rPr>
              <w:t xml:space="preserve">User account has been </w:t>
            </w:r>
            <w:bookmarkEnd w:id="325"/>
            <w:bookmarkEnd w:id="326"/>
            <w:r w:rsidR="00924280">
              <w:rPr>
                <w:rFonts w:ascii="Times New Roman" w:hAnsi="Times New Roman" w:cs="Times New Roman"/>
                <w:sz w:val="26"/>
                <w:szCs w:val="26"/>
              </w:rPr>
              <w:t>authorized.</w:t>
            </w:r>
          </w:p>
          <w:p w14:paraId="320004F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7" w:name="_Toc59318833"/>
            <w:bookmarkStart w:id="328" w:name="_Toc59318563"/>
            <w:r>
              <w:rPr>
                <w:rFonts w:ascii="Times New Roman" w:hAnsi="Times New Roman" w:cs="Times New Roman"/>
                <w:sz w:val="26"/>
                <w:szCs w:val="26"/>
              </w:rPr>
              <w:t>The user's device was connected to the internet when logging in</w:t>
            </w:r>
            <w:bookmarkEnd w:id="327"/>
            <w:bookmarkEnd w:id="328"/>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9" w:name="_Toc59318834"/>
            <w:bookmarkStart w:id="330" w:name="_Toc59318564"/>
            <w:r>
              <w:rPr>
                <w:rFonts w:ascii="Times New Roman" w:hAnsi="Times New Roman" w:cs="Times New Roman"/>
                <w:sz w:val="26"/>
                <w:szCs w:val="26"/>
              </w:rPr>
              <w:t>Success: The account role is changed, and login to the user page</w:t>
            </w:r>
            <w:bookmarkEnd w:id="329"/>
            <w:bookmarkEnd w:id="330"/>
          </w:p>
          <w:p w14:paraId="1C024A7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31" w:name="_Toc59318835"/>
            <w:bookmarkStart w:id="332" w:name="_Toc59318565"/>
            <w:r>
              <w:rPr>
                <w:rFonts w:ascii="Times New Roman" w:hAnsi="Times New Roman" w:cs="Times New Roman"/>
                <w:sz w:val="26"/>
                <w:szCs w:val="26"/>
              </w:rPr>
              <w:t>Fail: Display the message "Your password is not correct".</w:t>
            </w:r>
            <w:bookmarkEnd w:id="331"/>
            <w:bookmarkEnd w:id="332"/>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6E94F8A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4B0BC00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3" w:name="_Toc59318836"/>
            <w:bookmarkStart w:id="334" w:name="_Toc59318566"/>
            <w:r>
              <w:rPr>
                <w:rFonts w:ascii="Times New Roman" w:hAnsi="Times New Roman" w:cs="Times New Roman"/>
                <w:sz w:val="26"/>
                <w:szCs w:val="26"/>
              </w:rPr>
              <w:t xml:space="preserve">Employees must log in as the user </w:t>
            </w:r>
            <w:bookmarkEnd w:id="333"/>
            <w:bookmarkEnd w:id="334"/>
            <w:r w:rsidR="00924280">
              <w:rPr>
                <w:rFonts w:ascii="Times New Roman" w:hAnsi="Times New Roman" w:cs="Times New Roman"/>
                <w:sz w:val="26"/>
                <w:szCs w:val="26"/>
              </w:rPr>
              <w:t>role.</w:t>
            </w:r>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E724698" w:rsidR="001E5D05" w:rsidRDefault="001E5D05" w:rsidP="001E5D05">
      <w:pPr>
        <w:pStyle w:val="Footer"/>
        <w:spacing w:line="360" w:lineRule="auto"/>
        <w:rPr>
          <w:rFonts w:ascii="Times New Roman" w:hAnsi="Times New Roman" w:cs="Times New Roman"/>
          <w:sz w:val="26"/>
          <w:szCs w:val="26"/>
        </w:rPr>
      </w:pPr>
      <w:bookmarkStart w:id="335" w:name="_Toc59343679"/>
      <w:bookmarkStart w:id="336" w:name="_Toc59448206"/>
      <w:bookmarkStart w:id="337" w:name="_Toc59601621"/>
      <w:bookmarkStart w:id="338"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335"/>
      <w:bookmarkEnd w:id="336"/>
      <w:bookmarkEnd w:id="337"/>
      <w:bookmarkEnd w:id="338"/>
      <w:r w:rsidR="00924280">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9" w:name="_Toc59318837"/>
            <w:bookmarkStart w:id="340" w:name="_Toc59318567"/>
            <w:r>
              <w:rPr>
                <w:rFonts w:ascii="Times New Roman" w:hAnsi="Times New Roman" w:cs="Times New Roman"/>
                <w:sz w:val="26"/>
                <w:szCs w:val="26"/>
              </w:rPr>
              <w:t>Guest</w:t>
            </w:r>
            <w:bookmarkEnd w:id="339"/>
            <w:bookmarkEnd w:id="340"/>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61EE23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41" w:name="_Toc59318838"/>
            <w:bookmarkStart w:id="342" w:name="_Toc59318568"/>
            <w:r>
              <w:rPr>
                <w:rFonts w:ascii="Times New Roman" w:hAnsi="Times New Roman" w:cs="Times New Roman"/>
                <w:sz w:val="26"/>
                <w:szCs w:val="26"/>
              </w:rPr>
              <w:t xml:space="preserve">Use this case allows guests to register for an account to log into the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341"/>
            <w:bookmarkEnd w:id="342"/>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2C2500C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3" w:name="_Toc59318839"/>
            <w:bookmarkStart w:id="344" w:name="_Toc59318569"/>
            <w:r>
              <w:rPr>
                <w:rFonts w:ascii="Times New Roman" w:hAnsi="Times New Roman" w:cs="Times New Roman"/>
                <w:sz w:val="26"/>
                <w:szCs w:val="26"/>
              </w:rPr>
              <w:t xml:space="preserve">The account's role will be </w:t>
            </w:r>
            <w:bookmarkEnd w:id="343"/>
            <w:bookmarkEnd w:id="344"/>
            <w:r w:rsidR="00924280">
              <w:rPr>
                <w:rFonts w:ascii="Times New Roman" w:hAnsi="Times New Roman" w:cs="Times New Roman"/>
                <w:sz w:val="26"/>
                <w:szCs w:val="26"/>
              </w:rPr>
              <w:t>confirmed.</w:t>
            </w:r>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55514D5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5" w:name="_Toc59318840"/>
            <w:bookmarkStart w:id="346" w:name="_Toc59318570"/>
            <w:r>
              <w:rPr>
                <w:rFonts w:ascii="Times New Roman" w:hAnsi="Times New Roman" w:cs="Times New Roman"/>
                <w:sz w:val="26"/>
                <w:szCs w:val="26"/>
              </w:rPr>
              <w:lastRenderedPageBreak/>
              <w:t>Click the button "</w:t>
            </w:r>
            <w:bookmarkEnd w:id="345"/>
            <w:bookmarkEnd w:id="346"/>
            <w:r w:rsidR="00924280">
              <w:rPr>
                <w:rFonts w:ascii="Times New Roman" w:hAnsi="Times New Roman" w:cs="Times New Roman"/>
                <w:sz w:val="26"/>
                <w:szCs w:val="26"/>
              </w:rPr>
              <w:t>Register”.</w:t>
            </w:r>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16B4B5E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7" w:name="_Toc59318841"/>
            <w:bookmarkStart w:id="348" w:name="_Toc59318571"/>
            <w:r>
              <w:rPr>
                <w:rFonts w:ascii="Times New Roman" w:hAnsi="Times New Roman" w:cs="Times New Roman"/>
                <w:sz w:val="26"/>
                <w:szCs w:val="26"/>
              </w:rPr>
              <w:t xml:space="preserve">The user's device was connected to the internet when logging </w:t>
            </w:r>
            <w:bookmarkEnd w:id="347"/>
            <w:bookmarkEnd w:id="348"/>
            <w:r w:rsidR="00924280">
              <w:rPr>
                <w:rFonts w:ascii="Times New Roman" w:hAnsi="Times New Roman" w:cs="Times New Roman"/>
                <w:sz w:val="26"/>
                <w:szCs w:val="26"/>
              </w:rPr>
              <w:t>in.</w:t>
            </w:r>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9" w:name="_Toc59318842"/>
            <w:bookmarkStart w:id="350" w:name="_Toc59318572"/>
            <w:r>
              <w:rPr>
                <w:rFonts w:ascii="Times New Roman" w:hAnsi="Times New Roman" w:cs="Times New Roman"/>
                <w:sz w:val="26"/>
                <w:szCs w:val="26"/>
              </w:rPr>
              <w:t>Success: The account data is saved to the database</w:t>
            </w:r>
            <w:bookmarkEnd w:id="349"/>
            <w:bookmarkEnd w:id="350"/>
          </w:p>
          <w:p w14:paraId="69CD68C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1" w:name="_Toc59318843"/>
            <w:bookmarkStart w:id="352" w:name="_Toc59318573"/>
            <w:r>
              <w:rPr>
                <w:rFonts w:ascii="Times New Roman" w:hAnsi="Times New Roman" w:cs="Times New Roman"/>
                <w:sz w:val="26"/>
                <w:szCs w:val="26"/>
              </w:rPr>
              <w:t>Fail: Displays the message "Your account has not been created".</w:t>
            </w:r>
            <w:bookmarkEnd w:id="351"/>
            <w:bookmarkEnd w:id="352"/>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6E53B7D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C5936D6"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6B775E9"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3" w:name="_Toc59318844"/>
            <w:bookmarkStart w:id="354" w:name="_Toc59318574"/>
            <w:r>
              <w:rPr>
                <w:rFonts w:ascii="Times New Roman" w:hAnsi="Times New Roman" w:cs="Times New Roman"/>
                <w:sz w:val="26"/>
                <w:szCs w:val="26"/>
              </w:rPr>
              <w:lastRenderedPageBreak/>
              <w:t>Employees must log in as the user role</w:t>
            </w:r>
            <w:bookmarkEnd w:id="353"/>
            <w:bookmarkEnd w:id="354"/>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370DE231" w:rsidR="001E5D05" w:rsidRDefault="001E5D05" w:rsidP="001E5D05">
      <w:pPr>
        <w:pStyle w:val="Footer"/>
        <w:spacing w:line="360" w:lineRule="auto"/>
        <w:rPr>
          <w:rFonts w:ascii="Times New Roman" w:hAnsi="Times New Roman" w:cs="Times New Roman"/>
          <w:sz w:val="26"/>
          <w:szCs w:val="26"/>
        </w:rPr>
      </w:pPr>
      <w:bookmarkStart w:id="355" w:name="_Toc59343680"/>
      <w:bookmarkStart w:id="356" w:name="_Toc59448207"/>
      <w:bookmarkStart w:id="357" w:name="_Toc59601622"/>
      <w:bookmarkStart w:id="358"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55"/>
      <w:bookmarkEnd w:id="356"/>
      <w:bookmarkEnd w:id="357"/>
      <w:bookmarkEnd w:id="35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9" w:name="_Toc59318845"/>
            <w:bookmarkStart w:id="360" w:name="_Toc59318575"/>
            <w:r>
              <w:rPr>
                <w:rFonts w:ascii="Times New Roman" w:hAnsi="Times New Roman" w:cs="Times New Roman"/>
                <w:sz w:val="26"/>
                <w:szCs w:val="26"/>
              </w:rPr>
              <w:t>Guest</w:t>
            </w:r>
            <w:bookmarkEnd w:id="359"/>
            <w:bookmarkEnd w:id="360"/>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61" w:name="_Toc59318846"/>
            <w:bookmarkStart w:id="362" w:name="_Toc59318576"/>
            <w:bookmarkEnd w:id="361"/>
            <w:bookmarkEnd w:id="362"/>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49306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3" w:name="_Toc59318847"/>
            <w:bookmarkStart w:id="364" w:name="_Toc59318577"/>
            <w:r>
              <w:rPr>
                <w:rFonts w:ascii="Times New Roman" w:hAnsi="Times New Roman" w:cs="Times New Roman"/>
                <w:sz w:val="26"/>
                <w:szCs w:val="26"/>
              </w:rPr>
              <w:t xml:space="preserve">The account's role will be </w:t>
            </w:r>
            <w:bookmarkEnd w:id="363"/>
            <w:bookmarkEnd w:id="364"/>
            <w:r w:rsidR="00924280">
              <w:rPr>
                <w:rFonts w:ascii="Times New Roman" w:hAnsi="Times New Roman" w:cs="Times New Roman"/>
                <w:sz w:val="26"/>
                <w:szCs w:val="26"/>
              </w:rPr>
              <w:t>confirmed.</w:t>
            </w:r>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4FD0030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5" w:name="_Toc59318848"/>
            <w:bookmarkStart w:id="366" w:name="_Toc59318578"/>
            <w:r>
              <w:rPr>
                <w:rFonts w:ascii="Times New Roman" w:hAnsi="Times New Roman" w:cs="Times New Roman"/>
                <w:sz w:val="26"/>
                <w:szCs w:val="26"/>
              </w:rPr>
              <w:t>Click the button "</w:t>
            </w:r>
            <w:bookmarkEnd w:id="365"/>
            <w:bookmarkEnd w:id="366"/>
            <w:r w:rsidR="00924280">
              <w:rPr>
                <w:rFonts w:ascii="Times New Roman" w:hAnsi="Times New Roman" w:cs="Times New Roman"/>
                <w:sz w:val="26"/>
                <w:szCs w:val="26"/>
              </w:rPr>
              <w:t>Register”.</w:t>
            </w:r>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7" w:name="_Toc59318849"/>
            <w:bookmarkStart w:id="368" w:name="_Toc59318579"/>
            <w:r>
              <w:rPr>
                <w:rFonts w:ascii="Times New Roman" w:hAnsi="Times New Roman" w:cs="Times New Roman"/>
                <w:sz w:val="26"/>
                <w:szCs w:val="26"/>
              </w:rPr>
              <w:t>The user's device was connected to the internet when logging in</w:t>
            </w:r>
            <w:bookmarkEnd w:id="367"/>
            <w:bookmarkEnd w:id="368"/>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9" w:name="_Toc59318850"/>
            <w:bookmarkStart w:id="370" w:name="_Toc59318580"/>
            <w:r>
              <w:rPr>
                <w:rFonts w:ascii="Times New Roman" w:hAnsi="Times New Roman" w:cs="Times New Roman"/>
                <w:sz w:val="26"/>
                <w:szCs w:val="26"/>
              </w:rPr>
              <w:t>Success: The account data is saved to the database</w:t>
            </w:r>
            <w:bookmarkEnd w:id="369"/>
            <w:bookmarkEnd w:id="370"/>
          </w:p>
          <w:p w14:paraId="38070C0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71" w:name="_Toc59318851"/>
            <w:bookmarkStart w:id="372" w:name="_Toc59318581"/>
            <w:r>
              <w:rPr>
                <w:rFonts w:ascii="Times New Roman" w:hAnsi="Times New Roman" w:cs="Times New Roman"/>
                <w:sz w:val="26"/>
                <w:szCs w:val="26"/>
              </w:rPr>
              <w:t>Fail: Displays the message "Your account has not been created".</w:t>
            </w:r>
            <w:bookmarkEnd w:id="371"/>
            <w:bookmarkEnd w:id="372"/>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07AF58C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48018FBC"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BD1550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0BDA47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094EF69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3" w:name="_Toc59318852"/>
            <w:bookmarkStart w:id="374" w:name="_Toc59318582"/>
            <w:r>
              <w:rPr>
                <w:rFonts w:ascii="Times New Roman" w:hAnsi="Times New Roman" w:cs="Times New Roman"/>
                <w:sz w:val="26"/>
                <w:szCs w:val="26"/>
              </w:rPr>
              <w:t xml:space="preserve">Employees must log in as the user </w:t>
            </w:r>
            <w:bookmarkEnd w:id="373"/>
            <w:bookmarkEnd w:id="374"/>
            <w:r w:rsidR="006A5444">
              <w:rPr>
                <w:rFonts w:ascii="Times New Roman" w:hAnsi="Times New Roman" w:cs="Times New Roman"/>
                <w:sz w:val="26"/>
                <w:szCs w:val="26"/>
              </w:rPr>
              <w:t>role.</w:t>
            </w:r>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2819DB3E" w:rsidR="001E5D05" w:rsidRDefault="001E5D05" w:rsidP="001E5D05">
      <w:pPr>
        <w:pStyle w:val="Footer"/>
        <w:spacing w:line="360" w:lineRule="auto"/>
        <w:rPr>
          <w:rFonts w:ascii="Times New Roman" w:hAnsi="Times New Roman" w:cs="Times New Roman"/>
          <w:sz w:val="26"/>
          <w:szCs w:val="26"/>
        </w:rPr>
      </w:pPr>
      <w:bookmarkStart w:id="375" w:name="_Toc59343681"/>
      <w:bookmarkStart w:id="376" w:name="_Toc59448208"/>
      <w:bookmarkStart w:id="377" w:name="_Toc59601623"/>
      <w:bookmarkStart w:id="378"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bookmarkEnd w:id="375"/>
      <w:bookmarkEnd w:id="376"/>
      <w:bookmarkEnd w:id="377"/>
      <w:bookmarkEnd w:id="37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9" w:name="_Toc59318853"/>
            <w:bookmarkStart w:id="380" w:name="_Toc59318583"/>
            <w:r>
              <w:rPr>
                <w:rFonts w:ascii="Times New Roman" w:hAnsi="Times New Roman" w:cs="Times New Roman"/>
                <w:sz w:val="26"/>
                <w:szCs w:val="26"/>
              </w:rPr>
              <w:t>Guest</w:t>
            </w:r>
            <w:bookmarkEnd w:id="379"/>
            <w:bookmarkEnd w:id="380"/>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1" w:name="_Toc59318854"/>
            <w:bookmarkStart w:id="382" w:name="_Toc59318584"/>
            <w:bookmarkEnd w:id="381"/>
            <w:bookmarkEnd w:id="382"/>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3" w:name="_Toc59318855"/>
            <w:bookmarkStart w:id="384" w:name="_Toc59318585"/>
            <w:r>
              <w:rPr>
                <w:rFonts w:ascii="Times New Roman" w:hAnsi="Times New Roman" w:cs="Times New Roman"/>
                <w:sz w:val="26"/>
                <w:szCs w:val="26"/>
              </w:rPr>
              <w:t>The account's role will be confirmed.</w:t>
            </w:r>
            <w:bookmarkEnd w:id="383"/>
            <w:bookmarkEnd w:id="384"/>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5" w:name="_Toc59318856"/>
            <w:bookmarkStart w:id="386"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385"/>
            <w:bookmarkEnd w:id="386"/>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6B381ED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7" w:name="_Toc59318857"/>
            <w:bookmarkStart w:id="388" w:name="_Toc59318587"/>
            <w:r>
              <w:rPr>
                <w:rFonts w:ascii="Times New Roman" w:hAnsi="Times New Roman" w:cs="Times New Roman"/>
                <w:sz w:val="26"/>
                <w:szCs w:val="26"/>
              </w:rPr>
              <w:t>The user's device was connected to the internet when logging in.</w:t>
            </w:r>
            <w:bookmarkEnd w:id="387"/>
            <w:bookmarkEnd w:id="388"/>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9" w:name="_Toc59318858"/>
            <w:bookmarkStart w:id="390" w:name="_Toc59318588"/>
            <w:r>
              <w:rPr>
                <w:rFonts w:ascii="Times New Roman" w:hAnsi="Times New Roman" w:cs="Times New Roman"/>
                <w:sz w:val="26"/>
                <w:szCs w:val="26"/>
              </w:rPr>
              <w:t>Success: The account data is saved to the database.</w:t>
            </w:r>
            <w:bookmarkEnd w:id="389"/>
            <w:bookmarkEnd w:id="390"/>
          </w:p>
          <w:p w14:paraId="58B9B36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91" w:name="_Toc59318859"/>
            <w:bookmarkStart w:id="392" w:name="_Toc59318589"/>
            <w:r>
              <w:rPr>
                <w:rFonts w:ascii="Times New Roman" w:hAnsi="Times New Roman" w:cs="Times New Roman"/>
                <w:sz w:val="26"/>
                <w:szCs w:val="26"/>
              </w:rPr>
              <w:t>Fail: Displays the message "Your account has not been created".</w:t>
            </w:r>
            <w:bookmarkEnd w:id="391"/>
            <w:bookmarkEnd w:id="392"/>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06C0355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1FAE283B"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2C3F39EA"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0399D391"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3" w:name="_Toc59318860"/>
            <w:bookmarkStart w:id="394" w:name="_Toc59318590"/>
            <w:r>
              <w:rPr>
                <w:rFonts w:ascii="Times New Roman" w:hAnsi="Times New Roman" w:cs="Times New Roman"/>
                <w:sz w:val="26"/>
                <w:szCs w:val="26"/>
              </w:rPr>
              <w:t>Employees must log in as the user role.</w:t>
            </w:r>
            <w:bookmarkEnd w:id="393"/>
            <w:bookmarkEnd w:id="394"/>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395" w:name="_Toc59343682"/>
      <w:bookmarkStart w:id="396" w:name="_Toc59448209"/>
      <w:bookmarkStart w:id="397" w:name="_Toc59601624"/>
      <w:bookmarkStart w:id="398"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395"/>
      <w:bookmarkEnd w:id="396"/>
      <w:bookmarkEnd w:id="397"/>
      <w:bookmarkEnd w:id="3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01119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9" w:name="_Toc59318861"/>
            <w:bookmarkStart w:id="400" w:name="_Toc59318591"/>
            <w:r>
              <w:rPr>
                <w:rFonts w:ascii="Times New Roman" w:hAnsi="Times New Roman" w:cs="Times New Roman"/>
                <w:sz w:val="26"/>
                <w:szCs w:val="26"/>
              </w:rPr>
              <w:t>Guest, User</w:t>
            </w:r>
            <w:bookmarkEnd w:id="399"/>
            <w:bookmarkEnd w:id="400"/>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2213C72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r w:rsidR="006A5444">
              <w:rPr>
                <w:rFonts w:ascii="Times New Roman" w:hAnsi="Times New Roman" w:cs="Times New Roman"/>
                <w:sz w:val="26"/>
                <w:szCs w:val="26"/>
              </w:rPr>
              <w:t>search.</w:t>
            </w:r>
            <w:r>
              <w:rPr>
                <w:rFonts w:ascii="Times New Roman" w:hAnsi="Times New Roman" w:cs="Times New Roman"/>
                <w:sz w:val="26"/>
                <w:szCs w:val="26"/>
              </w:rPr>
              <w:t xml:space="preserve"> </w:t>
            </w:r>
            <w:bookmarkStart w:id="401" w:name="_Toc59318862"/>
            <w:bookmarkStart w:id="402" w:name="_Toc59318592"/>
            <w:bookmarkEnd w:id="401"/>
            <w:bookmarkEnd w:id="402"/>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3" w:name="_Toc59318863"/>
            <w:bookmarkStart w:id="404" w:name="_Toc59318593"/>
            <w:r>
              <w:rPr>
                <w:rFonts w:ascii="Times New Roman" w:hAnsi="Times New Roman" w:cs="Times New Roman"/>
                <w:sz w:val="26"/>
                <w:szCs w:val="26"/>
              </w:rPr>
              <w:t>The actors can search for information based on the search bar in the form of accommodation.</w:t>
            </w:r>
            <w:bookmarkEnd w:id="403"/>
            <w:bookmarkEnd w:id="404"/>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5" w:name="_Toc59318864"/>
            <w:bookmarkStart w:id="406"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05"/>
            <w:bookmarkEnd w:id="406"/>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7" w:name="_Toc59318865"/>
            <w:bookmarkStart w:id="408" w:name="_Toc59318595"/>
            <w:r>
              <w:rPr>
                <w:rFonts w:ascii="Times New Roman" w:hAnsi="Times New Roman" w:cs="Times New Roman"/>
                <w:sz w:val="26"/>
                <w:szCs w:val="26"/>
              </w:rPr>
              <w:t>The user's device was connected to the internet when logging in.</w:t>
            </w:r>
            <w:bookmarkEnd w:id="407"/>
            <w:bookmarkEnd w:id="408"/>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9" w:name="_Toc59318866"/>
            <w:bookmarkStart w:id="410" w:name="_Toc59318596"/>
            <w:r>
              <w:rPr>
                <w:rFonts w:ascii="Times New Roman" w:hAnsi="Times New Roman" w:cs="Times New Roman"/>
                <w:sz w:val="26"/>
                <w:szCs w:val="26"/>
              </w:rPr>
              <w:t xml:space="preserve">Success: The search data will be displayed on the search page. </w:t>
            </w:r>
            <w:bookmarkEnd w:id="409"/>
            <w:bookmarkEnd w:id="410"/>
          </w:p>
          <w:p w14:paraId="30DE03B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11" w:name="_Toc59318867"/>
            <w:bookmarkStart w:id="412" w:name="_Toc59318597"/>
            <w:r>
              <w:rPr>
                <w:rFonts w:ascii="Times New Roman" w:hAnsi="Times New Roman" w:cs="Times New Roman"/>
                <w:sz w:val="26"/>
                <w:szCs w:val="26"/>
              </w:rPr>
              <w:t>Fail: Displays the message "No matching data found".</w:t>
            </w:r>
            <w:bookmarkEnd w:id="411"/>
            <w:bookmarkEnd w:id="412"/>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2746E9E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13" w:name="_Toc59343683"/>
      <w:bookmarkStart w:id="414" w:name="_Toc59448210"/>
      <w:bookmarkStart w:id="415" w:name="_Toc59601625"/>
      <w:bookmarkStart w:id="416"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13"/>
      <w:bookmarkEnd w:id="414"/>
      <w:bookmarkEnd w:id="415"/>
      <w:bookmarkEnd w:id="41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7" w:name="_Toc59318868"/>
            <w:bookmarkStart w:id="418" w:name="_Toc59318598"/>
            <w:r>
              <w:rPr>
                <w:rFonts w:ascii="Times New Roman" w:hAnsi="Times New Roman" w:cs="Times New Roman"/>
                <w:sz w:val="26"/>
                <w:szCs w:val="26"/>
              </w:rPr>
              <w:t>Guest, User</w:t>
            </w:r>
            <w:bookmarkEnd w:id="417"/>
            <w:bookmarkEnd w:id="418"/>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19" w:name="_Toc59318869"/>
            <w:bookmarkStart w:id="420" w:name="_Toc59318599"/>
            <w:bookmarkEnd w:id="419"/>
            <w:bookmarkEnd w:id="420"/>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1" w:name="_Toc59318870"/>
            <w:bookmarkStart w:id="422" w:name="_Toc59318600"/>
            <w:r>
              <w:rPr>
                <w:rFonts w:ascii="Times New Roman" w:hAnsi="Times New Roman" w:cs="Times New Roman"/>
                <w:sz w:val="26"/>
                <w:szCs w:val="26"/>
              </w:rPr>
              <w:t>The actors can search for information based on the search bar in the form of accommodation.</w:t>
            </w:r>
            <w:bookmarkEnd w:id="421"/>
            <w:bookmarkEnd w:id="422"/>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3" w:name="_Toc59318871"/>
            <w:bookmarkStart w:id="424"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23"/>
            <w:bookmarkEnd w:id="424"/>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5" w:name="_Toc59318872"/>
            <w:bookmarkStart w:id="426" w:name="_Toc59318602"/>
            <w:r>
              <w:rPr>
                <w:rFonts w:ascii="Times New Roman" w:hAnsi="Times New Roman" w:cs="Times New Roman"/>
                <w:sz w:val="26"/>
                <w:szCs w:val="26"/>
              </w:rPr>
              <w:t>The user's device was connected to the internet when logging in.</w:t>
            </w:r>
            <w:bookmarkEnd w:id="425"/>
            <w:bookmarkEnd w:id="426"/>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7" w:name="_Toc59318873"/>
            <w:bookmarkStart w:id="428" w:name="_Toc59318603"/>
            <w:r>
              <w:rPr>
                <w:rFonts w:ascii="Times New Roman" w:hAnsi="Times New Roman" w:cs="Times New Roman"/>
                <w:sz w:val="26"/>
                <w:szCs w:val="26"/>
              </w:rPr>
              <w:t xml:space="preserve">Success: The search data will be displayed on the search page. </w:t>
            </w:r>
            <w:bookmarkEnd w:id="427"/>
            <w:bookmarkEnd w:id="428"/>
          </w:p>
          <w:p w14:paraId="590F0BA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29" w:name="_Toc59318874"/>
            <w:bookmarkStart w:id="430" w:name="_Toc59318604"/>
            <w:r>
              <w:rPr>
                <w:rFonts w:ascii="Times New Roman" w:hAnsi="Times New Roman" w:cs="Times New Roman"/>
                <w:sz w:val="26"/>
                <w:szCs w:val="26"/>
              </w:rPr>
              <w:t>Fail: Displays the message "No matching data found".</w:t>
            </w:r>
            <w:bookmarkEnd w:id="429"/>
            <w:bookmarkEnd w:id="430"/>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1050BE4E"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31" w:name="_Toc59343684"/>
      <w:bookmarkStart w:id="432" w:name="_Toc59448211"/>
      <w:bookmarkStart w:id="433" w:name="_Toc59601626"/>
      <w:bookmarkStart w:id="434"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31"/>
      <w:bookmarkEnd w:id="432"/>
      <w:bookmarkEnd w:id="433"/>
      <w:bookmarkEnd w:id="43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5" w:name="_Toc59318875"/>
            <w:bookmarkStart w:id="436" w:name="_Toc59318605"/>
            <w:r>
              <w:rPr>
                <w:rFonts w:ascii="Times New Roman" w:hAnsi="Times New Roman" w:cs="Times New Roman"/>
                <w:sz w:val="26"/>
                <w:szCs w:val="26"/>
              </w:rPr>
              <w:t>Guest, User</w:t>
            </w:r>
            <w:bookmarkEnd w:id="435"/>
            <w:bookmarkEnd w:id="436"/>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37" w:name="_Toc59318876"/>
            <w:bookmarkStart w:id="438" w:name="_Toc59318606"/>
            <w:r>
              <w:rPr>
                <w:rFonts w:ascii="Times New Roman" w:hAnsi="Times New Roman" w:cs="Times New Roman"/>
                <w:sz w:val="26"/>
                <w:szCs w:val="26"/>
              </w:rPr>
              <w:t xml:space="preserve">Use this case for the hostel search. </w:t>
            </w:r>
            <w:bookmarkEnd w:id="437"/>
            <w:bookmarkEnd w:id="438"/>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9" w:name="_Toc59318877"/>
            <w:bookmarkStart w:id="440" w:name="_Toc59318607"/>
            <w:r>
              <w:rPr>
                <w:rFonts w:ascii="Times New Roman" w:hAnsi="Times New Roman" w:cs="Times New Roman"/>
                <w:sz w:val="26"/>
                <w:szCs w:val="26"/>
              </w:rPr>
              <w:t>The actors can search for information based on the search bar in the form of accommodation.</w:t>
            </w:r>
            <w:bookmarkEnd w:id="439"/>
            <w:bookmarkEnd w:id="440"/>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7B0DE9FB" w14:textId="40CE7003"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1" w:name="_Toc59318878"/>
            <w:bookmarkStart w:id="442" w:name="_Toc59318608"/>
            <w:r>
              <w:rPr>
                <w:rFonts w:ascii="Times New Roman" w:hAnsi="Times New Roman" w:cs="Times New Roman"/>
                <w:sz w:val="26"/>
                <w:szCs w:val="26"/>
              </w:rPr>
              <w:t xml:space="preserve">The actor </w:t>
            </w:r>
            <w:r w:rsidR="00924280">
              <w:rPr>
                <w:rFonts w:ascii="Times New Roman" w:hAnsi="Times New Roman" w:cs="Times New Roman"/>
                <w:sz w:val="26"/>
                <w:szCs w:val="26"/>
              </w:rPr>
              <w:t>selects</w:t>
            </w:r>
            <w:r>
              <w:rPr>
                <w:rFonts w:ascii="Times New Roman" w:hAnsi="Times New Roman" w:cs="Times New Roman"/>
                <w:sz w:val="26"/>
                <w:szCs w:val="26"/>
              </w:rPr>
              <w:t xml:space="preserve"> the type you want to search, click "Search".</w:t>
            </w:r>
            <w:bookmarkEnd w:id="441"/>
            <w:bookmarkEnd w:id="442"/>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481DF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3" w:name="_Toc59318879"/>
            <w:bookmarkStart w:id="444" w:name="_Toc59318609"/>
            <w:r>
              <w:rPr>
                <w:rFonts w:ascii="Times New Roman" w:hAnsi="Times New Roman" w:cs="Times New Roman"/>
                <w:sz w:val="26"/>
                <w:szCs w:val="26"/>
              </w:rPr>
              <w:t>The user's device was connected to the internet when logging in.</w:t>
            </w:r>
            <w:bookmarkEnd w:id="443"/>
            <w:bookmarkEnd w:id="444"/>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5" w:name="_Toc59318880"/>
            <w:bookmarkStart w:id="446" w:name="_Toc59318610"/>
            <w:r>
              <w:rPr>
                <w:rFonts w:ascii="Times New Roman" w:hAnsi="Times New Roman" w:cs="Times New Roman"/>
                <w:sz w:val="26"/>
                <w:szCs w:val="26"/>
              </w:rPr>
              <w:t xml:space="preserve">Success: The search data will be displayed on the search page. </w:t>
            </w:r>
            <w:bookmarkEnd w:id="445"/>
            <w:bookmarkEnd w:id="446"/>
          </w:p>
          <w:p w14:paraId="2D3E18B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47" w:name="_Toc59318881"/>
            <w:bookmarkStart w:id="448" w:name="_Toc59318611"/>
            <w:r>
              <w:rPr>
                <w:rFonts w:ascii="Times New Roman" w:hAnsi="Times New Roman" w:cs="Times New Roman"/>
                <w:sz w:val="26"/>
                <w:szCs w:val="26"/>
              </w:rPr>
              <w:t>Fail: Displays the message "No matching data found".</w:t>
            </w:r>
            <w:bookmarkEnd w:id="447"/>
            <w:bookmarkEnd w:id="448"/>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4056975F"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DE82B42" w:rsidR="001E5D05" w:rsidRDefault="001E5D05" w:rsidP="001E5D05">
      <w:pPr>
        <w:pStyle w:val="Footer"/>
        <w:spacing w:line="360" w:lineRule="auto"/>
        <w:rPr>
          <w:rFonts w:ascii="Times New Roman" w:hAnsi="Times New Roman" w:cs="Times New Roman"/>
          <w:sz w:val="26"/>
          <w:szCs w:val="26"/>
        </w:rPr>
      </w:pPr>
      <w:bookmarkStart w:id="449" w:name="_Toc59343685"/>
      <w:bookmarkStart w:id="450" w:name="_Toc59448212"/>
      <w:bookmarkStart w:id="451" w:name="_Toc59601627"/>
      <w:bookmarkStart w:id="452"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bookmarkEnd w:id="449"/>
      <w:bookmarkEnd w:id="450"/>
      <w:bookmarkEnd w:id="451"/>
      <w:bookmarkEnd w:id="452"/>
      <w:r w:rsidR="00924280">
        <w:rPr>
          <w:rFonts w:ascii="Times New Roman" w:hAnsi="Times New Roman" w:cs="Times New Roman"/>
          <w:sz w:val="26"/>
          <w:szCs w:val="26"/>
        </w:rPr>
        <w:t>posting.</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5B34A3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3" w:name="_Toc59318882"/>
            <w:bookmarkStart w:id="454" w:name="_Toc59318612"/>
            <w:r>
              <w:rPr>
                <w:rFonts w:ascii="Times New Roman" w:hAnsi="Times New Roman" w:cs="Times New Roman"/>
                <w:sz w:val="26"/>
                <w:szCs w:val="26"/>
              </w:rPr>
              <w:t>User</w:t>
            </w:r>
            <w:bookmarkEnd w:id="453"/>
            <w:bookmarkEnd w:id="454"/>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55" w:name="_Toc59318883"/>
            <w:bookmarkStart w:id="456" w:name="_Toc59318613"/>
            <w:bookmarkEnd w:id="455"/>
            <w:bookmarkEnd w:id="456"/>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7" w:name="_Toc59318884"/>
            <w:bookmarkStart w:id="458" w:name="_Toc59318614"/>
            <w:r>
              <w:rPr>
                <w:rFonts w:ascii="Times New Roman" w:hAnsi="Times New Roman" w:cs="Times New Roman"/>
                <w:sz w:val="26"/>
                <w:szCs w:val="26"/>
              </w:rPr>
              <w:t>The actors can search for information based on the search bar in the form of accommodation.</w:t>
            </w:r>
            <w:bookmarkEnd w:id="457"/>
            <w:bookmarkEnd w:id="458"/>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9" w:name="_Toc59318885"/>
            <w:bookmarkStart w:id="460" w:name="_Toc59318615"/>
            <w:r>
              <w:rPr>
                <w:rFonts w:ascii="Times New Roman" w:hAnsi="Times New Roman" w:cs="Times New Roman"/>
                <w:sz w:val="26"/>
                <w:szCs w:val="26"/>
              </w:rPr>
              <w:t>The actor selects the type you want to search, click "Search".</w:t>
            </w:r>
            <w:bookmarkEnd w:id="459"/>
            <w:bookmarkEnd w:id="460"/>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1" w:name="_Toc59318886"/>
            <w:bookmarkStart w:id="462" w:name="_Toc59318616"/>
            <w:r>
              <w:rPr>
                <w:rFonts w:ascii="Times New Roman" w:hAnsi="Times New Roman" w:cs="Times New Roman"/>
                <w:sz w:val="26"/>
                <w:szCs w:val="26"/>
              </w:rPr>
              <w:t>The user's device was connected to the internet when logging in.</w:t>
            </w:r>
            <w:bookmarkEnd w:id="461"/>
            <w:bookmarkEnd w:id="462"/>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3" w:name="_Toc59318887"/>
            <w:bookmarkStart w:id="464" w:name="_Toc59318617"/>
            <w:r>
              <w:rPr>
                <w:rFonts w:ascii="Times New Roman" w:hAnsi="Times New Roman" w:cs="Times New Roman"/>
                <w:sz w:val="26"/>
                <w:szCs w:val="26"/>
              </w:rPr>
              <w:t xml:space="preserve">Success: The search data will be displayed on the search page. </w:t>
            </w:r>
            <w:bookmarkEnd w:id="463"/>
            <w:bookmarkEnd w:id="464"/>
          </w:p>
          <w:p w14:paraId="7FC1366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65" w:name="_Toc59318888"/>
            <w:bookmarkStart w:id="466" w:name="_Toc59318618"/>
            <w:r>
              <w:rPr>
                <w:rFonts w:ascii="Times New Roman" w:hAnsi="Times New Roman" w:cs="Times New Roman"/>
                <w:sz w:val="26"/>
                <w:szCs w:val="26"/>
              </w:rPr>
              <w:t>Fail: Displays the message "No matching data found".</w:t>
            </w:r>
            <w:bookmarkEnd w:id="465"/>
            <w:bookmarkEnd w:id="466"/>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13791DB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2D6D9EB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48431458" w:rsidR="001E5D05" w:rsidRDefault="001E5D05" w:rsidP="001E5D05">
      <w:pPr>
        <w:pStyle w:val="Footer"/>
        <w:spacing w:line="360" w:lineRule="auto"/>
        <w:rPr>
          <w:rFonts w:ascii="Times New Roman" w:hAnsi="Times New Roman" w:cs="Times New Roman"/>
          <w:sz w:val="26"/>
          <w:szCs w:val="26"/>
        </w:rPr>
      </w:pPr>
      <w:bookmarkStart w:id="467" w:name="_Toc59343686"/>
      <w:bookmarkStart w:id="468" w:name="_Toc59448213"/>
      <w:bookmarkStart w:id="469" w:name="_Toc59601628"/>
      <w:bookmarkStart w:id="470"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467"/>
      <w:bookmarkEnd w:id="468"/>
      <w:bookmarkEnd w:id="469"/>
      <w:bookmarkEnd w:id="470"/>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1" w:name="_Toc59318896"/>
            <w:bookmarkStart w:id="472" w:name="_Toc59318626"/>
            <w:r>
              <w:rPr>
                <w:rFonts w:ascii="Times New Roman" w:hAnsi="Times New Roman" w:cs="Times New Roman"/>
                <w:sz w:val="26"/>
                <w:szCs w:val="26"/>
              </w:rPr>
              <w:t>User, Guest</w:t>
            </w:r>
            <w:bookmarkEnd w:id="471"/>
            <w:bookmarkEnd w:id="472"/>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73" w:name="_Toc59318897"/>
            <w:bookmarkStart w:id="474" w:name="_Toc59318627"/>
            <w:bookmarkEnd w:id="473"/>
            <w:bookmarkEnd w:id="474"/>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5" w:name="_Toc59318898"/>
            <w:bookmarkStart w:id="476" w:name="_Toc59318628"/>
            <w:r>
              <w:rPr>
                <w:rFonts w:ascii="Times New Roman" w:hAnsi="Times New Roman" w:cs="Times New Roman"/>
                <w:sz w:val="26"/>
                <w:szCs w:val="26"/>
              </w:rPr>
              <w:t>The actor sees detailed information about the hostel.</w:t>
            </w:r>
            <w:bookmarkEnd w:id="475"/>
            <w:bookmarkEnd w:id="476"/>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7" w:name="_Toc59318899"/>
            <w:bookmarkStart w:id="478" w:name="_Toc59318629"/>
            <w:r>
              <w:rPr>
                <w:rFonts w:ascii="Times New Roman" w:hAnsi="Times New Roman" w:cs="Times New Roman"/>
                <w:sz w:val="26"/>
                <w:szCs w:val="26"/>
              </w:rPr>
              <w:t xml:space="preserve">The actor selects the inn you want to view and clicks on the title or image. </w:t>
            </w:r>
            <w:bookmarkEnd w:id="477"/>
            <w:bookmarkEnd w:id="478"/>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9" w:name="_Toc59318900"/>
            <w:bookmarkStart w:id="480" w:name="_Toc59318630"/>
            <w:r>
              <w:rPr>
                <w:rFonts w:ascii="Times New Roman" w:hAnsi="Times New Roman" w:cs="Times New Roman"/>
                <w:sz w:val="26"/>
                <w:szCs w:val="26"/>
              </w:rPr>
              <w:t>The user's device was connected to the internet when logging in.</w:t>
            </w:r>
            <w:bookmarkEnd w:id="479"/>
            <w:bookmarkEnd w:id="480"/>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1" w:name="_Toc59318901"/>
            <w:bookmarkStart w:id="482" w:name="_Toc59318631"/>
            <w:r>
              <w:rPr>
                <w:rFonts w:ascii="Times New Roman" w:hAnsi="Times New Roman" w:cs="Times New Roman"/>
                <w:sz w:val="26"/>
                <w:szCs w:val="26"/>
              </w:rPr>
              <w:t xml:space="preserve">Success: The detailed search data for accommodation information is displayed on the details page. </w:t>
            </w:r>
            <w:bookmarkEnd w:id="481"/>
            <w:bookmarkEnd w:id="482"/>
          </w:p>
          <w:p w14:paraId="155172A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83" w:name="_Toc59318902"/>
            <w:bookmarkStart w:id="484" w:name="_Toc59318632"/>
            <w:r>
              <w:rPr>
                <w:rFonts w:ascii="Times New Roman" w:hAnsi="Times New Roman" w:cs="Times New Roman"/>
                <w:sz w:val="26"/>
                <w:szCs w:val="26"/>
              </w:rPr>
              <w:t>Fail: Displays the message "No matching data found".</w:t>
            </w:r>
            <w:bookmarkEnd w:id="483"/>
            <w:bookmarkEnd w:id="484"/>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63F9C90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43D1972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5ACB40DA" w:rsidR="001E5D05" w:rsidRDefault="001E5D05" w:rsidP="001E5D05">
      <w:pPr>
        <w:pStyle w:val="Footer"/>
        <w:spacing w:line="360" w:lineRule="auto"/>
        <w:rPr>
          <w:rFonts w:ascii="Times New Roman" w:hAnsi="Times New Roman" w:cs="Times New Roman"/>
          <w:sz w:val="26"/>
          <w:szCs w:val="26"/>
        </w:rPr>
      </w:pPr>
      <w:bookmarkStart w:id="485" w:name="_Toc59343687"/>
      <w:bookmarkStart w:id="486" w:name="_Toc59448214"/>
      <w:bookmarkStart w:id="487" w:name="_Toc59601629"/>
      <w:bookmarkStart w:id="488"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r w:rsidR="006A5444">
        <w:rPr>
          <w:rFonts w:ascii="Times New Roman" w:hAnsi="Times New Roman" w:cs="Times New Roman"/>
          <w:sz w:val="26"/>
          <w:szCs w:val="26"/>
        </w:rPr>
        <w:t>sees</w:t>
      </w:r>
      <w:r>
        <w:rPr>
          <w:rFonts w:ascii="Times New Roman" w:hAnsi="Times New Roman" w:cs="Times New Roman"/>
          <w:sz w:val="26"/>
          <w:szCs w:val="26"/>
        </w:rPr>
        <w:t xml:space="preserve"> the posting list</w:t>
      </w:r>
      <w:bookmarkEnd w:id="485"/>
      <w:bookmarkEnd w:id="486"/>
      <w:bookmarkEnd w:id="487"/>
      <w:bookmarkEnd w:id="48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9" w:name="_Toc59319192"/>
            <w:bookmarkStart w:id="490" w:name="_Toc59318903"/>
            <w:bookmarkStart w:id="491" w:name="_Toc59318633"/>
            <w:r>
              <w:rPr>
                <w:rFonts w:ascii="Times New Roman" w:hAnsi="Times New Roman" w:cs="Times New Roman"/>
                <w:sz w:val="26"/>
                <w:szCs w:val="26"/>
              </w:rPr>
              <w:t>User</w:t>
            </w:r>
            <w:bookmarkEnd w:id="489"/>
            <w:bookmarkEnd w:id="490"/>
            <w:bookmarkEnd w:id="491"/>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58C896C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bookmarkStart w:id="492" w:name="_Toc59319193"/>
            <w:bookmarkStart w:id="493" w:name="_Toc59318904"/>
            <w:bookmarkStart w:id="494" w:name="_Toc59318634"/>
            <w:bookmarkEnd w:id="492"/>
            <w:bookmarkEnd w:id="493"/>
            <w:bookmarkEnd w:id="494"/>
            <w:r w:rsidR="006A5444">
              <w:rPr>
                <w:rFonts w:ascii="Times New Roman" w:hAnsi="Times New Roman" w:cs="Times New Roman"/>
                <w:sz w:val="26"/>
                <w:szCs w:val="26"/>
              </w:rPr>
              <w:t>messages.</w:t>
            </w:r>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5FD9628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5" w:name="_Toc59319194"/>
            <w:bookmarkStart w:id="496" w:name="_Toc59318905"/>
            <w:bookmarkStart w:id="497" w:name="_Toc59318635"/>
            <w:r>
              <w:rPr>
                <w:rFonts w:ascii="Times New Roman" w:hAnsi="Times New Roman" w:cs="Times New Roman"/>
                <w:sz w:val="26"/>
                <w:szCs w:val="26"/>
              </w:rPr>
              <w:t xml:space="preserve">User can see the news he has posted </w:t>
            </w:r>
            <w:r w:rsidR="006A5444">
              <w:rPr>
                <w:rFonts w:ascii="Times New Roman" w:hAnsi="Times New Roman" w:cs="Times New Roman"/>
                <w:sz w:val="26"/>
                <w:szCs w:val="26"/>
              </w:rPr>
              <w:t>before.</w:t>
            </w:r>
            <w:r>
              <w:rPr>
                <w:rFonts w:ascii="Times New Roman" w:hAnsi="Times New Roman" w:cs="Times New Roman"/>
                <w:sz w:val="26"/>
                <w:szCs w:val="26"/>
              </w:rPr>
              <w:t xml:space="preserve"> </w:t>
            </w:r>
            <w:bookmarkEnd w:id="495"/>
            <w:bookmarkEnd w:id="496"/>
            <w:bookmarkEnd w:id="497"/>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11C56802"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8" w:name="_Toc59319195"/>
            <w:bookmarkStart w:id="499" w:name="_Toc59318906"/>
            <w:bookmarkStart w:id="500" w:name="_Toc59318636"/>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sidR="006A5444">
              <w:rPr>
                <w:rFonts w:ascii="Times New Roman" w:hAnsi="Times New Roman" w:cs="Times New Roman"/>
                <w:sz w:val="26"/>
                <w:szCs w:val="26"/>
              </w:rPr>
              <w:t>postings.</w:t>
            </w:r>
            <w:r w:rsidR="001E5D05">
              <w:rPr>
                <w:rFonts w:ascii="Times New Roman" w:hAnsi="Times New Roman" w:cs="Times New Roman"/>
                <w:sz w:val="26"/>
                <w:szCs w:val="26"/>
              </w:rPr>
              <w:t>"</w:t>
            </w:r>
            <w:bookmarkEnd w:id="498"/>
            <w:bookmarkEnd w:id="499"/>
            <w:bookmarkEnd w:id="500"/>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366045B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1" w:name="_Toc59319196"/>
            <w:bookmarkStart w:id="502" w:name="_Toc59318907"/>
            <w:bookmarkStart w:id="503" w:name="_Toc59318637"/>
            <w:r>
              <w:rPr>
                <w:rFonts w:ascii="Times New Roman" w:hAnsi="Times New Roman" w:cs="Times New Roman"/>
                <w:sz w:val="26"/>
                <w:szCs w:val="26"/>
              </w:rPr>
              <w:t xml:space="preserve">The user's device was connected to the internet when logging </w:t>
            </w:r>
            <w:bookmarkEnd w:id="501"/>
            <w:bookmarkEnd w:id="502"/>
            <w:bookmarkEnd w:id="503"/>
            <w:r w:rsidR="006A5444">
              <w:rPr>
                <w:rFonts w:ascii="Times New Roman" w:hAnsi="Times New Roman" w:cs="Times New Roman"/>
                <w:sz w:val="26"/>
                <w:szCs w:val="26"/>
              </w:rPr>
              <w:t>in.</w:t>
            </w:r>
          </w:p>
          <w:p w14:paraId="2492B0DA" w14:textId="1DA2F7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04" w:name="_Toc59319197"/>
            <w:bookmarkStart w:id="505" w:name="_Toc59318908"/>
            <w:bookmarkStart w:id="506" w:name="_Toc59318638"/>
            <w:r>
              <w:rPr>
                <w:rFonts w:ascii="Times New Roman" w:hAnsi="Times New Roman" w:cs="Times New Roman"/>
                <w:sz w:val="26"/>
                <w:szCs w:val="26"/>
              </w:rPr>
              <w:t xml:space="preserve">Log in as a </w:t>
            </w:r>
            <w:bookmarkEnd w:id="504"/>
            <w:bookmarkEnd w:id="505"/>
            <w:bookmarkEnd w:id="506"/>
            <w:r w:rsidR="00924280">
              <w:rPr>
                <w:rFonts w:ascii="Times New Roman" w:hAnsi="Times New Roman" w:cs="Times New Roman"/>
                <w:sz w:val="26"/>
                <w:szCs w:val="26"/>
              </w:rPr>
              <w:t>User.</w:t>
            </w:r>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7" w:name="_Toc59319198"/>
            <w:bookmarkStart w:id="508" w:name="_Toc59318909"/>
            <w:bookmarkStart w:id="509" w:name="_Toc59318639"/>
            <w:r>
              <w:rPr>
                <w:rFonts w:ascii="Times New Roman" w:hAnsi="Times New Roman" w:cs="Times New Roman"/>
                <w:sz w:val="26"/>
                <w:szCs w:val="26"/>
              </w:rPr>
              <w:lastRenderedPageBreak/>
              <w:t xml:space="preserve">Success: The data shows all previously posted rooms. </w:t>
            </w:r>
            <w:bookmarkEnd w:id="507"/>
            <w:bookmarkEnd w:id="508"/>
            <w:bookmarkEnd w:id="509"/>
          </w:p>
          <w:p w14:paraId="19608B8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10" w:name="_Toc59319199"/>
            <w:bookmarkStart w:id="511" w:name="_Toc59318910"/>
            <w:bookmarkStart w:id="512" w:name="_Toc59318640"/>
            <w:r>
              <w:rPr>
                <w:rFonts w:ascii="Times New Roman" w:hAnsi="Times New Roman" w:cs="Times New Roman"/>
                <w:sz w:val="26"/>
                <w:szCs w:val="26"/>
              </w:rPr>
              <w:t>Fail:</w:t>
            </w:r>
            <w:bookmarkEnd w:id="510"/>
            <w:bookmarkEnd w:id="511"/>
            <w:bookmarkEnd w:id="512"/>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57466B3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4CF50557"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E611049" w:rsidR="001E5D05" w:rsidRDefault="001E5D05" w:rsidP="001E5D05">
      <w:pPr>
        <w:pStyle w:val="Footer"/>
        <w:spacing w:line="360" w:lineRule="auto"/>
        <w:rPr>
          <w:rFonts w:ascii="Times New Roman" w:hAnsi="Times New Roman" w:cs="Times New Roman"/>
          <w:sz w:val="26"/>
          <w:szCs w:val="26"/>
        </w:rPr>
      </w:pPr>
      <w:bookmarkStart w:id="513" w:name="_Toc59343688"/>
      <w:bookmarkStart w:id="514" w:name="_Toc59448215"/>
      <w:bookmarkStart w:id="515" w:name="_Toc59601630"/>
      <w:bookmarkStart w:id="516"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bookmarkEnd w:id="513"/>
      <w:bookmarkEnd w:id="514"/>
      <w:bookmarkEnd w:id="515"/>
      <w:bookmarkEnd w:id="516"/>
      <w:r w:rsidR="006A5444">
        <w:rPr>
          <w:rFonts w:ascii="Times New Roman" w:hAnsi="Times New Roman" w:cs="Times New Roman"/>
          <w:sz w:val="26"/>
          <w:szCs w:val="26"/>
        </w:rPr>
        <w:t>lis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17" w:name="_Toc59319200"/>
            <w:bookmarkStart w:id="518" w:name="_Toc59318911"/>
            <w:bookmarkStart w:id="519" w:name="_Toc59318641"/>
            <w:r>
              <w:rPr>
                <w:rFonts w:ascii="Times New Roman" w:hAnsi="Times New Roman" w:cs="Times New Roman"/>
                <w:sz w:val="26"/>
                <w:szCs w:val="26"/>
              </w:rPr>
              <w:t>User</w:t>
            </w:r>
            <w:bookmarkEnd w:id="517"/>
            <w:bookmarkEnd w:id="518"/>
            <w:bookmarkEnd w:id="519"/>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34C4E0C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bookmarkStart w:id="520" w:name="_Toc59319201"/>
            <w:bookmarkStart w:id="521" w:name="_Toc59318912"/>
            <w:bookmarkStart w:id="522" w:name="_Toc59318642"/>
            <w:bookmarkEnd w:id="520"/>
            <w:bookmarkEnd w:id="521"/>
            <w:bookmarkEnd w:id="522"/>
            <w:r w:rsidR="00924280">
              <w:rPr>
                <w:rFonts w:ascii="Times New Roman" w:hAnsi="Times New Roman" w:cs="Times New Roman"/>
                <w:sz w:val="26"/>
                <w:szCs w:val="26"/>
              </w:rPr>
              <w:t>list.</w:t>
            </w:r>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1242C8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3" w:name="_Toc59319202"/>
            <w:bookmarkStart w:id="524" w:name="_Toc59318913"/>
            <w:bookmarkStart w:id="525" w:name="_Toc59318643"/>
            <w:r>
              <w:rPr>
                <w:rFonts w:ascii="Times New Roman" w:hAnsi="Times New Roman" w:cs="Times New Roman"/>
                <w:sz w:val="26"/>
                <w:szCs w:val="26"/>
              </w:rPr>
              <w:t xml:space="preserve">User can see the service price of a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523"/>
            <w:bookmarkEnd w:id="524"/>
            <w:bookmarkEnd w:id="525"/>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0DB8D14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6" w:name="_Toc59319203"/>
            <w:bookmarkStart w:id="527" w:name="_Toc59318914"/>
            <w:bookmarkStart w:id="528" w:name="_Toc59318644"/>
            <w:r>
              <w:rPr>
                <w:rFonts w:ascii="Times New Roman" w:hAnsi="Times New Roman" w:cs="Times New Roman"/>
                <w:sz w:val="26"/>
                <w:szCs w:val="26"/>
              </w:rPr>
              <w:t xml:space="preserve">User selects "Service price </w:t>
            </w:r>
            <w:r w:rsidR="00924280">
              <w:rPr>
                <w:rFonts w:ascii="Times New Roman" w:hAnsi="Times New Roman" w:cs="Times New Roman"/>
                <w:sz w:val="26"/>
                <w:szCs w:val="26"/>
              </w:rPr>
              <w:t>list.</w:t>
            </w:r>
            <w:r>
              <w:rPr>
                <w:rFonts w:ascii="Times New Roman" w:hAnsi="Times New Roman" w:cs="Times New Roman"/>
                <w:sz w:val="26"/>
                <w:szCs w:val="26"/>
              </w:rPr>
              <w:t>"</w:t>
            </w:r>
            <w:bookmarkEnd w:id="526"/>
            <w:bookmarkEnd w:id="527"/>
            <w:bookmarkEnd w:id="528"/>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221AD0FD" w14:textId="5AC6461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9" w:name="_Toc59319204"/>
            <w:bookmarkStart w:id="530" w:name="_Toc59318915"/>
            <w:bookmarkStart w:id="531" w:name="_Toc59318645"/>
            <w:r>
              <w:rPr>
                <w:rFonts w:ascii="Times New Roman" w:hAnsi="Times New Roman" w:cs="Times New Roman"/>
                <w:sz w:val="26"/>
                <w:szCs w:val="26"/>
              </w:rPr>
              <w:t xml:space="preserve">The user's device was connected to the internet when logging </w:t>
            </w:r>
            <w:bookmarkEnd w:id="529"/>
            <w:bookmarkEnd w:id="530"/>
            <w:bookmarkEnd w:id="531"/>
            <w:r w:rsidR="00924280">
              <w:rPr>
                <w:rFonts w:ascii="Times New Roman" w:hAnsi="Times New Roman" w:cs="Times New Roman"/>
                <w:sz w:val="26"/>
                <w:szCs w:val="26"/>
              </w:rPr>
              <w:t>in.</w:t>
            </w:r>
          </w:p>
          <w:p w14:paraId="79D032A1" w14:textId="3C9ED6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2" w:name="_Toc59319205"/>
            <w:bookmarkStart w:id="533" w:name="_Toc59318916"/>
            <w:bookmarkStart w:id="534" w:name="_Toc59318646"/>
            <w:r>
              <w:rPr>
                <w:rFonts w:ascii="Times New Roman" w:hAnsi="Times New Roman" w:cs="Times New Roman"/>
                <w:sz w:val="26"/>
                <w:szCs w:val="26"/>
              </w:rPr>
              <w:t xml:space="preserve">Log in as a </w:t>
            </w:r>
            <w:bookmarkEnd w:id="532"/>
            <w:bookmarkEnd w:id="533"/>
            <w:bookmarkEnd w:id="534"/>
            <w:r w:rsidR="00924280">
              <w:rPr>
                <w:rFonts w:ascii="Times New Roman" w:hAnsi="Times New Roman" w:cs="Times New Roman"/>
                <w:sz w:val="26"/>
                <w:szCs w:val="26"/>
              </w:rPr>
              <w:t>User.</w:t>
            </w:r>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5" w:name="_Toc59319206"/>
            <w:bookmarkStart w:id="536" w:name="_Toc59318917"/>
            <w:bookmarkStart w:id="537" w:name="_Toc59318647"/>
            <w:r>
              <w:rPr>
                <w:rFonts w:ascii="Times New Roman" w:hAnsi="Times New Roman" w:cs="Times New Roman"/>
                <w:sz w:val="26"/>
                <w:szCs w:val="26"/>
              </w:rPr>
              <w:t xml:space="preserve">Success: The data shows all previously posted rooms. </w:t>
            </w:r>
            <w:bookmarkEnd w:id="535"/>
            <w:bookmarkEnd w:id="536"/>
            <w:bookmarkEnd w:id="537"/>
          </w:p>
          <w:p w14:paraId="4E2A64B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8" w:name="_Toc59319207"/>
            <w:bookmarkStart w:id="539" w:name="_Toc59318918"/>
            <w:bookmarkStart w:id="540" w:name="_Toc59318648"/>
            <w:r>
              <w:rPr>
                <w:rFonts w:ascii="Times New Roman" w:hAnsi="Times New Roman" w:cs="Times New Roman"/>
                <w:sz w:val="26"/>
                <w:szCs w:val="26"/>
              </w:rPr>
              <w:t>Fail:</w:t>
            </w:r>
            <w:bookmarkEnd w:id="538"/>
            <w:bookmarkEnd w:id="539"/>
            <w:bookmarkEnd w:id="540"/>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54943E8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3354BC73" w:rsidR="001E5D05" w:rsidRDefault="001E5D05" w:rsidP="001E5D05">
      <w:pPr>
        <w:pStyle w:val="Footer"/>
        <w:spacing w:line="360" w:lineRule="auto"/>
        <w:rPr>
          <w:rFonts w:ascii="Times New Roman" w:hAnsi="Times New Roman" w:cs="Times New Roman"/>
          <w:sz w:val="26"/>
          <w:szCs w:val="26"/>
        </w:rPr>
      </w:pPr>
      <w:bookmarkStart w:id="541" w:name="_Toc59343689"/>
      <w:bookmarkStart w:id="542" w:name="_Toc59448216"/>
      <w:bookmarkStart w:id="543" w:name="_Toc59601631"/>
      <w:bookmarkStart w:id="544"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bookmarkEnd w:id="541"/>
      <w:bookmarkEnd w:id="542"/>
      <w:bookmarkEnd w:id="543"/>
      <w:bookmarkEnd w:id="544"/>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5" w:name="_Toc59319208"/>
            <w:bookmarkStart w:id="546" w:name="_Toc59318919"/>
            <w:bookmarkStart w:id="547" w:name="_Toc59318649"/>
            <w:r>
              <w:rPr>
                <w:rFonts w:ascii="Times New Roman" w:hAnsi="Times New Roman" w:cs="Times New Roman"/>
                <w:sz w:val="26"/>
                <w:szCs w:val="26"/>
              </w:rPr>
              <w:t>User</w:t>
            </w:r>
            <w:bookmarkEnd w:id="545"/>
            <w:bookmarkEnd w:id="546"/>
            <w:bookmarkEnd w:id="547"/>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48" w:name="_Toc59319209"/>
            <w:bookmarkStart w:id="549" w:name="_Toc59318920"/>
            <w:bookmarkStart w:id="550" w:name="_Toc59318650"/>
            <w:bookmarkEnd w:id="548"/>
            <w:bookmarkEnd w:id="549"/>
            <w:bookmarkEnd w:id="550"/>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22D655F" w14:textId="217097F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1" w:name="_Toc59319210"/>
            <w:bookmarkStart w:id="552" w:name="_Toc59318921"/>
            <w:bookmarkStart w:id="553" w:name="_Toc59318651"/>
            <w:r>
              <w:rPr>
                <w:rFonts w:ascii="Times New Roman" w:hAnsi="Times New Roman" w:cs="Times New Roman"/>
                <w:sz w:val="26"/>
                <w:szCs w:val="26"/>
              </w:rPr>
              <w:t xml:space="preserve">User can see personal </w:t>
            </w:r>
            <w:bookmarkEnd w:id="551"/>
            <w:bookmarkEnd w:id="552"/>
            <w:bookmarkEnd w:id="553"/>
            <w:r w:rsidR="00924280">
              <w:rPr>
                <w:rFonts w:ascii="Times New Roman" w:hAnsi="Times New Roman" w:cs="Times New Roman"/>
                <w:sz w:val="26"/>
                <w:szCs w:val="26"/>
              </w:rPr>
              <w:t>information.</w:t>
            </w:r>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F956068" w14:textId="3D973CD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4" w:name="_Toc59319211"/>
            <w:bookmarkStart w:id="555" w:name="_Toc59318922"/>
            <w:bookmarkStart w:id="556" w:name="_Toc59318652"/>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54"/>
            <w:bookmarkEnd w:id="555"/>
            <w:bookmarkEnd w:id="556"/>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41D9924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7" w:name="_Toc59319212"/>
            <w:bookmarkStart w:id="558" w:name="_Toc59318923"/>
            <w:bookmarkStart w:id="559" w:name="_Toc59318653"/>
            <w:r>
              <w:rPr>
                <w:rFonts w:ascii="Times New Roman" w:hAnsi="Times New Roman" w:cs="Times New Roman"/>
                <w:sz w:val="26"/>
                <w:szCs w:val="26"/>
              </w:rPr>
              <w:t xml:space="preserve">The user's device was connected to the internet when logging </w:t>
            </w:r>
            <w:bookmarkEnd w:id="557"/>
            <w:bookmarkEnd w:id="558"/>
            <w:bookmarkEnd w:id="559"/>
            <w:r w:rsidR="006A5444">
              <w:rPr>
                <w:rFonts w:ascii="Times New Roman" w:hAnsi="Times New Roman" w:cs="Times New Roman"/>
                <w:sz w:val="26"/>
                <w:szCs w:val="26"/>
              </w:rPr>
              <w:t>in.</w:t>
            </w:r>
          </w:p>
          <w:p w14:paraId="1F24A365" w14:textId="39206699"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0" w:name="_Toc59319213"/>
            <w:bookmarkStart w:id="561" w:name="_Toc59318924"/>
            <w:bookmarkStart w:id="562" w:name="_Toc59318654"/>
            <w:r>
              <w:rPr>
                <w:rFonts w:ascii="Times New Roman" w:hAnsi="Times New Roman" w:cs="Times New Roman"/>
                <w:sz w:val="26"/>
                <w:szCs w:val="26"/>
              </w:rPr>
              <w:t xml:space="preserve">Log in as a </w:t>
            </w:r>
            <w:bookmarkEnd w:id="560"/>
            <w:bookmarkEnd w:id="561"/>
            <w:bookmarkEnd w:id="562"/>
            <w:r w:rsidR="00924280">
              <w:rPr>
                <w:rFonts w:ascii="Times New Roman" w:hAnsi="Times New Roman" w:cs="Times New Roman"/>
                <w:sz w:val="26"/>
                <w:szCs w:val="26"/>
              </w:rPr>
              <w:t>User.</w:t>
            </w:r>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63" w:name="_Toc59319214"/>
            <w:bookmarkStart w:id="564" w:name="_Toc59318925"/>
            <w:bookmarkStart w:id="565" w:name="_Toc59318655"/>
            <w:r>
              <w:rPr>
                <w:rFonts w:ascii="Times New Roman" w:hAnsi="Times New Roman" w:cs="Times New Roman"/>
                <w:sz w:val="26"/>
                <w:szCs w:val="26"/>
              </w:rPr>
              <w:t xml:space="preserve">Success: The data shows all previously posted rooms. </w:t>
            </w:r>
            <w:bookmarkEnd w:id="563"/>
            <w:bookmarkEnd w:id="564"/>
            <w:bookmarkEnd w:id="565"/>
          </w:p>
          <w:p w14:paraId="54DD2A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6" w:name="_Toc59319215"/>
            <w:bookmarkStart w:id="567" w:name="_Toc59318926"/>
            <w:bookmarkStart w:id="568" w:name="_Toc59318656"/>
            <w:r>
              <w:rPr>
                <w:rFonts w:ascii="Times New Roman" w:hAnsi="Times New Roman" w:cs="Times New Roman"/>
                <w:sz w:val="26"/>
                <w:szCs w:val="26"/>
              </w:rPr>
              <w:t>Fail: message "can't find the right information"</w:t>
            </w:r>
            <w:bookmarkEnd w:id="566"/>
            <w:bookmarkEnd w:id="567"/>
            <w:bookmarkEnd w:id="568"/>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0992536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3265AA7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6AA98375" w:rsidR="001E5D05" w:rsidRDefault="001E5D05" w:rsidP="001E5D05">
      <w:pPr>
        <w:pStyle w:val="Footer"/>
        <w:spacing w:line="360" w:lineRule="auto"/>
        <w:rPr>
          <w:rFonts w:ascii="Times New Roman" w:hAnsi="Times New Roman" w:cs="Times New Roman"/>
          <w:sz w:val="26"/>
          <w:szCs w:val="26"/>
        </w:rPr>
      </w:pPr>
      <w:bookmarkStart w:id="569" w:name="_Toc59343690"/>
      <w:bookmarkStart w:id="570" w:name="_Toc59448217"/>
      <w:bookmarkStart w:id="571" w:name="_Toc59601632"/>
      <w:bookmarkStart w:id="572"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bookmarkEnd w:id="569"/>
      <w:bookmarkEnd w:id="570"/>
      <w:bookmarkEnd w:id="571"/>
      <w:bookmarkEnd w:id="572"/>
      <w:r w:rsidR="00924280">
        <w:rPr>
          <w:rFonts w:ascii="Times New Roman" w:hAnsi="Times New Roman" w:cs="Times New Roman"/>
          <w:sz w:val="26"/>
          <w:szCs w:val="26"/>
        </w:rPr>
        <w:t>password.</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3" w:name="_Toc59319216"/>
            <w:bookmarkStart w:id="574" w:name="_Toc59318927"/>
            <w:bookmarkStart w:id="575" w:name="_Toc59318657"/>
            <w:r>
              <w:rPr>
                <w:rFonts w:ascii="Times New Roman" w:hAnsi="Times New Roman" w:cs="Times New Roman"/>
                <w:sz w:val="26"/>
                <w:szCs w:val="26"/>
              </w:rPr>
              <w:t>User</w:t>
            </w:r>
            <w:bookmarkEnd w:id="573"/>
            <w:bookmarkEnd w:id="574"/>
            <w:bookmarkEnd w:id="575"/>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5682D1E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r w:rsidR="00924280">
              <w:rPr>
                <w:rFonts w:ascii="Times New Roman" w:hAnsi="Times New Roman" w:cs="Times New Roman"/>
                <w:sz w:val="26"/>
                <w:szCs w:val="26"/>
              </w:rPr>
              <w:t>password.</w:t>
            </w:r>
            <w:r>
              <w:rPr>
                <w:rFonts w:ascii="Times New Roman" w:hAnsi="Times New Roman" w:cs="Times New Roman"/>
                <w:sz w:val="26"/>
                <w:szCs w:val="26"/>
              </w:rPr>
              <w:t xml:space="preserve"> </w:t>
            </w:r>
            <w:bookmarkStart w:id="576" w:name="_Toc59319217"/>
            <w:bookmarkStart w:id="577" w:name="_Toc59318928"/>
            <w:bookmarkStart w:id="578" w:name="_Toc59318658"/>
            <w:bookmarkEnd w:id="576"/>
            <w:bookmarkEnd w:id="577"/>
            <w:bookmarkEnd w:id="578"/>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9" w:name="_Toc59319218"/>
            <w:bookmarkStart w:id="580" w:name="_Toc59318929"/>
            <w:bookmarkStart w:id="581" w:name="_Toc59318659"/>
            <w:r>
              <w:rPr>
                <w:rFonts w:ascii="Times New Roman" w:hAnsi="Times New Roman" w:cs="Times New Roman"/>
                <w:sz w:val="26"/>
                <w:szCs w:val="26"/>
              </w:rPr>
              <w:t>Users can change passwords.</w:t>
            </w:r>
            <w:bookmarkEnd w:id="579"/>
            <w:bookmarkEnd w:id="580"/>
            <w:bookmarkEnd w:id="581"/>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4AD430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2" w:name="_Toc59319219"/>
            <w:bookmarkStart w:id="583" w:name="_Toc59318930"/>
            <w:bookmarkStart w:id="584" w:name="_Toc59318660"/>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82"/>
            <w:bookmarkEnd w:id="583"/>
            <w:bookmarkEnd w:id="584"/>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090B129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5" w:name="_Toc59319220"/>
            <w:bookmarkStart w:id="586" w:name="_Toc59318931"/>
            <w:bookmarkStart w:id="587" w:name="_Toc59318661"/>
            <w:r>
              <w:rPr>
                <w:rFonts w:ascii="Times New Roman" w:hAnsi="Times New Roman" w:cs="Times New Roman"/>
                <w:sz w:val="26"/>
                <w:szCs w:val="26"/>
              </w:rPr>
              <w:t xml:space="preserve">The user's device was connected to the internet when logging </w:t>
            </w:r>
            <w:bookmarkEnd w:id="585"/>
            <w:bookmarkEnd w:id="586"/>
            <w:bookmarkEnd w:id="587"/>
            <w:r w:rsidR="00924280">
              <w:rPr>
                <w:rFonts w:ascii="Times New Roman" w:hAnsi="Times New Roman" w:cs="Times New Roman"/>
                <w:sz w:val="26"/>
                <w:szCs w:val="26"/>
              </w:rPr>
              <w:t>in.</w:t>
            </w:r>
          </w:p>
          <w:p w14:paraId="1EDC66C6" w14:textId="6F2E2D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88" w:name="_Toc59319221"/>
            <w:bookmarkStart w:id="589" w:name="_Toc59318932"/>
            <w:bookmarkStart w:id="590" w:name="_Toc59318662"/>
            <w:r>
              <w:rPr>
                <w:rFonts w:ascii="Times New Roman" w:hAnsi="Times New Roman" w:cs="Times New Roman"/>
                <w:sz w:val="26"/>
                <w:szCs w:val="26"/>
              </w:rPr>
              <w:t xml:space="preserve">Log in as a </w:t>
            </w:r>
            <w:bookmarkEnd w:id="588"/>
            <w:bookmarkEnd w:id="589"/>
            <w:bookmarkEnd w:id="590"/>
            <w:r w:rsidR="00924280">
              <w:rPr>
                <w:rFonts w:ascii="Times New Roman" w:hAnsi="Times New Roman" w:cs="Times New Roman"/>
                <w:sz w:val="26"/>
                <w:szCs w:val="26"/>
              </w:rPr>
              <w:t>User.</w:t>
            </w:r>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91" w:name="_Toc59319222"/>
            <w:bookmarkStart w:id="592" w:name="_Toc59318933"/>
            <w:bookmarkStart w:id="593" w:name="_Toc59318663"/>
            <w:r>
              <w:rPr>
                <w:rFonts w:ascii="Times New Roman" w:hAnsi="Times New Roman" w:cs="Times New Roman"/>
                <w:sz w:val="26"/>
                <w:szCs w:val="26"/>
              </w:rPr>
              <w:t>Success: Successfully changed password.</w:t>
            </w:r>
            <w:bookmarkEnd w:id="591"/>
            <w:bookmarkEnd w:id="592"/>
            <w:bookmarkEnd w:id="593"/>
          </w:p>
          <w:p w14:paraId="205B45F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94" w:name="_Toc59319223"/>
            <w:bookmarkStart w:id="595" w:name="_Toc59318934"/>
            <w:bookmarkStart w:id="596" w:name="_Toc59318664"/>
            <w:r>
              <w:rPr>
                <w:rFonts w:ascii="Times New Roman" w:hAnsi="Times New Roman" w:cs="Times New Roman"/>
                <w:sz w:val="26"/>
                <w:szCs w:val="26"/>
              </w:rPr>
              <w:t>Fail: message "password change failed"</w:t>
            </w:r>
            <w:bookmarkEnd w:id="594"/>
            <w:bookmarkEnd w:id="595"/>
            <w:bookmarkEnd w:id="596"/>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567E049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6531B6F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180363F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597" w:name="_Toc59343691"/>
      <w:bookmarkStart w:id="598" w:name="_Toc59448218"/>
      <w:bookmarkStart w:id="599" w:name="_Toc59601633"/>
      <w:bookmarkStart w:id="600"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597"/>
      <w:bookmarkEnd w:id="598"/>
      <w:bookmarkEnd w:id="599"/>
      <w:bookmarkEnd w:id="60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1" w:name="_Toc59319224"/>
            <w:bookmarkStart w:id="602" w:name="_Toc59318935"/>
            <w:bookmarkStart w:id="603" w:name="_Toc59318665"/>
            <w:r>
              <w:rPr>
                <w:rFonts w:ascii="Times New Roman" w:hAnsi="Times New Roman" w:cs="Times New Roman"/>
                <w:sz w:val="26"/>
                <w:szCs w:val="26"/>
              </w:rPr>
              <w:t>User</w:t>
            </w:r>
            <w:bookmarkEnd w:id="601"/>
            <w:bookmarkEnd w:id="602"/>
            <w:bookmarkEnd w:id="603"/>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30F9D31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4" w:name="_Toc59319225"/>
            <w:bookmarkStart w:id="605" w:name="_Toc59318936"/>
            <w:bookmarkStart w:id="606" w:name="_Toc59318666"/>
            <w:r>
              <w:rPr>
                <w:rFonts w:ascii="Times New Roman" w:hAnsi="Times New Roman" w:cs="Times New Roman"/>
                <w:sz w:val="26"/>
                <w:szCs w:val="26"/>
              </w:rPr>
              <w:t xml:space="preserve">Use this case allows the user to chat with the site </w:t>
            </w:r>
            <w:r w:rsidR="00924280">
              <w:rPr>
                <w:rFonts w:ascii="Times New Roman" w:hAnsi="Times New Roman" w:cs="Times New Roman"/>
                <w:sz w:val="26"/>
                <w:szCs w:val="26"/>
              </w:rPr>
              <w:t>administrator.</w:t>
            </w:r>
            <w:r>
              <w:rPr>
                <w:rFonts w:ascii="Times New Roman" w:hAnsi="Times New Roman" w:cs="Times New Roman"/>
                <w:sz w:val="26"/>
                <w:szCs w:val="26"/>
              </w:rPr>
              <w:t xml:space="preserve"> </w:t>
            </w:r>
            <w:bookmarkEnd w:id="604"/>
            <w:bookmarkEnd w:id="605"/>
            <w:bookmarkEnd w:id="606"/>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CC234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7" w:name="_Toc59319226"/>
            <w:bookmarkStart w:id="608" w:name="_Toc59318937"/>
            <w:bookmarkStart w:id="609" w:name="_Toc59318667"/>
            <w:r>
              <w:rPr>
                <w:rFonts w:ascii="Times New Roman" w:hAnsi="Times New Roman" w:cs="Times New Roman"/>
                <w:sz w:val="26"/>
                <w:szCs w:val="26"/>
              </w:rPr>
              <w:t xml:space="preserve">User can communicate with staff of the </w:t>
            </w:r>
            <w:bookmarkEnd w:id="607"/>
            <w:bookmarkEnd w:id="608"/>
            <w:bookmarkEnd w:id="609"/>
            <w:r w:rsidR="00924280">
              <w:rPr>
                <w:rFonts w:ascii="Times New Roman" w:hAnsi="Times New Roman" w:cs="Times New Roman"/>
                <w:sz w:val="26"/>
                <w:szCs w:val="26"/>
              </w:rPr>
              <w:t>site.</w:t>
            </w:r>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17C9F7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0" w:name="_Toc59319227"/>
            <w:bookmarkStart w:id="611" w:name="_Toc59318938"/>
            <w:bookmarkStart w:id="612" w:name="_Toc59318668"/>
            <w:r>
              <w:rPr>
                <w:rFonts w:ascii="Times New Roman" w:hAnsi="Times New Roman" w:cs="Times New Roman"/>
                <w:sz w:val="26"/>
                <w:szCs w:val="26"/>
              </w:rPr>
              <w:t xml:space="preserve">User selects widget in the bottom right corner of the web </w:t>
            </w:r>
            <w:bookmarkEnd w:id="610"/>
            <w:bookmarkEnd w:id="611"/>
            <w:bookmarkEnd w:id="612"/>
            <w:r w:rsidR="00924280">
              <w:rPr>
                <w:rFonts w:ascii="Times New Roman" w:hAnsi="Times New Roman" w:cs="Times New Roman"/>
                <w:sz w:val="26"/>
                <w:szCs w:val="26"/>
              </w:rPr>
              <w:t>page.</w:t>
            </w:r>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6701BB8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3" w:name="_Toc59319228"/>
            <w:bookmarkStart w:id="614" w:name="_Toc59318939"/>
            <w:bookmarkStart w:id="615" w:name="_Toc59318669"/>
            <w:r>
              <w:rPr>
                <w:rFonts w:ascii="Times New Roman" w:hAnsi="Times New Roman" w:cs="Times New Roman"/>
                <w:sz w:val="26"/>
                <w:szCs w:val="26"/>
              </w:rPr>
              <w:t xml:space="preserve">The user's device was connected to the internet when logging </w:t>
            </w:r>
            <w:bookmarkEnd w:id="613"/>
            <w:bookmarkEnd w:id="614"/>
            <w:bookmarkEnd w:id="615"/>
            <w:r w:rsidR="00924280">
              <w:rPr>
                <w:rFonts w:ascii="Times New Roman" w:hAnsi="Times New Roman" w:cs="Times New Roman"/>
                <w:sz w:val="26"/>
                <w:szCs w:val="26"/>
              </w:rPr>
              <w:t>in.</w:t>
            </w:r>
          </w:p>
          <w:p w14:paraId="088F4090" w14:textId="09402CC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16" w:name="_Toc59319229"/>
            <w:bookmarkStart w:id="617" w:name="_Toc59318940"/>
            <w:bookmarkStart w:id="618" w:name="_Toc59318670"/>
            <w:r>
              <w:rPr>
                <w:rFonts w:ascii="Times New Roman" w:hAnsi="Times New Roman" w:cs="Times New Roman"/>
                <w:sz w:val="26"/>
                <w:szCs w:val="26"/>
              </w:rPr>
              <w:t xml:space="preserve">Log in as a </w:t>
            </w:r>
            <w:bookmarkEnd w:id="616"/>
            <w:bookmarkEnd w:id="617"/>
            <w:bookmarkEnd w:id="618"/>
            <w:r w:rsidR="00924280">
              <w:rPr>
                <w:rFonts w:ascii="Times New Roman" w:hAnsi="Times New Roman" w:cs="Times New Roman"/>
                <w:sz w:val="26"/>
                <w:szCs w:val="26"/>
              </w:rPr>
              <w:t>User.</w:t>
            </w:r>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9" w:name="_Toc59319230"/>
            <w:bookmarkStart w:id="620" w:name="_Toc59318941"/>
            <w:bookmarkStart w:id="621" w:name="_Toc59318671"/>
            <w:r>
              <w:rPr>
                <w:rFonts w:ascii="Times New Roman" w:hAnsi="Times New Roman" w:cs="Times New Roman"/>
                <w:sz w:val="26"/>
                <w:szCs w:val="26"/>
              </w:rPr>
              <w:t xml:space="preserve">Success: the chat window will appear, and the user performs the chat </w:t>
            </w:r>
            <w:bookmarkEnd w:id="619"/>
            <w:bookmarkEnd w:id="620"/>
            <w:bookmarkEnd w:id="621"/>
          </w:p>
          <w:p w14:paraId="0E5FDE0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22" w:name="_Toc59319231"/>
            <w:bookmarkStart w:id="623" w:name="_Toc59318942"/>
            <w:bookmarkStart w:id="624" w:name="_Toc59318672"/>
            <w:r>
              <w:rPr>
                <w:rFonts w:ascii="Times New Roman" w:hAnsi="Times New Roman" w:cs="Times New Roman"/>
                <w:sz w:val="26"/>
                <w:szCs w:val="26"/>
              </w:rPr>
              <w:lastRenderedPageBreak/>
              <w:t>Fail: display the frame to send the message via mail, the user can respond by mail</w:t>
            </w:r>
            <w:bookmarkEnd w:id="622"/>
            <w:bookmarkEnd w:id="623"/>
            <w:bookmarkEnd w:id="624"/>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232E4A2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502804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r w:rsidR="006A5444">
                    <w:rPr>
                      <w:rFonts w:ascii="Times New Roman" w:eastAsia="Times New Roman" w:hAnsi="Times New Roman" w:cs="Times New Roman"/>
                      <w:sz w:val="26"/>
                      <w:szCs w:val="26"/>
                    </w:rPr>
                    <w:t>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391B63F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01DE807F"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r w:rsidR="00924280">
                    <w:rPr>
                      <w:rFonts w:ascii="Times New Roman" w:eastAsia="Times New Roman" w:hAnsi="Times New Roman" w:cs="Times New Roman"/>
                      <w:sz w:val="26"/>
                      <w:szCs w:val="26"/>
                    </w:rPr>
                    <w:t>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40EB01F" w:rsidR="001E5D05" w:rsidRDefault="001E5D05" w:rsidP="001E5D05">
      <w:pPr>
        <w:pStyle w:val="Footer"/>
        <w:spacing w:line="360" w:lineRule="auto"/>
        <w:rPr>
          <w:rFonts w:ascii="Times New Roman" w:hAnsi="Times New Roman" w:cs="Times New Roman"/>
          <w:sz w:val="26"/>
          <w:szCs w:val="26"/>
        </w:rPr>
      </w:pPr>
      <w:bookmarkStart w:id="625" w:name="_Toc59343692"/>
      <w:bookmarkStart w:id="626" w:name="_Toc59448219"/>
      <w:bookmarkStart w:id="627" w:name="_Toc59601634"/>
      <w:bookmarkStart w:id="628"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bookmarkEnd w:id="625"/>
      <w:bookmarkEnd w:id="626"/>
      <w:bookmarkEnd w:id="627"/>
      <w:bookmarkEnd w:id="628"/>
      <w:r w:rsidR="00924280">
        <w:rPr>
          <w:rFonts w:ascii="Times New Roman" w:hAnsi="Times New Roman" w:cs="Times New Roman"/>
          <w:sz w:val="26"/>
          <w:szCs w:val="26"/>
        </w:rPr>
        <w:t>ou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29" w:name="_Toc59319232"/>
            <w:bookmarkStart w:id="630" w:name="_Toc59318943"/>
            <w:bookmarkStart w:id="631" w:name="_Toc59318673"/>
            <w:r>
              <w:rPr>
                <w:rFonts w:ascii="Times New Roman" w:hAnsi="Times New Roman" w:cs="Times New Roman"/>
                <w:sz w:val="26"/>
                <w:szCs w:val="26"/>
              </w:rPr>
              <w:t>User, admin, employee</w:t>
            </w:r>
            <w:bookmarkEnd w:id="629"/>
            <w:bookmarkEnd w:id="630"/>
            <w:bookmarkEnd w:id="631"/>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4EF999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actor to log </w:t>
            </w:r>
            <w:r w:rsidR="00924280">
              <w:rPr>
                <w:rFonts w:ascii="Times New Roman" w:hAnsi="Times New Roman" w:cs="Times New Roman"/>
                <w:sz w:val="26"/>
                <w:szCs w:val="26"/>
              </w:rPr>
              <w:t>out.</w:t>
            </w:r>
            <w:r>
              <w:rPr>
                <w:rFonts w:ascii="Times New Roman" w:hAnsi="Times New Roman" w:cs="Times New Roman"/>
                <w:sz w:val="26"/>
                <w:szCs w:val="26"/>
              </w:rPr>
              <w:t xml:space="preserve"> </w:t>
            </w:r>
            <w:bookmarkStart w:id="632" w:name="_Toc59319233"/>
            <w:bookmarkStart w:id="633" w:name="_Toc59318944"/>
            <w:bookmarkStart w:id="634" w:name="_Toc59318674"/>
            <w:bookmarkEnd w:id="632"/>
            <w:bookmarkEnd w:id="633"/>
            <w:bookmarkEnd w:id="634"/>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60DFD7A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5" w:name="_Toc59319234"/>
            <w:bookmarkStart w:id="636" w:name="_Toc59318945"/>
            <w:bookmarkStart w:id="637" w:name="_Toc59318675"/>
            <w:r>
              <w:rPr>
                <w:rFonts w:ascii="Times New Roman" w:hAnsi="Times New Roman" w:cs="Times New Roman"/>
                <w:sz w:val="26"/>
                <w:szCs w:val="26"/>
              </w:rPr>
              <w:t xml:space="preserve">The actors are outputting outside of the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635"/>
            <w:bookmarkEnd w:id="636"/>
            <w:bookmarkEnd w:id="637"/>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228FC344"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8" w:name="_Toc59319235"/>
            <w:bookmarkStart w:id="639" w:name="_Toc59318946"/>
            <w:bookmarkStart w:id="640" w:name="_Toc59318676"/>
            <w:r>
              <w:rPr>
                <w:rFonts w:ascii="Times New Roman" w:hAnsi="Times New Roman" w:cs="Times New Roman"/>
                <w:sz w:val="26"/>
                <w:szCs w:val="26"/>
              </w:rPr>
              <w:t>Users</w:t>
            </w:r>
            <w:r w:rsidR="001E5D05">
              <w:rPr>
                <w:rFonts w:ascii="Times New Roman" w:hAnsi="Times New Roman" w:cs="Times New Roman"/>
                <w:sz w:val="26"/>
                <w:szCs w:val="26"/>
              </w:rPr>
              <w:t xml:space="preserve"> select "Log </w:t>
            </w:r>
            <w:r>
              <w:rPr>
                <w:rFonts w:ascii="Times New Roman" w:hAnsi="Times New Roman" w:cs="Times New Roman"/>
                <w:sz w:val="26"/>
                <w:szCs w:val="26"/>
              </w:rPr>
              <w:t>out.</w:t>
            </w:r>
            <w:r w:rsidR="001E5D05">
              <w:rPr>
                <w:rFonts w:ascii="Times New Roman" w:hAnsi="Times New Roman" w:cs="Times New Roman"/>
                <w:sz w:val="26"/>
                <w:szCs w:val="26"/>
              </w:rPr>
              <w:t>"</w:t>
            </w:r>
            <w:bookmarkEnd w:id="638"/>
            <w:bookmarkEnd w:id="639"/>
            <w:bookmarkEnd w:id="640"/>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3E1ED9E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1" w:name="_Toc59319236"/>
            <w:bookmarkStart w:id="642" w:name="_Toc59318947"/>
            <w:bookmarkStart w:id="643" w:name="_Toc59318677"/>
            <w:r>
              <w:rPr>
                <w:rFonts w:ascii="Times New Roman" w:hAnsi="Times New Roman" w:cs="Times New Roman"/>
                <w:sz w:val="26"/>
                <w:szCs w:val="26"/>
              </w:rPr>
              <w:t xml:space="preserve">The user's device was connected to the internet when logging </w:t>
            </w:r>
            <w:bookmarkEnd w:id="641"/>
            <w:bookmarkEnd w:id="642"/>
            <w:bookmarkEnd w:id="643"/>
            <w:r w:rsidR="006A5444">
              <w:rPr>
                <w:rFonts w:ascii="Times New Roman" w:hAnsi="Times New Roman" w:cs="Times New Roman"/>
                <w:sz w:val="26"/>
                <w:szCs w:val="26"/>
              </w:rPr>
              <w:t>in.</w:t>
            </w:r>
          </w:p>
          <w:p w14:paraId="4658458D" w14:textId="11A5E0C2"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4" w:name="_Toc59319237"/>
            <w:bookmarkStart w:id="645" w:name="_Toc59318948"/>
            <w:bookmarkStart w:id="646" w:name="_Toc59318678"/>
            <w:r>
              <w:rPr>
                <w:rFonts w:ascii="Times New Roman" w:hAnsi="Times New Roman" w:cs="Times New Roman"/>
                <w:sz w:val="26"/>
                <w:szCs w:val="26"/>
              </w:rPr>
              <w:t xml:space="preserve">Login as </w:t>
            </w:r>
            <w:r w:rsidR="00924280">
              <w:rPr>
                <w:rFonts w:ascii="Times New Roman" w:hAnsi="Times New Roman" w:cs="Times New Roman"/>
                <w:sz w:val="26"/>
                <w:szCs w:val="26"/>
              </w:rPr>
              <w:t>the</w:t>
            </w:r>
            <w:r>
              <w:rPr>
                <w:rFonts w:ascii="Times New Roman" w:hAnsi="Times New Roman" w:cs="Times New Roman"/>
                <w:sz w:val="26"/>
                <w:szCs w:val="26"/>
              </w:rPr>
              <w:t xml:space="preserve"> actor</w:t>
            </w:r>
            <w:bookmarkEnd w:id="644"/>
            <w:bookmarkEnd w:id="645"/>
            <w:bookmarkEnd w:id="646"/>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7" w:name="_Toc59319238"/>
            <w:bookmarkStart w:id="648" w:name="_Toc59318949"/>
            <w:bookmarkStart w:id="649" w:name="_Toc59318679"/>
            <w:r>
              <w:rPr>
                <w:rFonts w:ascii="Times New Roman" w:hAnsi="Times New Roman" w:cs="Times New Roman"/>
                <w:sz w:val="26"/>
                <w:szCs w:val="26"/>
              </w:rPr>
              <w:t xml:space="preserve">Success: successfully logged out </w:t>
            </w:r>
            <w:bookmarkEnd w:id="647"/>
            <w:bookmarkEnd w:id="648"/>
            <w:bookmarkEnd w:id="649"/>
          </w:p>
          <w:p w14:paraId="6C59008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50" w:name="_Toc59319239"/>
            <w:bookmarkStart w:id="651" w:name="_Toc59318950"/>
            <w:bookmarkStart w:id="652" w:name="_Toc59318680"/>
            <w:r>
              <w:rPr>
                <w:rFonts w:ascii="Times New Roman" w:hAnsi="Times New Roman" w:cs="Times New Roman"/>
                <w:sz w:val="26"/>
                <w:szCs w:val="26"/>
              </w:rPr>
              <w:t xml:space="preserve">Fail: Return to the homepage with the login image still displayed </w:t>
            </w:r>
            <w:bookmarkEnd w:id="650"/>
            <w:bookmarkEnd w:id="651"/>
            <w:bookmarkEnd w:id="652"/>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AFB1A9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376F820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0EDFC41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1606BD44" w14:textId="7739E1D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557D73BE"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r w:rsidR="00924280">
                    <w:rPr>
                      <w:rFonts w:ascii="Times New Roman" w:eastAsia="Times New Roman" w:hAnsi="Times New Roman" w:cs="Times New Roman"/>
                      <w:sz w:val="26"/>
                      <w:szCs w:val="26"/>
                    </w:rPr>
                    <w:t>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2434D959" w:rsidR="001E5D05" w:rsidRDefault="001E5D05" w:rsidP="001E5D05">
      <w:pPr>
        <w:pStyle w:val="Footer"/>
        <w:spacing w:line="360" w:lineRule="auto"/>
        <w:rPr>
          <w:rFonts w:ascii="Times New Roman" w:hAnsi="Times New Roman" w:cs="Times New Roman"/>
          <w:sz w:val="26"/>
          <w:szCs w:val="26"/>
        </w:rPr>
      </w:pPr>
      <w:bookmarkStart w:id="653" w:name="_Toc59343693"/>
      <w:bookmarkStart w:id="654" w:name="_Toc59448220"/>
      <w:bookmarkStart w:id="655" w:name="_Toc59601635"/>
      <w:bookmarkStart w:id="656"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bookmarkEnd w:id="653"/>
      <w:bookmarkEnd w:id="654"/>
      <w:bookmarkEnd w:id="655"/>
      <w:bookmarkEnd w:id="656"/>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57" w:name="_Toc59319240"/>
            <w:bookmarkStart w:id="658" w:name="_Toc59318951"/>
            <w:bookmarkStart w:id="659" w:name="_Toc59318681"/>
            <w:r>
              <w:rPr>
                <w:rFonts w:ascii="Times New Roman" w:hAnsi="Times New Roman" w:cs="Times New Roman"/>
                <w:sz w:val="26"/>
                <w:szCs w:val="26"/>
              </w:rPr>
              <w:t>Employee</w:t>
            </w:r>
            <w:bookmarkEnd w:id="657"/>
            <w:bookmarkEnd w:id="658"/>
            <w:bookmarkEnd w:id="659"/>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2D95242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0" w:name="_Toc59319241"/>
            <w:bookmarkStart w:id="661" w:name="_Toc59318952"/>
            <w:bookmarkStart w:id="662" w:name="_Toc59318682"/>
            <w:r>
              <w:rPr>
                <w:rFonts w:ascii="Times New Roman" w:hAnsi="Times New Roman" w:cs="Times New Roman"/>
                <w:sz w:val="26"/>
                <w:szCs w:val="26"/>
              </w:rPr>
              <w:t xml:space="preserve">Using this case allows the employee to lock the user </w:t>
            </w:r>
            <w:bookmarkEnd w:id="660"/>
            <w:bookmarkEnd w:id="661"/>
            <w:bookmarkEnd w:id="662"/>
            <w:r w:rsidR="00924280">
              <w:rPr>
                <w:rFonts w:ascii="Times New Roman" w:hAnsi="Times New Roman" w:cs="Times New Roman"/>
                <w:sz w:val="26"/>
                <w:szCs w:val="26"/>
              </w:rPr>
              <w:t>account.</w:t>
            </w:r>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4C8443D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3" w:name="_Toc59319242"/>
            <w:bookmarkStart w:id="664" w:name="_Toc59318953"/>
            <w:bookmarkStart w:id="665" w:name="_Toc59318683"/>
            <w:r>
              <w:rPr>
                <w:rFonts w:ascii="Times New Roman" w:hAnsi="Times New Roman" w:cs="Times New Roman"/>
                <w:sz w:val="26"/>
                <w:szCs w:val="26"/>
              </w:rPr>
              <w:t xml:space="preserve">Employee locks the user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663"/>
            <w:bookmarkEnd w:id="664"/>
            <w:bookmarkEnd w:id="665"/>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6CB7B7BD"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6" w:name="_Toc59319243"/>
            <w:bookmarkStart w:id="667" w:name="_Toc59318954"/>
            <w:bookmarkStart w:id="668" w:name="_Toc59318684"/>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ccount.</w:t>
            </w:r>
            <w:r w:rsidR="001E5D05">
              <w:rPr>
                <w:rFonts w:ascii="Times New Roman" w:hAnsi="Times New Roman" w:cs="Times New Roman"/>
                <w:sz w:val="26"/>
                <w:szCs w:val="26"/>
              </w:rPr>
              <w:t>"</w:t>
            </w:r>
            <w:bookmarkEnd w:id="666"/>
            <w:bookmarkEnd w:id="667"/>
            <w:bookmarkEnd w:id="668"/>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0FBD7E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9" w:name="_Toc59319244"/>
            <w:bookmarkStart w:id="670" w:name="_Toc59318955"/>
            <w:bookmarkStart w:id="671" w:name="_Toc59318685"/>
            <w:r>
              <w:rPr>
                <w:rFonts w:ascii="Times New Roman" w:hAnsi="Times New Roman" w:cs="Times New Roman"/>
                <w:sz w:val="26"/>
                <w:szCs w:val="26"/>
              </w:rPr>
              <w:t xml:space="preserve">The user's device was connected to the internet when logging </w:t>
            </w:r>
            <w:bookmarkEnd w:id="669"/>
            <w:bookmarkEnd w:id="670"/>
            <w:bookmarkEnd w:id="671"/>
            <w:r w:rsidR="00924280">
              <w:rPr>
                <w:rFonts w:ascii="Times New Roman" w:hAnsi="Times New Roman" w:cs="Times New Roman"/>
                <w:sz w:val="26"/>
                <w:szCs w:val="26"/>
              </w:rPr>
              <w:t>in.</w:t>
            </w:r>
          </w:p>
          <w:p w14:paraId="48B5AA38" w14:textId="2DDDD3BA"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2" w:name="_Toc59319245"/>
            <w:bookmarkStart w:id="673" w:name="_Toc59318956"/>
            <w:bookmarkStart w:id="674" w:name="_Toc59318686"/>
            <w:r>
              <w:rPr>
                <w:rFonts w:ascii="Times New Roman" w:hAnsi="Times New Roman" w:cs="Times New Roman"/>
                <w:sz w:val="26"/>
                <w:szCs w:val="26"/>
              </w:rPr>
              <w:t xml:space="preserve">Log in as an </w:t>
            </w:r>
            <w:bookmarkEnd w:id="672"/>
            <w:bookmarkEnd w:id="673"/>
            <w:bookmarkEnd w:id="674"/>
            <w:r w:rsidR="00924280">
              <w:rPr>
                <w:rFonts w:ascii="Times New Roman" w:hAnsi="Times New Roman" w:cs="Times New Roman"/>
                <w:sz w:val="26"/>
                <w:szCs w:val="26"/>
              </w:rPr>
              <w:t>employee.</w:t>
            </w:r>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5" w:name="_Toc59319246"/>
            <w:bookmarkStart w:id="676" w:name="_Toc59318957"/>
            <w:bookmarkStart w:id="677" w:name="_Toc59318687"/>
            <w:r>
              <w:rPr>
                <w:rFonts w:ascii="Times New Roman" w:hAnsi="Times New Roman" w:cs="Times New Roman"/>
                <w:sz w:val="26"/>
                <w:szCs w:val="26"/>
              </w:rPr>
              <w:t xml:space="preserve">Success: successfully locked the user account </w:t>
            </w:r>
            <w:bookmarkEnd w:id="675"/>
            <w:bookmarkEnd w:id="676"/>
            <w:bookmarkEnd w:id="677"/>
          </w:p>
          <w:p w14:paraId="3C88B41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8" w:name="_Toc59319247"/>
            <w:bookmarkStart w:id="679" w:name="_Toc59318958"/>
            <w:bookmarkStart w:id="680" w:name="_Toc59318688"/>
            <w:r>
              <w:rPr>
                <w:rFonts w:ascii="Times New Roman" w:hAnsi="Times New Roman" w:cs="Times New Roman"/>
                <w:sz w:val="26"/>
                <w:szCs w:val="26"/>
              </w:rPr>
              <w:t>Fail: account information shows the active user</w:t>
            </w:r>
            <w:bookmarkEnd w:id="678"/>
            <w:bookmarkEnd w:id="679"/>
            <w:bookmarkEnd w:id="680"/>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33A1799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0960EEE8"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6A5444">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4F3FFA6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5CFEEBD9" w14:textId="590F609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E886DD4" w:rsidR="001E5D05" w:rsidRDefault="001E5D05" w:rsidP="001E5D05">
      <w:pPr>
        <w:pStyle w:val="Footer"/>
        <w:spacing w:line="360" w:lineRule="auto"/>
        <w:rPr>
          <w:rFonts w:ascii="Times New Roman" w:hAnsi="Times New Roman" w:cs="Times New Roman"/>
          <w:sz w:val="26"/>
          <w:szCs w:val="26"/>
        </w:rPr>
      </w:pPr>
      <w:bookmarkStart w:id="681" w:name="_Toc59343694"/>
      <w:bookmarkStart w:id="682" w:name="_Toc59448221"/>
      <w:bookmarkStart w:id="683" w:name="_Toc59601636"/>
      <w:bookmarkStart w:id="684"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r w:rsidR="006A5444">
        <w:rPr>
          <w:rFonts w:ascii="Times New Roman" w:hAnsi="Times New Roman" w:cs="Times New Roman"/>
          <w:sz w:val="26"/>
          <w:szCs w:val="26"/>
        </w:rPr>
        <w:t>causes</w:t>
      </w:r>
      <w:r>
        <w:rPr>
          <w:rFonts w:ascii="Times New Roman" w:hAnsi="Times New Roman" w:cs="Times New Roman"/>
          <w:sz w:val="26"/>
          <w:szCs w:val="26"/>
        </w:rPr>
        <w:t xml:space="preserve"> them admin specification</w:t>
      </w:r>
      <w:bookmarkEnd w:id="681"/>
      <w:bookmarkEnd w:id="682"/>
      <w:bookmarkEnd w:id="683"/>
      <w:bookmarkEnd w:id="6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5" w:name="_Toc59319248"/>
            <w:bookmarkStart w:id="686" w:name="_Toc59318959"/>
            <w:bookmarkStart w:id="687" w:name="_Toc59318689"/>
            <w:r>
              <w:rPr>
                <w:rFonts w:ascii="Times New Roman" w:hAnsi="Times New Roman" w:cs="Times New Roman"/>
                <w:sz w:val="26"/>
                <w:szCs w:val="26"/>
              </w:rPr>
              <w:t>Root</w:t>
            </w:r>
            <w:bookmarkEnd w:id="685"/>
            <w:bookmarkEnd w:id="686"/>
            <w:bookmarkEnd w:id="687"/>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30BFA8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bookmarkStart w:id="688" w:name="_Toc59319249"/>
            <w:bookmarkStart w:id="689" w:name="_Toc59318960"/>
            <w:bookmarkStart w:id="690" w:name="_Toc59318690"/>
            <w:bookmarkEnd w:id="688"/>
            <w:bookmarkEnd w:id="689"/>
            <w:bookmarkEnd w:id="690"/>
            <w:r w:rsidR="006A5444">
              <w:rPr>
                <w:rFonts w:ascii="Times New Roman" w:hAnsi="Times New Roman" w:cs="Times New Roman"/>
                <w:sz w:val="26"/>
                <w:szCs w:val="26"/>
              </w:rPr>
              <w:t>account.</w:t>
            </w:r>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132C491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1" w:name="_Toc59319250"/>
            <w:bookmarkStart w:id="692" w:name="_Toc59318961"/>
            <w:bookmarkStart w:id="693" w:name="_Toc59318691"/>
            <w:r>
              <w:rPr>
                <w:rFonts w:ascii="Times New Roman" w:hAnsi="Times New Roman" w:cs="Times New Roman"/>
                <w:sz w:val="26"/>
                <w:szCs w:val="26"/>
              </w:rPr>
              <w:t xml:space="preserve">Root adds admin to the </w:t>
            </w:r>
            <w:r w:rsidR="006A5444">
              <w:rPr>
                <w:rFonts w:ascii="Times New Roman" w:hAnsi="Times New Roman" w:cs="Times New Roman"/>
                <w:sz w:val="26"/>
                <w:szCs w:val="26"/>
              </w:rPr>
              <w:t>website.</w:t>
            </w:r>
            <w:r>
              <w:rPr>
                <w:rFonts w:ascii="Times New Roman" w:hAnsi="Times New Roman" w:cs="Times New Roman"/>
                <w:sz w:val="26"/>
                <w:szCs w:val="26"/>
              </w:rPr>
              <w:t xml:space="preserve"> </w:t>
            </w:r>
            <w:bookmarkEnd w:id="691"/>
            <w:bookmarkEnd w:id="692"/>
            <w:bookmarkEnd w:id="693"/>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65E7FF56"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4" w:name="_Toc59319251"/>
            <w:bookmarkStart w:id="695" w:name="_Toc59318962"/>
            <w:bookmarkStart w:id="696" w:name="_Toc59318692"/>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694"/>
            <w:bookmarkEnd w:id="695"/>
            <w:bookmarkEnd w:id="696"/>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3356933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7" w:name="_Toc59319252"/>
            <w:bookmarkStart w:id="698" w:name="_Toc59318963"/>
            <w:bookmarkStart w:id="699" w:name="_Toc59318693"/>
            <w:r>
              <w:rPr>
                <w:rFonts w:ascii="Times New Roman" w:hAnsi="Times New Roman" w:cs="Times New Roman"/>
                <w:sz w:val="26"/>
                <w:szCs w:val="26"/>
              </w:rPr>
              <w:t xml:space="preserve">The user's device was connected to the internet when logging </w:t>
            </w:r>
            <w:bookmarkEnd w:id="697"/>
            <w:bookmarkEnd w:id="698"/>
            <w:bookmarkEnd w:id="699"/>
            <w:r w:rsidR="006A5444">
              <w:rPr>
                <w:rFonts w:ascii="Times New Roman" w:hAnsi="Times New Roman" w:cs="Times New Roman"/>
                <w:sz w:val="26"/>
                <w:szCs w:val="26"/>
              </w:rPr>
              <w:t>in.</w:t>
            </w:r>
          </w:p>
          <w:p w14:paraId="5F7EC082" w14:textId="0271ECD5"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0" w:name="_Toc59319253"/>
            <w:bookmarkStart w:id="701" w:name="_Toc59318964"/>
            <w:bookmarkStart w:id="702" w:name="_Toc59318694"/>
            <w:r>
              <w:rPr>
                <w:rFonts w:ascii="Times New Roman" w:hAnsi="Times New Roman" w:cs="Times New Roman"/>
                <w:sz w:val="26"/>
                <w:szCs w:val="26"/>
              </w:rPr>
              <w:t xml:space="preserve">Log in as </w:t>
            </w:r>
            <w:bookmarkEnd w:id="700"/>
            <w:bookmarkEnd w:id="701"/>
            <w:bookmarkEnd w:id="702"/>
            <w:r w:rsidR="006A5444">
              <w:rPr>
                <w:rFonts w:ascii="Times New Roman" w:hAnsi="Times New Roman" w:cs="Times New Roman"/>
                <w:sz w:val="26"/>
                <w:szCs w:val="26"/>
              </w:rPr>
              <w:t>Root.</w:t>
            </w:r>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03" w:name="_Toc59319254"/>
            <w:bookmarkStart w:id="704" w:name="_Toc59318965"/>
            <w:bookmarkStart w:id="705" w:name="_Toc59318695"/>
            <w:r>
              <w:rPr>
                <w:rFonts w:ascii="Times New Roman" w:hAnsi="Times New Roman" w:cs="Times New Roman"/>
                <w:sz w:val="26"/>
                <w:szCs w:val="26"/>
              </w:rPr>
              <w:t xml:space="preserve">Success: successfully added admin </w:t>
            </w:r>
            <w:bookmarkEnd w:id="703"/>
            <w:bookmarkEnd w:id="704"/>
            <w:bookmarkEnd w:id="705"/>
          </w:p>
          <w:p w14:paraId="6953D9C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6" w:name="_Toc59319255"/>
            <w:bookmarkStart w:id="707" w:name="_Toc59318966"/>
            <w:bookmarkStart w:id="708" w:name="_Toc59318696"/>
            <w:r>
              <w:rPr>
                <w:rFonts w:ascii="Times New Roman" w:hAnsi="Times New Roman" w:cs="Times New Roman"/>
                <w:sz w:val="26"/>
                <w:szCs w:val="26"/>
              </w:rPr>
              <w:t>Fail: add failed</w:t>
            </w:r>
            <w:bookmarkEnd w:id="706"/>
            <w:bookmarkEnd w:id="707"/>
            <w:bookmarkEnd w:id="708"/>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33C79DC5"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24D0E9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380EB1D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077EBD99"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verifies, and updates the database again, after returning the </w:t>
                  </w:r>
                  <w:r>
                    <w:rPr>
                      <w:rFonts w:ascii="Times New Roman" w:eastAsia="Times New Roman" w:hAnsi="Times New Roman" w:cs="Times New Roman"/>
                      <w:sz w:val="26"/>
                      <w:szCs w:val="26"/>
                    </w:rPr>
                    <w:lastRenderedPageBreak/>
                    <w:t>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09" w:name="_Toc59343695"/>
      <w:bookmarkStart w:id="710" w:name="_Toc59448222"/>
      <w:bookmarkStart w:id="711" w:name="_Toc59601637"/>
      <w:bookmarkStart w:id="712"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09"/>
      <w:bookmarkEnd w:id="710"/>
      <w:bookmarkEnd w:id="711"/>
      <w:bookmarkEnd w:id="71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3" w:name="_Toc59318697"/>
            <w:r>
              <w:rPr>
                <w:rFonts w:ascii="Times New Roman" w:hAnsi="Times New Roman" w:cs="Times New Roman"/>
                <w:sz w:val="26"/>
                <w:szCs w:val="26"/>
              </w:rPr>
              <w:t>Root</w:t>
            </w:r>
            <w:bookmarkEnd w:id="713"/>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6EC153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bookmarkStart w:id="714" w:name="_Toc59318698"/>
            <w:bookmarkEnd w:id="714"/>
            <w:r w:rsidR="006A5444">
              <w:rPr>
                <w:rFonts w:ascii="Times New Roman" w:hAnsi="Times New Roman" w:cs="Times New Roman"/>
                <w:sz w:val="26"/>
                <w:szCs w:val="26"/>
              </w:rPr>
              <w:t>information.</w:t>
            </w:r>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5" w:name="_Toc59318699"/>
            <w:r>
              <w:rPr>
                <w:rFonts w:ascii="Times New Roman" w:hAnsi="Times New Roman" w:cs="Times New Roman"/>
                <w:sz w:val="26"/>
                <w:szCs w:val="26"/>
              </w:rPr>
              <w:t xml:space="preserve">Root fixes admin information on the website </w:t>
            </w:r>
            <w:bookmarkEnd w:id="715"/>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4D1F69E"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6" w:name="_Toc59318700"/>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16"/>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13897F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7" w:name="_Toc59318701"/>
            <w:r>
              <w:rPr>
                <w:rFonts w:ascii="Times New Roman" w:hAnsi="Times New Roman" w:cs="Times New Roman"/>
                <w:sz w:val="26"/>
                <w:szCs w:val="26"/>
              </w:rPr>
              <w:t xml:space="preserve">The user's device was connected to the internet when logging </w:t>
            </w:r>
            <w:bookmarkEnd w:id="717"/>
            <w:r w:rsidR="006A5444">
              <w:rPr>
                <w:rFonts w:ascii="Times New Roman" w:hAnsi="Times New Roman" w:cs="Times New Roman"/>
                <w:sz w:val="26"/>
                <w:szCs w:val="26"/>
              </w:rPr>
              <w:t>in.</w:t>
            </w:r>
          </w:p>
          <w:p w14:paraId="23BE9FFD" w14:textId="407CDD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18" w:name="_Toc59318702"/>
            <w:r>
              <w:rPr>
                <w:rFonts w:ascii="Times New Roman" w:hAnsi="Times New Roman" w:cs="Times New Roman"/>
                <w:sz w:val="26"/>
                <w:szCs w:val="26"/>
              </w:rPr>
              <w:t xml:space="preserve">Log in as </w:t>
            </w:r>
            <w:bookmarkEnd w:id="718"/>
            <w:r w:rsidR="006A5444">
              <w:rPr>
                <w:rFonts w:ascii="Times New Roman" w:hAnsi="Times New Roman" w:cs="Times New Roman"/>
                <w:sz w:val="26"/>
                <w:szCs w:val="26"/>
              </w:rPr>
              <w:t>Root.</w:t>
            </w:r>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9" w:name="_Toc59318703"/>
            <w:r>
              <w:rPr>
                <w:rFonts w:ascii="Times New Roman" w:hAnsi="Times New Roman" w:cs="Times New Roman"/>
                <w:sz w:val="26"/>
                <w:szCs w:val="26"/>
              </w:rPr>
              <w:t xml:space="preserve">Success: successfully edited admin information </w:t>
            </w:r>
            <w:bookmarkEnd w:id="719"/>
          </w:p>
          <w:p w14:paraId="2E1FB10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20" w:name="_Toc59318704"/>
            <w:r>
              <w:rPr>
                <w:rFonts w:ascii="Times New Roman" w:hAnsi="Times New Roman" w:cs="Times New Roman"/>
                <w:sz w:val="26"/>
                <w:szCs w:val="26"/>
              </w:rPr>
              <w:t>Fail: Failure to fix admin information</w:t>
            </w:r>
            <w:bookmarkEnd w:id="720"/>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37901A3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141C200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21" w:name="_Toc59343696"/>
      <w:bookmarkStart w:id="722" w:name="_Toc59448223"/>
      <w:bookmarkStart w:id="723" w:name="_Toc59601638"/>
      <w:bookmarkStart w:id="724"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21"/>
      <w:bookmarkEnd w:id="722"/>
      <w:bookmarkEnd w:id="723"/>
      <w:bookmarkEnd w:id="7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5" w:name="_Toc59318705"/>
            <w:r>
              <w:rPr>
                <w:rFonts w:ascii="Times New Roman" w:hAnsi="Times New Roman" w:cs="Times New Roman"/>
                <w:sz w:val="26"/>
                <w:szCs w:val="26"/>
              </w:rPr>
              <w:t>Root</w:t>
            </w:r>
            <w:bookmarkEnd w:id="725"/>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A24CF3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6" w:name="_Toc59318706"/>
            <w:r>
              <w:rPr>
                <w:rFonts w:ascii="Times New Roman" w:hAnsi="Times New Roman" w:cs="Times New Roman"/>
                <w:sz w:val="26"/>
                <w:szCs w:val="26"/>
              </w:rPr>
              <w:lastRenderedPageBreak/>
              <w:t xml:space="preserve">Using this case allows Root to lock the admin </w:t>
            </w:r>
            <w:bookmarkEnd w:id="726"/>
            <w:r w:rsidR="006A5444">
              <w:rPr>
                <w:rFonts w:ascii="Times New Roman" w:hAnsi="Times New Roman" w:cs="Times New Roman"/>
                <w:sz w:val="26"/>
                <w:szCs w:val="26"/>
              </w:rPr>
              <w:t>account.</w:t>
            </w:r>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7" w:name="_Toc59318707"/>
            <w:r>
              <w:rPr>
                <w:rFonts w:ascii="Times New Roman" w:hAnsi="Times New Roman" w:cs="Times New Roman"/>
                <w:sz w:val="26"/>
                <w:szCs w:val="26"/>
              </w:rPr>
              <w:t xml:space="preserve">Root lock the admin account into the website </w:t>
            </w:r>
            <w:bookmarkEnd w:id="727"/>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7B641A5" w14:textId="6F6E0AFA"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8" w:name="_Toc59318708"/>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28"/>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5632B19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9" w:name="_Toc59318709"/>
            <w:r>
              <w:rPr>
                <w:rFonts w:ascii="Times New Roman" w:hAnsi="Times New Roman" w:cs="Times New Roman"/>
                <w:sz w:val="26"/>
                <w:szCs w:val="26"/>
              </w:rPr>
              <w:t xml:space="preserve">The user's device was connected to the internet when logging </w:t>
            </w:r>
            <w:bookmarkEnd w:id="729"/>
            <w:r w:rsidR="006A5444">
              <w:rPr>
                <w:rFonts w:ascii="Times New Roman" w:hAnsi="Times New Roman" w:cs="Times New Roman"/>
                <w:sz w:val="26"/>
                <w:szCs w:val="26"/>
              </w:rPr>
              <w:t>in.</w:t>
            </w:r>
          </w:p>
          <w:p w14:paraId="7569F2D1" w14:textId="5223FD2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0" w:name="_Toc59318710"/>
            <w:r>
              <w:rPr>
                <w:rFonts w:ascii="Times New Roman" w:hAnsi="Times New Roman" w:cs="Times New Roman"/>
                <w:sz w:val="26"/>
                <w:szCs w:val="26"/>
              </w:rPr>
              <w:t xml:space="preserve">Log in as </w:t>
            </w:r>
            <w:bookmarkEnd w:id="730"/>
            <w:r w:rsidR="006A5444">
              <w:rPr>
                <w:rFonts w:ascii="Times New Roman" w:hAnsi="Times New Roman" w:cs="Times New Roman"/>
                <w:sz w:val="26"/>
                <w:szCs w:val="26"/>
              </w:rPr>
              <w:t>Root.</w:t>
            </w:r>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1" w:name="_Toc59318711"/>
            <w:r>
              <w:rPr>
                <w:rFonts w:ascii="Times New Roman" w:hAnsi="Times New Roman" w:cs="Times New Roman"/>
                <w:sz w:val="26"/>
                <w:szCs w:val="26"/>
              </w:rPr>
              <w:t xml:space="preserve">Success: successfully edited admin information </w:t>
            </w:r>
            <w:bookmarkEnd w:id="731"/>
          </w:p>
          <w:p w14:paraId="0F20A74C"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2" w:name="_Toc59318712"/>
            <w:r>
              <w:rPr>
                <w:rFonts w:ascii="Times New Roman" w:hAnsi="Times New Roman" w:cs="Times New Roman"/>
                <w:sz w:val="26"/>
                <w:szCs w:val="26"/>
              </w:rPr>
              <w:t>Fail: Failure to fix admin information</w:t>
            </w:r>
            <w:bookmarkEnd w:id="732"/>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273A168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65D38B4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FB3400">
      <w:pPr>
        <w:pStyle w:val="Heading2"/>
        <w:numPr>
          <w:ilvl w:val="1"/>
          <w:numId w:val="41"/>
        </w:numPr>
        <w:spacing w:line="360" w:lineRule="auto"/>
        <w:rPr>
          <w:rFonts w:ascii="Times New Roman" w:hAnsi="Times New Roman" w:cs="Times New Roman"/>
          <w:b/>
          <w:bCs/>
          <w:color w:val="auto"/>
        </w:rPr>
      </w:pPr>
      <w:bookmarkStart w:id="733" w:name="_Toc59318713"/>
      <w:bookmarkStart w:id="734" w:name="_Toc59318967"/>
      <w:bookmarkStart w:id="735" w:name="_Toc59319256"/>
      <w:bookmarkStart w:id="736" w:name="_Toc59319584"/>
      <w:bookmarkStart w:id="737" w:name="_Toc59320425"/>
      <w:bookmarkStart w:id="738" w:name="_Toc59448120"/>
      <w:bookmarkStart w:id="739" w:name="_Toc59601536"/>
      <w:bookmarkStart w:id="740" w:name="_Toc59601592"/>
      <w:bookmarkStart w:id="741" w:name="_Toc59601903"/>
      <w:bookmarkStart w:id="742" w:name="_Toc59602039"/>
      <w:bookmarkStart w:id="743" w:name="_Toc73468745"/>
      <w:r>
        <w:rPr>
          <w:rFonts w:ascii="Times New Roman" w:hAnsi="Times New Roman" w:cs="Times New Roman"/>
          <w:b/>
          <w:bCs/>
          <w:color w:val="auto"/>
        </w:rPr>
        <w:lastRenderedPageBreak/>
        <w:t>Sequence diagram</w:t>
      </w:r>
      <w:bookmarkEnd w:id="733"/>
      <w:bookmarkEnd w:id="734"/>
      <w:bookmarkEnd w:id="735"/>
      <w:bookmarkEnd w:id="736"/>
      <w:bookmarkEnd w:id="737"/>
      <w:bookmarkEnd w:id="738"/>
      <w:bookmarkEnd w:id="739"/>
      <w:bookmarkEnd w:id="740"/>
      <w:bookmarkEnd w:id="741"/>
      <w:bookmarkEnd w:id="742"/>
      <w:bookmarkEnd w:id="743"/>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44" w:name="_Toc59369581"/>
      <w:bookmarkStart w:id="745" w:name="_Toc59369747"/>
      <w:bookmarkStart w:id="746" w:name="_Toc59448296"/>
      <w:bookmarkStart w:id="747" w:name="_Toc59601653"/>
      <w:bookmarkStart w:id="748" w:name="_Toc59601728"/>
      <w:bookmarkStart w:id="749"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44"/>
      <w:bookmarkEnd w:id="745"/>
      <w:bookmarkEnd w:id="746"/>
      <w:bookmarkEnd w:id="747"/>
      <w:bookmarkEnd w:id="748"/>
      <w:bookmarkEnd w:id="749"/>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0" w:name="_Toc59369587"/>
      <w:bookmarkStart w:id="751" w:name="_Toc59369753"/>
      <w:bookmarkStart w:id="752" w:name="_Toc59448302"/>
      <w:bookmarkStart w:id="753" w:name="_Toc59601654"/>
      <w:bookmarkStart w:id="754" w:name="_Toc59601729"/>
      <w:bookmarkStart w:id="755" w:name="_Toc59602120"/>
      <w:r>
        <w:rPr>
          <w:rFonts w:ascii="Times New Roman" w:hAnsi="Times New Roman" w:cs="Times New Roman"/>
          <w:b/>
          <w:bCs/>
          <w:color w:val="auto"/>
          <w:sz w:val="26"/>
          <w:szCs w:val="26"/>
        </w:rPr>
        <w:lastRenderedPageBreak/>
        <w:t>Figure 3.11:</w:t>
      </w:r>
      <w:r>
        <w:rPr>
          <w:rFonts w:ascii="Times New Roman" w:hAnsi="Times New Roman" w:cs="Times New Roman"/>
          <w:color w:val="auto"/>
          <w:sz w:val="26"/>
          <w:szCs w:val="26"/>
        </w:rPr>
        <w:t xml:space="preserve"> Sequence diagram of browsing management </w:t>
      </w:r>
      <w:bookmarkEnd w:id="750"/>
      <w:bookmarkEnd w:id="751"/>
      <w:bookmarkEnd w:id="752"/>
      <w:bookmarkEnd w:id="753"/>
      <w:bookmarkEnd w:id="754"/>
      <w:bookmarkEnd w:id="755"/>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6" w:name="_Toc59369582"/>
      <w:bookmarkStart w:id="757" w:name="_Toc59369748"/>
      <w:bookmarkStart w:id="758" w:name="_Toc59448297"/>
      <w:bookmarkStart w:id="759" w:name="_Toc59601655"/>
      <w:bookmarkStart w:id="760" w:name="_Toc59601730"/>
      <w:bookmarkStart w:id="761"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56"/>
      <w:bookmarkEnd w:id="757"/>
      <w:bookmarkEnd w:id="758"/>
      <w:bookmarkEnd w:id="759"/>
      <w:bookmarkEnd w:id="760"/>
      <w:bookmarkEnd w:id="761"/>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62" w:name="_Toc59369583"/>
      <w:bookmarkStart w:id="763" w:name="_Toc59369749"/>
      <w:bookmarkStart w:id="764" w:name="_Toc59448298"/>
      <w:bookmarkStart w:id="765" w:name="_Toc59601656"/>
      <w:bookmarkStart w:id="766" w:name="_Toc59601731"/>
      <w:bookmarkStart w:id="767"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62"/>
      <w:bookmarkEnd w:id="763"/>
      <w:bookmarkEnd w:id="764"/>
      <w:bookmarkEnd w:id="765"/>
      <w:bookmarkEnd w:id="766"/>
      <w:bookmarkEnd w:id="767"/>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768" w:name="_Toc59369584"/>
      <w:bookmarkStart w:id="769" w:name="_Toc59369750"/>
      <w:bookmarkStart w:id="770" w:name="_Toc59448299"/>
      <w:bookmarkStart w:id="771" w:name="_Toc59601657"/>
      <w:bookmarkStart w:id="772" w:name="_Toc59601732"/>
      <w:bookmarkStart w:id="773"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768"/>
      <w:bookmarkEnd w:id="769"/>
      <w:bookmarkEnd w:id="770"/>
      <w:bookmarkEnd w:id="771"/>
      <w:bookmarkEnd w:id="772"/>
      <w:bookmarkEnd w:id="773"/>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4" w:name="_Toc59369585"/>
      <w:bookmarkStart w:id="775" w:name="_Toc59369751"/>
      <w:bookmarkStart w:id="776" w:name="_Toc59448300"/>
      <w:bookmarkStart w:id="777" w:name="_Toc59601658"/>
      <w:bookmarkStart w:id="778" w:name="_Toc59601733"/>
      <w:bookmarkStart w:id="779"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774"/>
      <w:bookmarkEnd w:id="775"/>
      <w:bookmarkEnd w:id="776"/>
      <w:bookmarkEnd w:id="777"/>
      <w:bookmarkEnd w:id="778"/>
      <w:bookmarkEnd w:id="779"/>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0" w:name="_Toc59369586"/>
      <w:bookmarkStart w:id="781" w:name="_Toc59369752"/>
      <w:bookmarkStart w:id="782" w:name="_Toc59448301"/>
      <w:bookmarkStart w:id="783" w:name="_Toc59601659"/>
      <w:bookmarkStart w:id="784" w:name="_Toc59601734"/>
      <w:bookmarkStart w:id="785"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780"/>
      <w:bookmarkEnd w:id="781"/>
      <w:bookmarkEnd w:id="782"/>
      <w:bookmarkEnd w:id="783"/>
      <w:bookmarkEnd w:id="784"/>
      <w:bookmarkEnd w:id="785"/>
    </w:p>
    <w:p w14:paraId="173CB473" w14:textId="77777777" w:rsidR="001E5D05" w:rsidRDefault="001E5D05" w:rsidP="00FB3400">
      <w:pPr>
        <w:pStyle w:val="Heading2"/>
        <w:numPr>
          <w:ilvl w:val="1"/>
          <w:numId w:val="42"/>
        </w:numPr>
        <w:spacing w:line="360" w:lineRule="auto"/>
        <w:ind w:left="540" w:hanging="540"/>
        <w:rPr>
          <w:rFonts w:ascii="Times New Roman" w:hAnsi="Times New Roman" w:cs="Times New Roman"/>
          <w:b/>
          <w:bCs/>
          <w:color w:val="auto"/>
        </w:rPr>
      </w:pPr>
      <w:bookmarkStart w:id="786" w:name="_Toc59318714"/>
      <w:bookmarkStart w:id="787" w:name="_Toc59318968"/>
      <w:bookmarkStart w:id="788" w:name="_Toc59319257"/>
      <w:bookmarkStart w:id="789" w:name="_Toc59319585"/>
      <w:bookmarkStart w:id="790" w:name="_Toc59320426"/>
      <w:bookmarkStart w:id="791" w:name="_Toc59448121"/>
      <w:bookmarkStart w:id="792" w:name="_Toc59601537"/>
      <w:bookmarkStart w:id="793" w:name="_Toc59601593"/>
      <w:bookmarkStart w:id="794" w:name="_Toc59601904"/>
      <w:bookmarkStart w:id="795" w:name="_Toc59602040"/>
      <w:bookmarkStart w:id="796" w:name="_Toc73468746"/>
      <w:r>
        <w:rPr>
          <w:rFonts w:ascii="Times New Roman" w:hAnsi="Times New Roman" w:cs="Times New Roman"/>
          <w:b/>
          <w:bCs/>
          <w:color w:val="auto"/>
        </w:rPr>
        <w:lastRenderedPageBreak/>
        <w:t>Database design</w:t>
      </w:r>
      <w:bookmarkEnd w:id="786"/>
      <w:bookmarkEnd w:id="787"/>
      <w:bookmarkEnd w:id="788"/>
      <w:bookmarkEnd w:id="789"/>
      <w:bookmarkEnd w:id="790"/>
      <w:bookmarkEnd w:id="791"/>
      <w:bookmarkEnd w:id="792"/>
      <w:bookmarkEnd w:id="793"/>
      <w:bookmarkEnd w:id="794"/>
      <w:bookmarkEnd w:id="795"/>
      <w:bookmarkEnd w:id="796"/>
    </w:p>
    <w:p w14:paraId="0EE36DA2" w14:textId="5A37FFC4" w:rsidR="001E5D05" w:rsidRDefault="001E5D05" w:rsidP="00FB3400">
      <w:pPr>
        <w:pStyle w:val="Heading3"/>
        <w:numPr>
          <w:ilvl w:val="2"/>
          <w:numId w:val="43"/>
        </w:numPr>
        <w:spacing w:line="360" w:lineRule="auto"/>
        <w:ind w:left="990" w:firstLine="270"/>
        <w:rPr>
          <w:rFonts w:ascii="Times New Roman" w:hAnsi="Times New Roman" w:cs="Times New Roman"/>
          <w:color w:val="auto"/>
          <w:sz w:val="26"/>
          <w:szCs w:val="26"/>
        </w:rPr>
      </w:pPr>
      <w:bookmarkStart w:id="797" w:name="_Toc59318715"/>
      <w:bookmarkStart w:id="798" w:name="_Toc59318969"/>
      <w:bookmarkStart w:id="799" w:name="_Toc59319258"/>
      <w:bookmarkStart w:id="800" w:name="_Toc59319586"/>
      <w:bookmarkStart w:id="801" w:name="_Toc59320427"/>
      <w:bookmarkStart w:id="802" w:name="_Toc59448122"/>
      <w:bookmarkStart w:id="803" w:name="_Toc59601538"/>
      <w:bookmarkStart w:id="804" w:name="_Toc59601594"/>
      <w:bookmarkStart w:id="805" w:name="_Toc59601905"/>
      <w:bookmarkStart w:id="806" w:name="_Toc59602041"/>
      <w:bookmarkStart w:id="807" w:name="_Toc73468747"/>
      <w:r>
        <w:rPr>
          <w:rFonts w:ascii="Times New Roman" w:hAnsi="Times New Roman" w:cs="Times New Roman"/>
          <w:color w:val="auto"/>
          <w:sz w:val="26"/>
          <w:szCs w:val="26"/>
        </w:rPr>
        <w:t>Entity association model</w:t>
      </w:r>
      <w:bookmarkEnd w:id="797"/>
      <w:bookmarkEnd w:id="798"/>
      <w:bookmarkEnd w:id="799"/>
      <w:bookmarkEnd w:id="800"/>
      <w:bookmarkEnd w:id="801"/>
      <w:bookmarkEnd w:id="802"/>
      <w:bookmarkEnd w:id="803"/>
      <w:bookmarkEnd w:id="804"/>
      <w:bookmarkEnd w:id="805"/>
      <w:bookmarkEnd w:id="806"/>
      <w:bookmarkEnd w:id="807"/>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08" w:name="_Toc59343658"/>
      <w:bookmarkStart w:id="809" w:name="_Toc59369588"/>
      <w:bookmarkStart w:id="810" w:name="_Toc59369754"/>
      <w:bookmarkStart w:id="811" w:name="_Toc59448303"/>
      <w:bookmarkStart w:id="812" w:name="_Toc59601660"/>
      <w:bookmarkStart w:id="813" w:name="_Toc59601735"/>
      <w:bookmarkStart w:id="814"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08"/>
      <w:bookmarkEnd w:id="809"/>
      <w:bookmarkEnd w:id="810"/>
      <w:bookmarkEnd w:id="811"/>
      <w:bookmarkEnd w:id="812"/>
      <w:bookmarkEnd w:id="813"/>
      <w:bookmarkEnd w:id="814"/>
    </w:p>
    <w:p w14:paraId="6D29EB3E" w14:textId="26A6C826" w:rsidR="001E5D05" w:rsidRDefault="001E5D05" w:rsidP="00FB3400">
      <w:pPr>
        <w:pStyle w:val="Heading3"/>
        <w:numPr>
          <w:ilvl w:val="2"/>
          <w:numId w:val="44"/>
        </w:numPr>
        <w:spacing w:line="360" w:lineRule="auto"/>
        <w:ind w:left="1080"/>
        <w:rPr>
          <w:rFonts w:ascii="Times New Roman" w:hAnsi="Times New Roman" w:cs="Times New Roman"/>
          <w:color w:val="auto"/>
          <w:sz w:val="26"/>
          <w:szCs w:val="26"/>
        </w:rPr>
      </w:pPr>
      <w:bookmarkStart w:id="815" w:name="_Toc59318716"/>
      <w:bookmarkStart w:id="816" w:name="_Toc59318970"/>
      <w:bookmarkStart w:id="817" w:name="_Toc59319259"/>
      <w:bookmarkStart w:id="818" w:name="_Toc59319587"/>
      <w:bookmarkStart w:id="819" w:name="_Toc59320428"/>
      <w:bookmarkStart w:id="820" w:name="_Toc59448123"/>
      <w:bookmarkStart w:id="821" w:name="_Toc59601539"/>
      <w:bookmarkStart w:id="822" w:name="_Toc59601595"/>
      <w:bookmarkStart w:id="823" w:name="_Toc59601906"/>
      <w:bookmarkStart w:id="824" w:name="_Toc59602042"/>
      <w:bookmarkStart w:id="825" w:name="_Toc73468748"/>
      <w:r>
        <w:rPr>
          <w:rFonts w:ascii="Times New Roman" w:hAnsi="Times New Roman" w:cs="Times New Roman"/>
          <w:color w:val="auto"/>
          <w:sz w:val="26"/>
          <w:szCs w:val="26"/>
        </w:rPr>
        <w:t>A relational model of tables in a database</w:t>
      </w:r>
      <w:bookmarkEnd w:id="815"/>
      <w:bookmarkEnd w:id="816"/>
      <w:bookmarkEnd w:id="817"/>
      <w:bookmarkEnd w:id="818"/>
      <w:bookmarkEnd w:id="819"/>
      <w:bookmarkEnd w:id="820"/>
      <w:bookmarkEnd w:id="821"/>
      <w:bookmarkEnd w:id="822"/>
      <w:bookmarkEnd w:id="823"/>
      <w:bookmarkEnd w:id="824"/>
      <w:bookmarkEnd w:id="825"/>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26" w:name="_Toc59343659"/>
      <w:bookmarkStart w:id="827" w:name="_Toc59369589"/>
      <w:bookmarkStart w:id="828" w:name="_Toc59369755"/>
      <w:bookmarkStart w:id="829" w:name="_Toc59448304"/>
      <w:bookmarkStart w:id="830" w:name="_Toc59601661"/>
      <w:bookmarkStart w:id="831" w:name="_Toc59601736"/>
      <w:bookmarkStart w:id="832"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26"/>
      <w:bookmarkEnd w:id="827"/>
      <w:bookmarkEnd w:id="828"/>
      <w:bookmarkEnd w:id="829"/>
      <w:bookmarkEnd w:id="830"/>
      <w:bookmarkEnd w:id="831"/>
      <w:bookmarkEnd w:id="832"/>
    </w:p>
    <w:p w14:paraId="3ABDC353" w14:textId="50CBC520" w:rsidR="001E5D05" w:rsidRDefault="001E5D05" w:rsidP="00FB3400">
      <w:pPr>
        <w:pStyle w:val="Heading2"/>
        <w:numPr>
          <w:ilvl w:val="1"/>
          <w:numId w:val="45"/>
        </w:numPr>
        <w:spacing w:line="360" w:lineRule="auto"/>
        <w:rPr>
          <w:rFonts w:ascii="Times New Roman" w:hAnsi="Times New Roman" w:cs="Times New Roman"/>
          <w:b/>
          <w:bCs/>
          <w:color w:val="auto"/>
        </w:rPr>
      </w:pPr>
      <w:bookmarkStart w:id="833" w:name="_Toc59318717"/>
      <w:bookmarkStart w:id="834" w:name="_Toc59318971"/>
      <w:bookmarkStart w:id="835" w:name="_Toc59319260"/>
      <w:bookmarkStart w:id="836" w:name="_Toc59319588"/>
      <w:bookmarkStart w:id="837" w:name="_Toc59320429"/>
      <w:bookmarkStart w:id="838" w:name="_Toc59448124"/>
      <w:bookmarkStart w:id="839" w:name="_Toc59601540"/>
      <w:bookmarkStart w:id="840" w:name="_Toc59601596"/>
      <w:bookmarkStart w:id="841" w:name="_Toc59601907"/>
      <w:bookmarkStart w:id="842" w:name="_Toc59602043"/>
      <w:bookmarkStart w:id="843" w:name="_Toc73468749"/>
      <w:r>
        <w:rPr>
          <w:rFonts w:ascii="Times New Roman" w:hAnsi="Times New Roman" w:cs="Times New Roman"/>
          <w:b/>
          <w:bCs/>
          <w:color w:val="auto"/>
        </w:rPr>
        <w:lastRenderedPageBreak/>
        <w:t xml:space="preserve">Design the </w:t>
      </w:r>
      <w:bookmarkEnd w:id="833"/>
      <w:bookmarkEnd w:id="834"/>
      <w:bookmarkEnd w:id="835"/>
      <w:bookmarkEnd w:id="836"/>
      <w:bookmarkEnd w:id="837"/>
      <w:bookmarkEnd w:id="838"/>
      <w:bookmarkEnd w:id="839"/>
      <w:bookmarkEnd w:id="840"/>
      <w:bookmarkEnd w:id="841"/>
      <w:bookmarkEnd w:id="842"/>
      <w:bookmarkEnd w:id="843"/>
      <w:r w:rsidR="00D0717B">
        <w:rPr>
          <w:rFonts w:ascii="Times New Roman" w:hAnsi="Times New Roman" w:cs="Times New Roman"/>
          <w:b/>
          <w:bCs/>
          <w:color w:val="auto"/>
        </w:rPr>
        <w:t>theme.</w:t>
      </w:r>
    </w:p>
    <w:p w14:paraId="1CFB0FE9" w14:textId="77777777" w:rsidR="001E5D05" w:rsidRDefault="001E5D05" w:rsidP="00FB3400">
      <w:pPr>
        <w:pStyle w:val="Heading3"/>
        <w:numPr>
          <w:ilvl w:val="2"/>
          <w:numId w:val="46"/>
        </w:numPr>
        <w:spacing w:line="360" w:lineRule="auto"/>
        <w:ind w:left="1080"/>
        <w:rPr>
          <w:rFonts w:ascii="Times New Roman" w:hAnsi="Times New Roman" w:cs="Times New Roman"/>
          <w:color w:val="auto"/>
          <w:sz w:val="26"/>
          <w:szCs w:val="26"/>
        </w:rPr>
      </w:pPr>
      <w:bookmarkStart w:id="844" w:name="_Toc59318718"/>
      <w:bookmarkStart w:id="845" w:name="_Toc59318972"/>
      <w:bookmarkStart w:id="846" w:name="_Toc59319261"/>
      <w:bookmarkStart w:id="847" w:name="_Toc59319589"/>
      <w:bookmarkStart w:id="848" w:name="_Toc59320430"/>
      <w:bookmarkStart w:id="849" w:name="_Toc59448125"/>
      <w:bookmarkStart w:id="850" w:name="_Toc59601541"/>
      <w:bookmarkStart w:id="851" w:name="_Toc59601597"/>
      <w:bookmarkStart w:id="852" w:name="_Toc59601908"/>
      <w:bookmarkStart w:id="853" w:name="_Toc59602044"/>
      <w:bookmarkStart w:id="854" w:name="_Toc73468750"/>
      <w:r>
        <w:rPr>
          <w:rFonts w:ascii="Times New Roman" w:hAnsi="Times New Roman" w:cs="Times New Roman"/>
          <w:color w:val="auto"/>
          <w:sz w:val="26"/>
          <w:szCs w:val="26"/>
        </w:rPr>
        <w:t>User interface</w:t>
      </w:r>
      <w:bookmarkEnd w:id="844"/>
      <w:bookmarkEnd w:id="845"/>
      <w:bookmarkEnd w:id="846"/>
      <w:bookmarkEnd w:id="847"/>
      <w:bookmarkEnd w:id="848"/>
      <w:bookmarkEnd w:id="849"/>
      <w:bookmarkEnd w:id="850"/>
      <w:bookmarkEnd w:id="851"/>
      <w:bookmarkEnd w:id="852"/>
      <w:bookmarkEnd w:id="853"/>
      <w:bookmarkEnd w:id="854"/>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5" w:name="_Toc59343660"/>
      <w:bookmarkStart w:id="856" w:name="_Toc59369590"/>
      <w:bookmarkStart w:id="857" w:name="_Toc59369756"/>
      <w:bookmarkStart w:id="858" w:name="_Toc59448305"/>
      <w:bookmarkStart w:id="859" w:name="_Toc59601662"/>
      <w:bookmarkStart w:id="860" w:name="_Toc59601737"/>
      <w:bookmarkStart w:id="861"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55"/>
      <w:bookmarkEnd w:id="856"/>
      <w:bookmarkEnd w:id="857"/>
      <w:bookmarkEnd w:id="858"/>
      <w:bookmarkEnd w:id="859"/>
      <w:bookmarkEnd w:id="860"/>
      <w:bookmarkEnd w:id="861"/>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2" w:name="_Toc59343661"/>
      <w:bookmarkStart w:id="863" w:name="_Toc59369591"/>
      <w:bookmarkStart w:id="864" w:name="_Toc59369757"/>
      <w:bookmarkStart w:id="865" w:name="_Toc59448306"/>
      <w:bookmarkStart w:id="866" w:name="_Toc59601663"/>
      <w:bookmarkStart w:id="867" w:name="_Toc59601738"/>
      <w:bookmarkStart w:id="868"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62"/>
      <w:bookmarkEnd w:id="863"/>
      <w:bookmarkEnd w:id="864"/>
      <w:bookmarkEnd w:id="865"/>
      <w:bookmarkEnd w:id="866"/>
      <w:bookmarkEnd w:id="867"/>
      <w:bookmarkEnd w:id="868"/>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9" w:name="_Toc59343662"/>
      <w:bookmarkStart w:id="870" w:name="_Toc59369592"/>
      <w:bookmarkStart w:id="871" w:name="_Toc59369758"/>
      <w:bookmarkStart w:id="872" w:name="_Toc59448307"/>
      <w:bookmarkStart w:id="873" w:name="_Toc59601664"/>
      <w:bookmarkStart w:id="874" w:name="_Toc59601739"/>
      <w:bookmarkStart w:id="875"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69"/>
      <w:bookmarkEnd w:id="870"/>
      <w:bookmarkEnd w:id="871"/>
      <w:bookmarkEnd w:id="872"/>
      <w:bookmarkEnd w:id="873"/>
      <w:bookmarkEnd w:id="874"/>
      <w:bookmarkEnd w:id="875"/>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76" w:name="_Toc59343664"/>
      <w:bookmarkStart w:id="877" w:name="_Toc59369594"/>
      <w:bookmarkStart w:id="878" w:name="_Toc59369760"/>
      <w:bookmarkStart w:id="879" w:name="_Toc59448309"/>
      <w:bookmarkStart w:id="880" w:name="_Toc59601665"/>
      <w:bookmarkStart w:id="881" w:name="_Toc59601740"/>
      <w:bookmarkStart w:id="882"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876"/>
      <w:bookmarkEnd w:id="877"/>
      <w:bookmarkEnd w:id="878"/>
      <w:bookmarkEnd w:id="879"/>
      <w:bookmarkEnd w:id="880"/>
      <w:bookmarkEnd w:id="881"/>
      <w:bookmarkEnd w:id="882"/>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3" w:name="_Toc59343670"/>
      <w:bookmarkStart w:id="884" w:name="_Toc59369600"/>
      <w:bookmarkStart w:id="885" w:name="_Toc59369766"/>
      <w:bookmarkStart w:id="886" w:name="_Toc59448315"/>
      <w:bookmarkStart w:id="887" w:name="_Toc59601666"/>
      <w:bookmarkStart w:id="888" w:name="_Toc59601741"/>
      <w:bookmarkStart w:id="889"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883"/>
      <w:bookmarkEnd w:id="884"/>
      <w:bookmarkEnd w:id="885"/>
      <w:bookmarkEnd w:id="886"/>
      <w:bookmarkEnd w:id="887"/>
      <w:bookmarkEnd w:id="888"/>
      <w:bookmarkEnd w:id="889"/>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890" w:name="_Toc59343672"/>
      <w:bookmarkStart w:id="891" w:name="_Toc59369602"/>
      <w:bookmarkStart w:id="892" w:name="_Toc59369768"/>
      <w:bookmarkStart w:id="893" w:name="_Toc59448317"/>
      <w:bookmarkStart w:id="894" w:name="_Toc59601667"/>
      <w:bookmarkStart w:id="895" w:name="_Toc59601742"/>
      <w:bookmarkStart w:id="896"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890"/>
      <w:bookmarkEnd w:id="891"/>
      <w:bookmarkEnd w:id="892"/>
      <w:bookmarkEnd w:id="893"/>
      <w:bookmarkEnd w:id="894"/>
      <w:bookmarkEnd w:id="895"/>
      <w:bookmarkEnd w:id="896"/>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7" w:name="_Toc59601668"/>
      <w:bookmarkStart w:id="898" w:name="_Toc59601743"/>
      <w:bookmarkStart w:id="899" w:name="_Toc59602134"/>
      <w:bookmarkStart w:id="900" w:name="_Toc59343674"/>
      <w:bookmarkStart w:id="901" w:name="_Toc59369604"/>
      <w:bookmarkStart w:id="902" w:name="_Toc59369770"/>
      <w:bookmarkStart w:id="903"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897"/>
      <w:bookmarkEnd w:id="898"/>
      <w:bookmarkEnd w:id="899"/>
      <w:bookmarkEnd w:id="900"/>
      <w:bookmarkEnd w:id="901"/>
      <w:bookmarkEnd w:id="902"/>
      <w:bookmarkEnd w:id="903"/>
    </w:p>
    <w:p w14:paraId="5D040145" w14:textId="77777777" w:rsidR="001E5D05" w:rsidRDefault="001E5D05" w:rsidP="00FB3400">
      <w:pPr>
        <w:pStyle w:val="Heading3"/>
        <w:numPr>
          <w:ilvl w:val="0"/>
          <w:numId w:val="47"/>
        </w:numPr>
        <w:spacing w:line="360" w:lineRule="auto"/>
        <w:ind w:left="432" w:hanging="720"/>
        <w:rPr>
          <w:rFonts w:ascii="Times New Roman" w:hAnsi="Times New Roman" w:cs="Times New Roman"/>
          <w:color w:val="auto"/>
          <w:sz w:val="26"/>
          <w:szCs w:val="26"/>
        </w:rPr>
      </w:pPr>
      <w:bookmarkStart w:id="904" w:name="_Toc59318719"/>
      <w:bookmarkStart w:id="905" w:name="_Toc59318973"/>
      <w:bookmarkStart w:id="906" w:name="_Toc59319262"/>
      <w:bookmarkStart w:id="907" w:name="_Toc59319590"/>
      <w:bookmarkStart w:id="908" w:name="_Toc59320431"/>
      <w:bookmarkStart w:id="909" w:name="_Toc59448126"/>
      <w:bookmarkStart w:id="910" w:name="_Toc59601542"/>
      <w:bookmarkStart w:id="911" w:name="_Toc59601598"/>
      <w:bookmarkStart w:id="912" w:name="_Toc59601909"/>
      <w:bookmarkStart w:id="913" w:name="_Toc59602045"/>
      <w:bookmarkStart w:id="914" w:name="_Toc73468751"/>
      <w:r>
        <w:rPr>
          <w:rFonts w:ascii="Times New Roman" w:hAnsi="Times New Roman" w:cs="Times New Roman"/>
          <w:color w:val="auto"/>
          <w:sz w:val="26"/>
          <w:szCs w:val="26"/>
        </w:rPr>
        <w:t>Admin, and staff interface</w:t>
      </w:r>
      <w:bookmarkEnd w:id="904"/>
      <w:bookmarkEnd w:id="905"/>
      <w:bookmarkEnd w:id="906"/>
      <w:bookmarkEnd w:id="907"/>
      <w:bookmarkEnd w:id="908"/>
      <w:bookmarkEnd w:id="909"/>
      <w:bookmarkEnd w:id="910"/>
      <w:bookmarkEnd w:id="911"/>
      <w:bookmarkEnd w:id="912"/>
      <w:bookmarkEnd w:id="913"/>
      <w:bookmarkEnd w:id="914"/>
    </w:p>
    <w:p w14:paraId="7DB19432" w14:textId="77777777" w:rsidR="001E5D05" w:rsidRDefault="001E5D05" w:rsidP="00FB3400">
      <w:pPr>
        <w:pStyle w:val="ListParagraph"/>
        <w:numPr>
          <w:ilvl w:val="0"/>
          <w:numId w:val="48"/>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15" w:name="_Toc59343665"/>
      <w:bookmarkStart w:id="916" w:name="_Toc59369595"/>
      <w:bookmarkStart w:id="917" w:name="_Toc59369761"/>
      <w:bookmarkStart w:id="918" w:name="_Toc59448310"/>
      <w:bookmarkStart w:id="919" w:name="_Toc59601669"/>
      <w:bookmarkStart w:id="920" w:name="_Toc59601744"/>
      <w:bookmarkStart w:id="921"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915"/>
      <w:bookmarkEnd w:id="916"/>
      <w:bookmarkEnd w:id="917"/>
      <w:bookmarkEnd w:id="918"/>
      <w:bookmarkEnd w:id="919"/>
      <w:bookmarkEnd w:id="920"/>
      <w:bookmarkEnd w:id="921"/>
    </w:p>
    <w:p w14:paraId="6D5237E8" w14:textId="77777777" w:rsidR="00CD1DF4" w:rsidRDefault="00CD1DF4" w:rsidP="00CD1DF4"/>
    <w:p w14:paraId="360BCCD4" w14:textId="163F7683" w:rsidR="001E5D05" w:rsidRDefault="001E5D05" w:rsidP="00FB3400">
      <w:pPr>
        <w:pStyle w:val="ListParagraph"/>
        <w:numPr>
          <w:ilvl w:val="0"/>
          <w:numId w:val="49"/>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22" w:name="_Toc59343667"/>
      <w:bookmarkStart w:id="923" w:name="_Toc59369597"/>
      <w:bookmarkStart w:id="924" w:name="_Toc59369763"/>
      <w:bookmarkStart w:id="925" w:name="_Toc59448312"/>
      <w:bookmarkStart w:id="926" w:name="_Toc59601670"/>
      <w:bookmarkStart w:id="927" w:name="_Toc59601745"/>
      <w:bookmarkStart w:id="928"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22"/>
      <w:bookmarkEnd w:id="923"/>
      <w:bookmarkEnd w:id="924"/>
      <w:bookmarkEnd w:id="925"/>
      <w:bookmarkEnd w:id="926"/>
      <w:bookmarkEnd w:id="927"/>
      <w:bookmarkEnd w:id="928"/>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29"/>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29" w:name="_Toc73468752"/>
      <w:r>
        <w:rPr>
          <w:rFonts w:ascii="Times New Roman" w:hAnsi="Times New Roman" w:cs="Times New Roman"/>
          <w:b/>
          <w:bCs/>
          <w:color w:val="auto"/>
        </w:rPr>
        <w:lastRenderedPageBreak/>
        <w:t>CHAPTER 4 PRODUCT INSTALLATION</w:t>
      </w:r>
      <w:bookmarkEnd w:id="929"/>
    </w:p>
    <w:p w14:paraId="14918A40" w14:textId="77777777" w:rsidR="001E5D05" w:rsidRDefault="001E5D05" w:rsidP="00FB3400">
      <w:pPr>
        <w:pStyle w:val="Heading2"/>
        <w:numPr>
          <w:ilvl w:val="1"/>
          <w:numId w:val="50"/>
        </w:numPr>
        <w:spacing w:line="360" w:lineRule="auto"/>
        <w:ind w:left="540" w:hanging="540"/>
        <w:rPr>
          <w:rFonts w:ascii="Times New Roman" w:hAnsi="Times New Roman" w:cs="Times New Roman"/>
          <w:b/>
          <w:bCs/>
          <w:color w:val="auto"/>
        </w:rPr>
      </w:pPr>
      <w:bookmarkStart w:id="930" w:name="_Toc59318722"/>
      <w:bookmarkStart w:id="931" w:name="_Toc59318976"/>
      <w:bookmarkStart w:id="932" w:name="_Toc59319265"/>
      <w:bookmarkStart w:id="933" w:name="_Toc59319593"/>
      <w:bookmarkStart w:id="934" w:name="_Toc59320434"/>
      <w:bookmarkStart w:id="935" w:name="_Toc59448129"/>
      <w:bookmarkStart w:id="936" w:name="_Toc59601544"/>
      <w:bookmarkStart w:id="937" w:name="_Toc59601600"/>
      <w:bookmarkStart w:id="938" w:name="_Toc59601911"/>
      <w:bookmarkStart w:id="939" w:name="_Toc59602047"/>
      <w:bookmarkStart w:id="940" w:name="_Toc73468753"/>
      <w:r>
        <w:rPr>
          <w:rFonts w:ascii="Times New Roman" w:hAnsi="Times New Roman" w:cs="Times New Roman"/>
          <w:b/>
          <w:bCs/>
          <w:color w:val="auto"/>
        </w:rPr>
        <w:t>Font end</w:t>
      </w:r>
      <w:bookmarkEnd w:id="930"/>
      <w:bookmarkEnd w:id="931"/>
      <w:bookmarkEnd w:id="932"/>
      <w:bookmarkEnd w:id="933"/>
      <w:bookmarkEnd w:id="934"/>
      <w:bookmarkEnd w:id="935"/>
      <w:bookmarkEnd w:id="936"/>
      <w:bookmarkEnd w:id="937"/>
      <w:bookmarkEnd w:id="938"/>
      <w:bookmarkEnd w:id="939"/>
      <w:bookmarkEnd w:id="940"/>
    </w:p>
    <w:p w14:paraId="2E717D5C" w14:textId="759482EC" w:rsidR="001E5D05" w:rsidRPr="00AA3F06" w:rsidRDefault="001E5D05" w:rsidP="00FB3400">
      <w:pPr>
        <w:pStyle w:val="Heading3"/>
        <w:numPr>
          <w:ilvl w:val="2"/>
          <w:numId w:val="51"/>
        </w:numPr>
        <w:tabs>
          <w:tab w:val="num" w:pos="2160"/>
        </w:tabs>
        <w:spacing w:line="360" w:lineRule="auto"/>
        <w:ind w:left="1080"/>
        <w:rPr>
          <w:rFonts w:ascii="Times New Roman" w:hAnsi="Times New Roman" w:cs="Times New Roman"/>
          <w:color w:val="auto"/>
          <w:sz w:val="26"/>
          <w:szCs w:val="26"/>
        </w:rPr>
      </w:pPr>
      <w:bookmarkStart w:id="941" w:name="_Toc59318725"/>
      <w:bookmarkStart w:id="942" w:name="_Toc59318979"/>
      <w:bookmarkStart w:id="943" w:name="_Toc59319268"/>
      <w:bookmarkStart w:id="944" w:name="_Toc59319596"/>
      <w:bookmarkStart w:id="945" w:name="_Toc59320437"/>
      <w:bookmarkStart w:id="946" w:name="_Toc59448132"/>
      <w:bookmarkStart w:id="947" w:name="_Toc59601545"/>
      <w:bookmarkStart w:id="948" w:name="_Toc59601601"/>
      <w:bookmarkStart w:id="949" w:name="_Toc59601912"/>
      <w:bookmarkStart w:id="950" w:name="_Toc59602048"/>
      <w:bookmarkStart w:id="951" w:name="_Toc73468754"/>
      <w:r w:rsidRPr="00AA3F06">
        <w:rPr>
          <w:rFonts w:ascii="Times New Roman" w:hAnsi="Times New Roman" w:cs="Times New Roman"/>
          <w:color w:val="auto"/>
          <w:sz w:val="26"/>
          <w:szCs w:val="26"/>
        </w:rPr>
        <w:t>Application structure</w:t>
      </w:r>
      <w:bookmarkEnd w:id="941"/>
      <w:bookmarkEnd w:id="942"/>
      <w:bookmarkEnd w:id="943"/>
      <w:bookmarkEnd w:id="944"/>
      <w:bookmarkEnd w:id="945"/>
      <w:bookmarkEnd w:id="946"/>
      <w:bookmarkEnd w:id="947"/>
      <w:bookmarkEnd w:id="948"/>
      <w:bookmarkEnd w:id="949"/>
      <w:bookmarkEnd w:id="950"/>
      <w:bookmarkEnd w:id="951"/>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sconfig.app.json</w:t>
      </w:r>
      <w:proofErr w:type="spell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angular.json</w:t>
      </w:r>
      <w:proofErr w:type="spell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w:t>
      </w:r>
      <w:proofErr w:type="spellStart"/>
      <w:r>
        <w:rPr>
          <w:rStyle w:val="Strong"/>
          <w:sz w:val="26"/>
          <w:szCs w:val="26"/>
          <w:shd w:val="clear" w:color="auto" w:fill="FFFFFF"/>
        </w:rPr>
        <w:t>gitignore</w:t>
      </w:r>
      <w:proofErr w:type="spell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0"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lastRenderedPageBreak/>
        <w:t>package.json</w:t>
      </w:r>
      <w:proofErr w:type="spell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tsconfig.json</w:t>
      </w:r>
      <w:proofErr w:type="spell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FB3400">
      <w:pPr>
        <w:pStyle w:val="Heading3"/>
        <w:numPr>
          <w:ilvl w:val="0"/>
          <w:numId w:val="53"/>
        </w:numPr>
        <w:tabs>
          <w:tab w:val="num" w:pos="720"/>
        </w:tabs>
        <w:spacing w:line="360" w:lineRule="auto"/>
        <w:ind w:left="1080" w:hanging="720"/>
        <w:rPr>
          <w:rFonts w:ascii="Times New Roman" w:hAnsi="Times New Roman" w:cs="Times New Roman"/>
          <w:color w:val="auto"/>
          <w:sz w:val="26"/>
          <w:szCs w:val="26"/>
        </w:rPr>
      </w:pPr>
      <w:bookmarkStart w:id="952" w:name="_Toc59601546"/>
      <w:bookmarkStart w:id="953" w:name="_Toc59601602"/>
      <w:bookmarkStart w:id="954" w:name="_Toc59601913"/>
      <w:bookmarkStart w:id="955" w:name="_Toc59602049"/>
      <w:bookmarkStart w:id="956" w:name="_Toc73468755"/>
      <w:r>
        <w:rPr>
          <w:rFonts w:ascii="Times New Roman" w:hAnsi="Times New Roman" w:cs="Times New Roman"/>
          <w:color w:val="auto"/>
          <w:sz w:val="26"/>
          <w:szCs w:val="26"/>
        </w:rPr>
        <w:t>The main word processing in font-end</w:t>
      </w:r>
      <w:bookmarkEnd w:id="952"/>
      <w:bookmarkEnd w:id="953"/>
      <w:bookmarkEnd w:id="954"/>
      <w:bookmarkEnd w:id="955"/>
      <w:bookmarkEnd w:id="956"/>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57" w:name="_Toc59601671"/>
      <w:bookmarkStart w:id="958" w:name="_Toc59601746"/>
      <w:bookmarkStart w:id="959"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57"/>
      <w:bookmarkEnd w:id="958"/>
      <w:bookmarkEnd w:id="959"/>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60" w:name="_Toc59601672"/>
      <w:bookmarkStart w:id="961" w:name="_Toc59601747"/>
      <w:bookmarkStart w:id="962"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60"/>
      <w:bookmarkEnd w:id="961"/>
      <w:bookmarkEnd w:id="962"/>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963" w:name="_Toc59601673"/>
      <w:bookmarkStart w:id="964" w:name="_Toc59601748"/>
      <w:bookmarkStart w:id="965"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963"/>
      <w:bookmarkEnd w:id="964"/>
      <w:bookmarkEnd w:id="965"/>
      <w:r w:rsidR="00D0717B" w:rsidRPr="00D0717B">
        <w:rPr>
          <w:rFonts w:ascii="Times New Roman" w:hAnsi="Times New Roman" w:cs="Times New Roman"/>
          <w:color w:val="auto"/>
          <w:sz w:val="26"/>
          <w:szCs w:val="26"/>
        </w:rPr>
        <w:t>phone.</w:t>
      </w:r>
    </w:p>
    <w:p w14:paraId="7640B517" w14:textId="77777777" w:rsidR="001E5D05" w:rsidRDefault="001E5D05" w:rsidP="00FB3400">
      <w:pPr>
        <w:pStyle w:val="Heading2"/>
        <w:numPr>
          <w:ilvl w:val="1"/>
          <w:numId w:val="54"/>
        </w:numPr>
        <w:tabs>
          <w:tab w:val="num" w:pos="1440"/>
        </w:tabs>
        <w:spacing w:line="360" w:lineRule="auto"/>
        <w:ind w:left="540" w:hanging="540"/>
        <w:rPr>
          <w:rFonts w:ascii="Times New Roman" w:hAnsi="Times New Roman" w:cs="Times New Roman"/>
          <w:b/>
          <w:bCs/>
          <w:color w:val="auto"/>
        </w:rPr>
      </w:pPr>
      <w:bookmarkStart w:id="966" w:name="_Toc59318726"/>
      <w:bookmarkStart w:id="967" w:name="_Toc59318980"/>
      <w:bookmarkStart w:id="968" w:name="_Toc59319269"/>
      <w:bookmarkStart w:id="969" w:name="_Toc59319597"/>
      <w:bookmarkStart w:id="970" w:name="_Toc59320438"/>
      <w:bookmarkStart w:id="971" w:name="_Toc59448133"/>
      <w:bookmarkStart w:id="972" w:name="_Toc59601547"/>
      <w:bookmarkStart w:id="973" w:name="_Toc59601603"/>
      <w:bookmarkStart w:id="974" w:name="_Toc59601914"/>
      <w:bookmarkStart w:id="975" w:name="_Toc59602050"/>
      <w:bookmarkStart w:id="976" w:name="_Toc73468756"/>
      <w:r>
        <w:rPr>
          <w:rFonts w:ascii="Times New Roman" w:hAnsi="Times New Roman" w:cs="Times New Roman"/>
          <w:b/>
          <w:bCs/>
          <w:color w:val="auto"/>
        </w:rPr>
        <w:t>Back end</w:t>
      </w:r>
      <w:bookmarkEnd w:id="966"/>
      <w:bookmarkEnd w:id="967"/>
      <w:bookmarkEnd w:id="968"/>
      <w:bookmarkEnd w:id="969"/>
      <w:bookmarkEnd w:id="970"/>
      <w:bookmarkEnd w:id="971"/>
      <w:bookmarkEnd w:id="972"/>
      <w:bookmarkEnd w:id="973"/>
      <w:bookmarkEnd w:id="974"/>
      <w:bookmarkEnd w:id="975"/>
      <w:bookmarkEnd w:id="976"/>
    </w:p>
    <w:p w14:paraId="2B703D9A" w14:textId="77777777" w:rsidR="001E5D05" w:rsidRDefault="001E5D05" w:rsidP="00FB3400">
      <w:pPr>
        <w:pStyle w:val="Heading3"/>
        <w:numPr>
          <w:ilvl w:val="2"/>
          <w:numId w:val="55"/>
        </w:numPr>
        <w:spacing w:line="360" w:lineRule="auto"/>
        <w:ind w:left="1080"/>
        <w:rPr>
          <w:rFonts w:ascii="Times New Roman" w:hAnsi="Times New Roman" w:cs="Times New Roman"/>
          <w:color w:val="auto"/>
          <w:sz w:val="26"/>
          <w:szCs w:val="26"/>
        </w:rPr>
      </w:pPr>
      <w:bookmarkStart w:id="977" w:name="_Toc59318727"/>
      <w:bookmarkStart w:id="978" w:name="_Toc59318981"/>
      <w:bookmarkStart w:id="979" w:name="_Toc59319270"/>
      <w:bookmarkStart w:id="980" w:name="_Toc59319598"/>
      <w:bookmarkStart w:id="981" w:name="_Toc59320439"/>
      <w:bookmarkStart w:id="982" w:name="_Toc59448134"/>
      <w:bookmarkStart w:id="983" w:name="_Toc59601548"/>
      <w:bookmarkStart w:id="984" w:name="_Toc59601604"/>
      <w:bookmarkStart w:id="985" w:name="_Toc59601915"/>
      <w:bookmarkStart w:id="986" w:name="_Toc59602051"/>
      <w:bookmarkStart w:id="987" w:name="_Toc73468757"/>
      <w:r>
        <w:rPr>
          <w:rFonts w:ascii="Times New Roman" w:hAnsi="Times New Roman" w:cs="Times New Roman"/>
          <w:color w:val="auto"/>
          <w:sz w:val="26"/>
          <w:szCs w:val="26"/>
        </w:rPr>
        <w:t>Project API structure</w:t>
      </w:r>
      <w:bookmarkEnd w:id="977"/>
      <w:bookmarkEnd w:id="978"/>
      <w:bookmarkEnd w:id="979"/>
      <w:bookmarkEnd w:id="980"/>
      <w:bookmarkEnd w:id="981"/>
      <w:bookmarkEnd w:id="982"/>
      <w:bookmarkEnd w:id="983"/>
      <w:bookmarkEnd w:id="984"/>
      <w:bookmarkEnd w:id="985"/>
      <w:bookmarkEnd w:id="986"/>
      <w:bookmarkEnd w:id="987"/>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appsettings.json</w:t>
      </w:r>
      <w:proofErr w:type="spell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4"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FB3400">
      <w:pPr>
        <w:pStyle w:val="Heading3"/>
        <w:numPr>
          <w:ilvl w:val="2"/>
          <w:numId w:val="56"/>
        </w:numPr>
        <w:spacing w:line="360" w:lineRule="auto"/>
        <w:ind w:left="1080"/>
        <w:rPr>
          <w:rFonts w:ascii="Times New Roman" w:hAnsi="Times New Roman" w:cs="Times New Roman"/>
          <w:color w:val="auto"/>
          <w:sz w:val="26"/>
          <w:szCs w:val="26"/>
        </w:rPr>
      </w:pPr>
      <w:bookmarkStart w:id="988" w:name="_Toc59318728"/>
      <w:bookmarkStart w:id="989" w:name="_Toc59318982"/>
      <w:bookmarkStart w:id="990" w:name="_Toc59319271"/>
      <w:bookmarkStart w:id="991" w:name="_Toc59319599"/>
      <w:bookmarkStart w:id="992" w:name="_Toc59320440"/>
      <w:bookmarkStart w:id="993" w:name="_Toc59448135"/>
      <w:bookmarkStart w:id="994" w:name="_Toc59601549"/>
      <w:bookmarkStart w:id="995" w:name="_Toc59601605"/>
      <w:bookmarkStart w:id="996" w:name="_Toc59601916"/>
      <w:bookmarkStart w:id="997" w:name="_Toc59602052"/>
      <w:bookmarkStart w:id="998" w:name="_Toc73468758"/>
      <w:r>
        <w:rPr>
          <w:rFonts w:ascii="Times New Roman" w:hAnsi="Times New Roman" w:cs="Times New Roman"/>
          <w:color w:val="auto"/>
          <w:sz w:val="26"/>
          <w:szCs w:val="26"/>
        </w:rPr>
        <w:lastRenderedPageBreak/>
        <w:t>Several Functions, and Procedures</w:t>
      </w:r>
      <w:bookmarkEnd w:id="988"/>
      <w:bookmarkEnd w:id="989"/>
      <w:bookmarkEnd w:id="990"/>
      <w:bookmarkEnd w:id="991"/>
      <w:bookmarkEnd w:id="992"/>
      <w:bookmarkEnd w:id="993"/>
      <w:bookmarkEnd w:id="994"/>
      <w:bookmarkEnd w:id="995"/>
      <w:bookmarkEnd w:id="996"/>
      <w:bookmarkEnd w:id="997"/>
      <w:bookmarkEnd w:id="998"/>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IsActiv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RoleId</w:t>
            </w:r>
            <w:proofErr w:type="spell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Accounts.Add</w:t>
            </w:r>
            <w:proofErr w:type="spell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Created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LastLogOn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Gend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Users.Ad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 account);}</w:t>
            </w:r>
          </w:p>
        </w:tc>
      </w:tr>
    </w:tbl>
    <w:p w14:paraId="57EC7B3C"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Entr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r>
              <w:rPr>
                <w:rFonts w:ascii="Consolas" w:hAnsi="Consolas" w:cs="Consolas"/>
                <w:color w:val="000000"/>
                <w:sz w:val="19"/>
                <w:szCs w:val="19"/>
              </w:rPr>
              <w:t>{</w:t>
            </w:r>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Wher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pandas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nltk.corpus</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metrics.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feature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To use leaflet users will have to install leaflet library After installing the library, declare the scripts to use to display the map</w:t>
      </w:r>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Main file format :</w:t>
      </w:r>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Hub instantiation: Class Hub is client like angular will listen for different events Update Startup: Use CORS to agree to connect</w:t>
      </w:r>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r w:rsidRPr="00936EF5">
        <w:rPr>
          <w:rFonts w:ascii="Times New Roman" w:hAnsi="Times New Roman" w:cs="Times New Roman"/>
          <w:sz w:val="26"/>
          <w:szCs w:val="26"/>
        </w:rPr>
        <w:t>app.component</w:t>
      </w:r>
      <w:proofErr w:type="spell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uses</w:t>
      </w:r>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FB3400">
      <w:pPr>
        <w:pStyle w:val="Heading2"/>
        <w:numPr>
          <w:ilvl w:val="0"/>
          <w:numId w:val="58"/>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999" w:name="_Toc73468759"/>
      <w:r>
        <w:rPr>
          <w:rFonts w:ascii="Times New Roman" w:hAnsi="Times New Roman" w:cs="Times New Roman"/>
          <w:b/>
          <w:bCs/>
          <w:color w:val="auto"/>
        </w:rPr>
        <w:t>Use the third software tawk.to</w:t>
      </w:r>
      <w:bookmarkEnd w:id="999"/>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51BBE406" w:rsidR="00C3405A" w:rsidRPr="00D0717B" w:rsidRDefault="00D0717B" w:rsidP="00FB3400">
      <w:pPr>
        <w:pStyle w:val="Heading2"/>
        <w:numPr>
          <w:ilvl w:val="0"/>
          <w:numId w:val="90"/>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484C1F3E" w14:textId="75EB7201" w:rsidR="00D0717B" w:rsidRPr="007477F5" w:rsidRDefault="00D0717B" w:rsidP="007477F5">
      <w:pPr>
        <w:rPr>
          <w:rFonts w:ascii="Times New Roman" w:hAnsi="Times New Roman" w:cs="Times New Roman"/>
          <w:sz w:val="26"/>
          <w:szCs w:val="26"/>
        </w:rPr>
      </w:pPr>
      <w:r w:rsidRPr="007477F5">
        <w:rPr>
          <w:rFonts w:ascii="Times New Roman" w:hAnsi="Times New Roman" w:cs="Times New Roman"/>
          <w:sz w:val="26"/>
          <w:szCs w:val="26"/>
        </w:rPr>
        <w:t>Includes dart files:</w:t>
      </w:r>
      <w:r w:rsid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ata.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tbl>
      <w:tblPr>
        <w:tblStyle w:val="TableGrid"/>
        <w:tblW w:w="8730" w:type="dxa"/>
        <w:tblInd w:w="-5" w:type="dxa"/>
        <w:tblLook w:val="04A0" w:firstRow="1" w:lastRow="0" w:firstColumn="1" w:lastColumn="0" w:noHBand="0" w:noVBand="1"/>
      </w:tblPr>
      <w:tblGrid>
        <w:gridCol w:w="4050"/>
        <w:gridCol w:w="4680"/>
      </w:tblGrid>
      <w:tr w:rsidR="00D0717B" w:rsidRPr="007B34A6" w14:paraId="22A94697" w14:textId="77777777" w:rsidTr="007477F5">
        <w:tc>
          <w:tcPr>
            <w:tcW w:w="4050" w:type="dxa"/>
            <w:shd w:val="clear" w:color="auto" w:fill="D9E2F3" w:themeFill="accent1" w:themeFillTint="33"/>
            <w:vAlign w:val="center"/>
          </w:tcPr>
          <w:p w14:paraId="2B5771DB" w14:textId="31081007" w:rsidR="00D0717B" w:rsidRPr="007B34A6" w:rsidRDefault="00D0717B" w:rsidP="007477F5">
            <w:pPr>
              <w:spacing w:after="255" w:line="276" w:lineRule="auto"/>
              <w:jc w:val="center"/>
              <w:rPr>
                <w:rFonts w:eastAsia="Times New Roman"/>
              </w:rPr>
            </w:pPr>
          </w:p>
        </w:tc>
        <w:tc>
          <w:tcPr>
            <w:tcW w:w="4680" w:type="dxa"/>
            <w:shd w:val="clear" w:color="auto" w:fill="D9E2F3" w:themeFill="accent1" w:themeFillTint="33"/>
            <w:vAlign w:val="center"/>
          </w:tcPr>
          <w:p w14:paraId="54B79A5A" w14:textId="1A75B75C" w:rsidR="00D0717B" w:rsidRPr="007B34A6" w:rsidRDefault="00D0717B" w:rsidP="007477F5">
            <w:pPr>
              <w:spacing w:after="255" w:line="276" w:lineRule="auto"/>
              <w:jc w:val="center"/>
              <w:rPr>
                <w:rFonts w:eastAsia="Times New Roman"/>
              </w:rPr>
            </w:pPr>
          </w:p>
        </w:tc>
      </w:tr>
      <w:tr w:rsidR="00D0717B" w:rsidRPr="007B34A6" w14:paraId="0821F791" w14:textId="77777777" w:rsidTr="007477F5">
        <w:tc>
          <w:tcPr>
            <w:tcW w:w="4050" w:type="dxa"/>
          </w:tcPr>
          <w:p w14:paraId="0113EC46" w14:textId="09263F9F" w:rsidR="007477F5" w:rsidRPr="007477F5" w:rsidRDefault="007477F5" w:rsidP="007477F5">
            <w:pPr>
              <w:spacing w:after="255" w:line="276" w:lineRule="auto"/>
              <w:rPr>
                <w:rFonts w:eastAsia="Times New Roman"/>
                <w:color w:val="080808"/>
              </w:rPr>
            </w:pPr>
          </w:p>
        </w:tc>
        <w:tc>
          <w:tcPr>
            <w:tcW w:w="4680" w:type="dxa"/>
          </w:tcPr>
          <w:p w14:paraId="03023E70" w14:textId="77777777" w:rsidR="00D0717B" w:rsidRPr="007B34A6" w:rsidRDefault="00D0717B" w:rsidP="00C14EE3">
            <w:pPr>
              <w:spacing w:after="255" w:line="276" w:lineRule="auto"/>
              <w:rPr>
                <w:rFonts w:eastAsia="Times New Roman"/>
              </w:rPr>
            </w:pPr>
          </w:p>
        </w:tc>
      </w:tr>
      <w:tr w:rsidR="00D0717B" w:rsidRPr="007B34A6" w14:paraId="41E9DE0D" w14:textId="77777777" w:rsidTr="007477F5">
        <w:tc>
          <w:tcPr>
            <w:tcW w:w="4050" w:type="dxa"/>
          </w:tcPr>
          <w:p w14:paraId="1A23193C" w14:textId="5E462F40" w:rsidR="00D0717B" w:rsidRPr="007B34A6" w:rsidRDefault="00D0717B" w:rsidP="00C14EE3">
            <w:pPr>
              <w:spacing w:after="255" w:line="276" w:lineRule="auto"/>
              <w:rPr>
                <w:rFonts w:eastAsia="Times New Roman"/>
              </w:rPr>
            </w:pPr>
          </w:p>
        </w:tc>
        <w:tc>
          <w:tcPr>
            <w:tcW w:w="4680" w:type="dxa"/>
          </w:tcPr>
          <w:p w14:paraId="4F8BD151" w14:textId="1D5B9A96" w:rsidR="00D0717B" w:rsidRPr="007B34A6" w:rsidRDefault="00D0717B" w:rsidP="00C14EE3">
            <w:pPr>
              <w:spacing w:after="255" w:line="276" w:lineRule="auto"/>
              <w:rPr>
                <w:rFonts w:eastAsia="Times New Roman"/>
              </w:rPr>
            </w:pPr>
          </w:p>
        </w:tc>
      </w:tr>
      <w:tr w:rsidR="00D0717B" w:rsidRPr="007B34A6" w14:paraId="5366E663" w14:textId="77777777" w:rsidTr="007477F5">
        <w:tc>
          <w:tcPr>
            <w:tcW w:w="4050" w:type="dxa"/>
          </w:tcPr>
          <w:p w14:paraId="1FA4CB12" w14:textId="458FA462" w:rsidR="00D0717B" w:rsidRPr="007B34A6" w:rsidRDefault="00D0717B" w:rsidP="00C14EE3">
            <w:pPr>
              <w:spacing w:after="255" w:line="276" w:lineRule="auto"/>
              <w:rPr>
                <w:rFonts w:eastAsia="Times New Roman"/>
              </w:rPr>
            </w:pPr>
          </w:p>
        </w:tc>
        <w:tc>
          <w:tcPr>
            <w:tcW w:w="4680" w:type="dxa"/>
          </w:tcPr>
          <w:p w14:paraId="6A4E2824" w14:textId="77777777" w:rsidR="00D0717B" w:rsidRPr="007B34A6" w:rsidRDefault="00D0717B" w:rsidP="00C14EE3">
            <w:pPr>
              <w:spacing w:after="255" w:line="276" w:lineRule="auto"/>
              <w:rPr>
                <w:rFonts w:eastAsia="Times New Roman"/>
              </w:rPr>
            </w:pPr>
          </w:p>
        </w:tc>
      </w:tr>
      <w:tr w:rsidR="00D0717B" w:rsidRPr="007B34A6" w14:paraId="237B4B5B" w14:textId="77777777" w:rsidTr="007477F5">
        <w:tc>
          <w:tcPr>
            <w:tcW w:w="4050" w:type="dxa"/>
          </w:tcPr>
          <w:p w14:paraId="2DA140BA" w14:textId="10BD84D0" w:rsidR="00D0717B" w:rsidRPr="007B34A6" w:rsidRDefault="00D0717B" w:rsidP="00C14EE3">
            <w:pPr>
              <w:spacing w:after="255" w:line="276" w:lineRule="auto"/>
              <w:rPr>
                <w:rFonts w:eastAsia="Times New Roman"/>
              </w:rPr>
            </w:pPr>
          </w:p>
        </w:tc>
        <w:tc>
          <w:tcPr>
            <w:tcW w:w="4680" w:type="dxa"/>
          </w:tcPr>
          <w:p w14:paraId="1E3CF477" w14:textId="32A2204A" w:rsidR="00D0717B" w:rsidRPr="007B34A6" w:rsidRDefault="00D0717B" w:rsidP="00C14EE3">
            <w:pPr>
              <w:spacing w:after="255" w:line="276" w:lineRule="auto"/>
              <w:rPr>
                <w:rFonts w:eastAsia="Times New Roman"/>
              </w:rPr>
            </w:pPr>
          </w:p>
        </w:tc>
      </w:tr>
      <w:tr w:rsidR="00D0717B" w:rsidRPr="007B34A6" w14:paraId="2EA0294F" w14:textId="77777777" w:rsidTr="007477F5">
        <w:tc>
          <w:tcPr>
            <w:tcW w:w="4050" w:type="dxa"/>
          </w:tcPr>
          <w:p w14:paraId="34167545" w14:textId="07CEFE84" w:rsidR="00D0717B" w:rsidRPr="007B34A6" w:rsidRDefault="00D0717B" w:rsidP="00C14EE3">
            <w:pPr>
              <w:spacing w:after="255" w:line="276" w:lineRule="auto"/>
              <w:rPr>
                <w:rFonts w:eastAsia="Times New Roman"/>
              </w:rPr>
            </w:pPr>
          </w:p>
        </w:tc>
        <w:tc>
          <w:tcPr>
            <w:tcW w:w="4680" w:type="dxa"/>
          </w:tcPr>
          <w:p w14:paraId="26F8B763" w14:textId="519CCF71" w:rsidR="00D0717B" w:rsidRPr="007B34A6" w:rsidRDefault="00D0717B" w:rsidP="00C14EE3">
            <w:pPr>
              <w:spacing w:after="255" w:line="276" w:lineRule="auto"/>
              <w:rPr>
                <w:rFonts w:eastAsia="Times New Roman"/>
              </w:rPr>
            </w:pPr>
          </w:p>
        </w:tc>
      </w:tr>
      <w:tr w:rsidR="00D0717B" w:rsidRPr="007B34A6" w14:paraId="0E92BD92" w14:textId="77777777" w:rsidTr="007477F5">
        <w:tc>
          <w:tcPr>
            <w:tcW w:w="4050" w:type="dxa"/>
          </w:tcPr>
          <w:p w14:paraId="515D7518" w14:textId="3E0C2110" w:rsidR="00D0717B" w:rsidRPr="007B34A6" w:rsidRDefault="00D0717B" w:rsidP="00C14EE3">
            <w:pPr>
              <w:spacing w:after="255" w:line="276" w:lineRule="auto"/>
              <w:rPr>
                <w:rFonts w:eastAsia="Times New Roman"/>
              </w:rPr>
            </w:pPr>
          </w:p>
        </w:tc>
        <w:tc>
          <w:tcPr>
            <w:tcW w:w="4680" w:type="dxa"/>
          </w:tcPr>
          <w:p w14:paraId="0961F8CE" w14:textId="2B06C6FA" w:rsidR="00D0717B" w:rsidRPr="007B34A6" w:rsidRDefault="00D0717B" w:rsidP="00C14EE3">
            <w:pPr>
              <w:spacing w:after="255" w:line="276" w:lineRule="auto"/>
              <w:rPr>
                <w:rFonts w:eastAsia="Times New Roman"/>
              </w:rPr>
            </w:pPr>
          </w:p>
        </w:tc>
      </w:tr>
      <w:tr w:rsidR="00D0717B" w:rsidRPr="007B34A6" w14:paraId="49E22144" w14:textId="77777777" w:rsidTr="007477F5">
        <w:tc>
          <w:tcPr>
            <w:tcW w:w="4050" w:type="dxa"/>
          </w:tcPr>
          <w:p w14:paraId="0DEB91C2" w14:textId="7E2621C0" w:rsidR="00D0717B" w:rsidRPr="007477F5" w:rsidRDefault="00D0717B" w:rsidP="007477F5">
            <w:pPr>
              <w:spacing w:after="255" w:line="276" w:lineRule="auto"/>
              <w:rPr>
                <w:rFonts w:eastAsia="Times New Roman"/>
              </w:rPr>
            </w:pPr>
          </w:p>
        </w:tc>
        <w:tc>
          <w:tcPr>
            <w:tcW w:w="4680" w:type="dxa"/>
          </w:tcPr>
          <w:p w14:paraId="5785FA5A" w14:textId="725D3E26" w:rsidR="00D0717B" w:rsidRPr="007477F5" w:rsidRDefault="00D0717B" w:rsidP="007477F5">
            <w:pPr>
              <w:spacing w:after="255" w:line="276" w:lineRule="auto"/>
              <w:rPr>
                <w:rFonts w:eastAsia="Times New Roman"/>
              </w:rPr>
            </w:pPr>
          </w:p>
        </w:tc>
      </w:tr>
      <w:tr w:rsidR="00D0717B" w:rsidRPr="007B34A6" w14:paraId="0C43AA9D" w14:textId="77777777" w:rsidTr="007477F5">
        <w:tc>
          <w:tcPr>
            <w:tcW w:w="4050" w:type="dxa"/>
          </w:tcPr>
          <w:p w14:paraId="03230DFD" w14:textId="7D02E6BB" w:rsidR="00D0717B" w:rsidRPr="007B34A6" w:rsidRDefault="00D0717B" w:rsidP="00C14EE3">
            <w:pPr>
              <w:pStyle w:val="ListParagraph"/>
              <w:spacing w:after="255" w:line="276" w:lineRule="auto"/>
              <w:ind w:left="435"/>
              <w:rPr>
                <w:rFonts w:eastAsia="Times New Roman"/>
              </w:rPr>
            </w:pPr>
          </w:p>
        </w:tc>
        <w:tc>
          <w:tcPr>
            <w:tcW w:w="4680" w:type="dxa"/>
          </w:tcPr>
          <w:p w14:paraId="72DC660B" w14:textId="17E9BCF6" w:rsidR="00D0717B" w:rsidRPr="007B34A6" w:rsidRDefault="00D0717B" w:rsidP="00C14EE3">
            <w:pPr>
              <w:pStyle w:val="ListParagraph"/>
              <w:spacing w:after="255" w:line="276" w:lineRule="auto"/>
              <w:ind w:left="436"/>
              <w:rPr>
                <w:rFonts w:eastAsia="Times New Roman"/>
              </w:rPr>
            </w:pPr>
          </w:p>
        </w:tc>
      </w:tr>
      <w:tr w:rsidR="00D0717B" w:rsidRPr="007B34A6" w14:paraId="024E3131" w14:textId="77777777" w:rsidTr="007477F5">
        <w:tc>
          <w:tcPr>
            <w:tcW w:w="4050" w:type="dxa"/>
          </w:tcPr>
          <w:p w14:paraId="76A362C0" w14:textId="77777777" w:rsidR="00D0717B" w:rsidRPr="007B34A6" w:rsidRDefault="00D0717B" w:rsidP="00C14EE3">
            <w:pPr>
              <w:pStyle w:val="ListParagraph"/>
              <w:spacing w:after="255" w:line="276" w:lineRule="auto"/>
              <w:ind w:left="435"/>
              <w:rPr>
                <w:rFonts w:eastAsia="Times New Roman"/>
              </w:rPr>
            </w:pPr>
          </w:p>
        </w:tc>
        <w:tc>
          <w:tcPr>
            <w:tcW w:w="4680" w:type="dxa"/>
          </w:tcPr>
          <w:p w14:paraId="70AB9A5F" w14:textId="735A8B11" w:rsidR="00D0717B" w:rsidRPr="007477F5" w:rsidRDefault="00D0717B" w:rsidP="007477F5">
            <w:pPr>
              <w:spacing w:after="255" w:line="276" w:lineRule="auto"/>
              <w:rPr>
                <w:rFonts w:eastAsia="Times New Roman"/>
              </w:rPr>
            </w:pPr>
          </w:p>
        </w:tc>
      </w:tr>
      <w:tr w:rsidR="00D0717B" w:rsidRPr="007B34A6" w14:paraId="77DE8ADB" w14:textId="77777777" w:rsidTr="007477F5">
        <w:tc>
          <w:tcPr>
            <w:tcW w:w="4050" w:type="dxa"/>
          </w:tcPr>
          <w:p w14:paraId="0CC1CFE3" w14:textId="5D2B6666" w:rsidR="00D0717B" w:rsidRPr="007B34A6" w:rsidRDefault="00D0717B" w:rsidP="00C14EE3">
            <w:pPr>
              <w:pStyle w:val="ListParagraph"/>
              <w:spacing w:after="255" w:line="276" w:lineRule="auto"/>
              <w:ind w:left="436"/>
              <w:rPr>
                <w:color w:val="00627A"/>
              </w:rPr>
            </w:pPr>
          </w:p>
        </w:tc>
        <w:tc>
          <w:tcPr>
            <w:tcW w:w="4680" w:type="dxa"/>
          </w:tcPr>
          <w:p w14:paraId="0250FBF5" w14:textId="7396042F" w:rsidR="00D0717B" w:rsidRPr="007B34A6" w:rsidRDefault="00D0717B" w:rsidP="00C14EE3">
            <w:pPr>
              <w:pStyle w:val="ListParagraph"/>
              <w:spacing w:after="255" w:line="276" w:lineRule="auto"/>
              <w:ind w:left="436"/>
              <w:rPr>
                <w:rFonts w:eastAsia="Times New Roman"/>
              </w:rPr>
            </w:pPr>
          </w:p>
        </w:tc>
      </w:tr>
      <w:tr w:rsidR="00D0717B" w:rsidRPr="007B34A6" w14:paraId="15D73313" w14:textId="77777777" w:rsidTr="007477F5">
        <w:tc>
          <w:tcPr>
            <w:tcW w:w="4050" w:type="dxa"/>
          </w:tcPr>
          <w:p w14:paraId="09BA6598" w14:textId="65044379" w:rsidR="00D0717B" w:rsidRPr="007477F5" w:rsidRDefault="00D0717B" w:rsidP="007477F5">
            <w:pPr>
              <w:spacing w:after="255" w:line="276" w:lineRule="auto"/>
              <w:rPr>
                <w:rFonts w:eastAsia="Times New Roman"/>
              </w:rPr>
            </w:pPr>
          </w:p>
        </w:tc>
        <w:tc>
          <w:tcPr>
            <w:tcW w:w="4680" w:type="dxa"/>
          </w:tcPr>
          <w:p w14:paraId="6ED2536B" w14:textId="77777777" w:rsidR="00D0717B" w:rsidRPr="007B34A6" w:rsidRDefault="00D0717B" w:rsidP="00C14EE3">
            <w:pPr>
              <w:pStyle w:val="ListParagraph"/>
              <w:spacing w:after="255" w:line="276" w:lineRule="auto"/>
              <w:ind w:left="436"/>
              <w:rPr>
                <w:rFonts w:eastAsia="Times New Roman"/>
              </w:rPr>
            </w:pPr>
          </w:p>
        </w:tc>
      </w:tr>
      <w:tr w:rsidR="00D0717B" w:rsidRPr="007B34A6" w14:paraId="56CBF61F" w14:textId="77777777" w:rsidTr="007477F5">
        <w:tc>
          <w:tcPr>
            <w:tcW w:w="4050" w:type="dxa"/>
          </w:tcPr>
          <w:p w14:paraId="7BCF1579" w14:textId="6F9D72CA" w:rsidR="00D0717B" w:rsidRPr="007B34A6" w:rsidRDefault="00D0717B" w:rsidP="00C14EE3">
            <w:pPr>
              <w:pStyle w:val="ListParagraph"/>
              <w:spacing w:after="255" w:line="276" w:lineRule="auto"/>
              <w:ind w:left="436"/>
              <w:rPr>
                <w:rFonts w:eastAsia="Times New Roman"/>
              </w:rPr>
            </w:pPr>
          </w:p>
        </w:tc>
        <w:tc>
          <w:tcPr>
            <w:tcW w:w="4680" w:type="dxa"/>
          </w:tcPr>
          <w:p w14:paraId="5277BE4A" w14:textId="77777777" w:rsidR="00D0717B" w:rsidRPr="007B34A6" w:rsidRDefault="00D0717B" w:rsidP="00C14EE3">
            <w:pPr>
              <w:pStyle w:val="ListParagraph"/>
              <w:spacing w:after="255" w:line="276" w:lineRule="auto"/>
              <w:ind w:left="436"/>
              <w:rPr>
                <w:rFonts w:eastAsia="Times New Roman"/>
              </w:rPr>
            </w:pPr>
          </w:p>
        </w:tc>
      </w:tr>
      <w:tr w:rsidR="00D0717B" w:rsidRPr="007B34A6" w14:paraId="4D021397" w14:textId="77777777" w:rsidTr="007477F5">
        <w:tc>
          <w:tcPr>
            <w:tcW w:w="4050" w:type="dxa"/>
          </w:tcPr>
          <w:p w14:paraId="69ADE9E9" w14:textId="5021CA6F" w:rsidR="00D0717B" w:rsidRPr="007B34A6" w:rsidRDefault="00D0717B" w:rsidP="00C14EE3">
            <w:pPr>
              <w:pStyle w:val="ListParagraph"/>
              <w:spacing w:after="255" w:line="276" w:lineRule="auto"/>
              <w:ind w:left="436"/>
              <w:rPr>
                <w:rFonts w:eastAsia="Times New Roman"/>
              </w:rPr>
            </w:pPr>
          </w:p>
        </w:tc>
        <w:tc>
          <w:tcPr>
            <w:tcW w:w="4680" w:type="dxa"/>
          </w:tcPr>
          <w:p w14:paraId="4FF38A00" w14:textId="06499690" w:rsidR="00D0717B" w:rsidRPr="007B34A6" w:rsidRDefault="00D0717B" w:rsidP="00C14EE3">
            <w:pPr>
              <w:pStyle w:val="ListParagraph"/>
              <w:spacing w:after="255" w:line="276" w:lineRule="auto"/>
              <w:ind w:left="436"/>
              <w:rPr>
                <w:rFonts w:eastAsia="Times New Roman"/>
              </w:rPr>
            </w:pPr>
          </w:p>
        </w:tc>
      </w:tr>
      <w:tr w:rsidR="00D0717B" w:rsidRPr="007B34A6" w14:paraId="724C733C" w14:textId="77777777" w:rsidTr="007477F5">
        <w:tc>
          <w:tcPr>
            <w:tcW w:w="4050" w:type="dxa"/>
          </w:tcPr>
          <w:p w14:paraId="6F47275C" w14:textId="77777777" w:rsidR="00D0717B" w:rsidRPr="007B34A6" w:rsidRDefault="00D0717B" w:rsidP="00C14EE3">
            <w:pPr>
              <w:pStyle w:val="ListParagraph"/>
              <w:spacing w:after="255" w:line="276" w:lineRule="auto"/>
              <w:ind w:left="436"/>
              <w:rPr>
                <w:rFonts w:eastAsia="Times New Roman"/>
              </w:rPr>
            </w:pPr>
          </w:p>
        </w:tc>
        <w:tc>
          <w:tcPr>
            <w:tcW w:w="4680" w:type="dxa"/>
          </w:tcPr>
          <w:p w14:paraId="4EECECFD" w14:textId="3B5FE009" w:rsidR="00D0717B" w:rsidRPr="007B34A6" w:rsidRDefault="00D0717B" w:rsidP="00C14EE3">
            <w:pPr>
              <w:pStyle w:val="ListParagraph"/>
              <w:spacing w:after="255" w:line="276" w:lineRule="auto"/>
              <w:ind w:left="436"/>
              <w:rPr>
                <w:rFonts w:eastAsia="Times New Roman"/>
              </w:rPr>
            </w:pPr>
          </w:p>
        </w:tc>
      </w:tr>
    </w:tbl>
    <w:p w14:paraId="79EDB004" w14:textId="77777777" w:rsidR="00D0717B" w:rsidRPr="007B34A6" w:rsidRDefault="00D0717B" w:rsidP="00D0717B">
      <w:pPr>
        <w:shd w:val="clear" w:color="auto" w:fill="FFFFFF"/>
        <w:spacing w:after="255" w:line="276" w:lineRule="auto"/>
        <w:rPr>
          <w:rFonts w:ascii="Times New Roman" w:eastAsia="Times New Roman" w:hAnsi="Times New Roman" w:cs="Times New Roman"/>
          <w:sz w:val="26"/>
          <w:szCs w:val="26"/>
        </w:rPr>
      </w:pPr>
    </w:p>
    <w:p w14:paraId="2E8686F6" w14:textId="77777777" w:rsidR="00D0717B" w:rsidRPr="007B34A6" w:rsidRDefault="00D0717B" w:rsidP="00D0717B">
      <w:pPr>
        <w:shd w:val="clear" w:color="auto" w:fill="FFFFFF"/>
        <w:spacing w:after="255" w:line="276" w:lineRule="auto"/>
        <w:rPr>
          <w:rFonts w:ascii="Times New Roman" w:eastAsia="Times New Roman" w:hAnsi="Times New Roman" w:cs="Times New Roman"/>
          <w:i/>
          <w:iCs/>
          <w:sz w:val="26"/>
          <w:szCs w:val="26"/>
        </w:rPr>
      </w:pPr>
      <w:r w:rsidRPr="007B34A6">
        <w:rPr>
          <w:rFonts w:ascii="Times New Roman" w:eastAsia="Times New Roman" w:hAnsi="Times New Roman" w:cs="Times New Roman"/>
          <w:i/>
          <w:iCs/>
          <w:sz w:val="26"/>
          <w:szCs w:val="26"/>
        </w:rPr>
        <w:t xml:space="preserve">Project flutter </w:t>
      </w:r>
    </w:p>
    <w:p w14:paraId="76DAA500" w14:textId="2C1B230B" w:rsidR="00D0717B" w:rsidRPr="009647B1" w:rsidRDefault="00D0717B" w:rsidP="009647B1">
      <w:pPr>
        <w:pStyle w:val="ListParagraph"/>
        <w:spacing w:line="360" w:lineRule="auto"/>
        <w:ind w:left="450" w:firstLine="270"/>
        <w:jc w:val="both"/>
        <w:rPr>
          <w:rFonts w:ascii="Times New Roman" w:hAnsi="Times New Roman" w:cs="Times New Roman"/>
          <w:sz w:val="26"/>
          <w:szCs w:val="26"/>
        </w:rPr>
        <w:sectPr w:rsidR="00D0717B" w:rsidRPr="009647B1" w:rsidSect="006000C3">
          <w:headerReference w:type="default" r:id="rId43"/>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00" w:name="_Toc73468760"/>
      <w:r>
        <w:rPr>
          <w:rFonts w:ascii="Times New Roman" w:hAnsi="Times New Roman" w:cs="Times New Roman"/>
          <w:b/>
          <w:bCs/>
          <w:color w:val="auto"/>
        </w:rPr>
        <w:lastRenderedPageBreak/>
        <w:t>CHAPTER 5 CONCLUSION</w:t>
      </w:r>
      <w:bookmarkEnd w:id="1000"/>
    </w:p>
    <w:p w14:paraId="4FAD406F" w14:textId="77777777" w:rsidR="001E5D05" w:rsidRDefault="001E5D05" w:rsidP="00FB3400">
      <w:pPr>
        <w:pStyle w:val="Heading2"/>
        <w:numPr>
          <w:ilvl w:val="1"/>
          <w:numId w:val="59"/>
        </w:numPr>
        <w:spacing w:line="360" w:lineRule="auto"/>
        <w:ind w:left="540" w:hanging="540"/>
        <w:rPr>
          <w:rFonts w:ascii="Times New Roman" w:hAnsi="Times New Roman" w:cs="Times New Roman"/>
          <w:b/>
          <w:bCs/>
          <w:color w:val="auto"/>
        </w:rPr>
      </w:pPr>
      <w:bookmarkStart w:id="1001" w:name="_Toc59318734"/>
      <w:bookmarkStart w:id="1002" w:name="_Toc59318988"/>
      <w:bookmarkStart w:id="1003" w:name="_Toc59319277"/>
      <w:bookmarkStart w:id="1004" w:name="_Toc59319605"/>
      <w:bookmarkStart w:id="1005" w:name="_Toc59320446"/>
      <w:bookmarkStart w:id="1006" w:name="_Toc59448141"/>
      <w:bookmarkStart w:id="1007" w:name="_Toc59601552"/>
      <w:bookmarkStart w:id="1008" w:name="_Toc59601608"/>
      <w:bookmarkStart w:id="1009" w:name="_Toc59601919"/>
      <w:bookmarkStart w:id="1010" w:name="_Toc59602055"/>
      <w:bookmarkStart w:id="1011" w:name="_Toc73468761"/>
      <w:r>
        <w:rPr>
          <w:rFonts w:ascii="Times New Roman" w:hAnsi="Times New Roman" w:cs="Times New Roman"/>
          <w:b/>
          <w:bCs/>
          <w:color w:val="auto"/>
        </w:rPr>
        <w:t>Result</w:t>
      </w:r>
      <w:bookmarkEnd w:id="1001"/>
      <w:bookmarkEnd w:id="1002"/>
      <w:bookmarkEnd w:id="1003"/>
      <w:bookmarkEnd w:id="1004"/>
      <w:bookmarkEnd w:id="1005"/>
      <w:bookmarkEnd w:id="1006"/>
      <w:bookmarkEnd w:id="1007"/>
      <w:bookmarkEnd w:id="1008"/>
      <w:bookmarkEnd w:id="1009"/>
      <w:bookmarkEnd w:id="1010"/>
      <w:bookmarkEnd w:id="1011"/>
    </w:p>
    <w:p w14:paraId="448DC2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After working as a group, a website has been built to publish, and search for accommodation with necessary functions:</w:t>
      </w:r>
    </w:p>
    <w:p w14:paraId="0D5E5E9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Guest</w:t>
      </w:r>
    </w:p>
    <w:p w14:paraId="785F631A" w14:textId="7968979E"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Sign up by phone number </w:t>
      </w:r>
      <w:r w:rsidR="007477F5">
        <w:rPr>
          <w:rFonts w:ascii="Times New Roman" w:hAnsi="Times New Roman" w:cs="Times New Roman"/>
          <w:sz w:val="26"/>
          <w:szCs w:val="26"/>
        </w:rPr>
        <w:t>authentication and</w:t>
      </w:r>
      <w:r>
        <w:rPr>
          <w:rFonts w:ascii="Times New Roman" w:hAnsi="Times New Roman" w:cs="Times New Roman"/>
          <w:sz w:val="26"/>
          <w:szCs w:val="26"/>
        </w:rPr>
        <w:t xml:space="preserve"> google.</w:t>
      </w:r>
    </w:p>
    <w:p w14:paraId="7E69C8A3"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in with Google.</w:t>
      </w:r>
    </w:p>
    <w:p w14:paraId="3B432082"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arch by name, city, county, and accommodation type, see hostel details.</w:t>
      </w:r>
    </w:p>
    <w:p w14:paraId="1942E87B"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View information about hostels by category.</w:t>
      </w:r>
    </w:p>
    <w:p w14:paraId="36DD7493"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Chat with admin via a third party is </w:t>
      </w:r>
      <w:proofErr w:type="spellStart"/>
      <w:r>
        <w:rPr>
          <w:rFonts w:ascii="Times New Roman" w:hAnsi="Times New Roman" w:cs="Times New Roman"/>
          <w:sz w:val="26"/>
          <w:szCs w:val="26"/>
        </w:rPr>
        <w:t>tawk</w:t>
      </w:r>
      <w:proofErr w:type="spellEnd"/>
      <w:r>
        <w:rPr>
          <w:rFonts w:ascii="Times New Roman" w:hAnsi="Times New Roman" w:cs="Times New Roman"/>
          <w:sz w:val="26"/>
          <w:szCs w:val="26"/>
        </w:rPr>
        <w:t>. to.</w:t>
      </w:r>
    </w:p>
    <w:p w14:paraId="68CE0697"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has the same functionality as the guest, and adds the functionality:</w:t>
      </w:r>
    </w:p>
    <w:p w14:paraId="42DFAADE"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Post information about the hostel through the steps.</w:t>
      </w:r>
    </w:p>
    <w:p w14:paraId="19AAE297"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Manage posted news.</w:t>
      </w:r>
    </w:p>
    <w:p w14:paraId="4BC36976"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Transaction history.</w:t>
      </w:r>
    </w:p>
    <w:p w14:paraId="22B1ACF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taff</w:t>
      </w:r>
    </w:p>
    <w:p w14:paraId="15450BB9"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ing (authenticating for admin for final browsing).</w:t>
      </w:r>
    </w:p>
    <w:p w14:paraId="14DF6E15"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5A8EE61B"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Admin</w:t>
      </w:r>
    </w:p>
    <w:p w14:paraId="371E88C7"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e the postings (verify that the information can be posted on the website).</w:t>
      </w:r>
    </w:p>
    <w:p w14:paraId="29721482"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Employee manager.</w:t>
      </w:r>
    </w:p>
    <w:p w14:paraId="18898D61"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70018705"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Recharge management.</w:t>
      </w:r>
    </w:p>
    <w:p w14:paraId="05A5C148"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rvice management.</w:t>
      </w:r>
    </w:p>
    <w:p w14:paraId="6AFF9318" w14:textId="77777777" w:rsidR="001E5D05" w:rsidRDefault="001E5D05" w:rsidP="00FB3400">
      <w:pPr>
        <w:pStyle w:val="Heading2"/>
        <w:numPr>
          <w:ilvl w:val="0"/>
          <w:numId w:val="61"/>
        </w:numPr>
        <w:spacing w:line="360" w:lineRule="auto"/>
        <w:ind w:left="540" w:hanging="540"/>
        <w:rPr>
          <w:rFonts w:ascii="Times New Roman" w:hAnsi="Times New Roman" w:cs="Times New Roman"/>
          <w:b/>
          <w:bCs/>
          <w:color w:val="auto"/>
        </w:rPr>
      </w:pPr>
      <w:bookmarkStart w:id="1012" w:name="_Toc59318735"/>
      <w:bookmarkStart w:id="1013" w:name="_Toc59318989"/>
      <w:bookmarkStart w:id="1014" w:name="_Toc59319278"/>
      <w:bookmarkStart w:id="1015" w:name="_Toc59319606"/>
      <w:bookmarkStart w:id="1016" w:name="_Toc59320447"/>
      <w:bookmarkStart w:id="1017" w:name="_Toc59448142"/>
      <w:bookmarkStart w:id="1018" w:name="_Toc59601553"/>
      <w:bookmarkStart w:id="1019" w:name="_Toc59601609"/>
      <w:bookmarkStart w:id="1020" w:name="_Toc59601920"/>
      <w:bookmarkStart w:id="1021" w:name="_Toc59602056"/>
      <w:bookmarkStart w:id="1022" w:name="_Toc73468762"/>
      <w:r>
        <w:rPr>
          <w:rFonts w:ascii="Times New Roman" w:hAnsi="Times New Roman" w:cs="Times New Roman"/>
          <w:b/>
          <w:bCs/>
          <w:color w:val="auto"/>
        </w:rPr>
        <w:lastRenderedPageBreak/>
        <w:t>Advantages</w:t>
      </w:r>
      <w:bookmarkEnd w:id="1012"/>
      <w:bookmarkEnd w:id="1013"/>
      <w:bookmarkEnd w:id="1014"/>
      <w:bookmarkEnd w:id="1015"/>
      <w:bookmarkEnd w:id="1016"/>
      <w:bookmarkEnd w:id="1017"/>
      <w:bookmarkEnd w:id="1018"/>
      <w:bookmarkEnd w:id="1019"/>
      <w:bookmarkEnd w:id="1020"/>
      <w:bookmarkEnd w:id="1021"/>
      <w:bookmarkEnd w:id="1022"/>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FB3400">
      <w:pPr>
        <w:pStyle w:val="Heading2"/>
        <w:numPr>
          <w:ilvl w:val="0"/>
          <w:numId w:val="62"/>
        </w:numPr>
        <w:tabs>
          <w:tab w:val="num" w:pos="720"/>
        </w:tabs>
        <w:spacing w:line="360" w:lineRule="auto"/>
        <w:ind w:left="540" w:hanging="540"/>
        <w:rPr>
          <w:rFonts w:ascii="Times New Roman" w:hAnsi="Times New Roman" w:cs="Times New Roman"/>
          <w:b/>
          <w:bCs/>
          <w:color w:val="auto"/>
        </w:rPr>
      </w:pPr>
      <w:bookmarkStart w:id="1023" w:name="_Toc59318736"/>
      <w:bookmarkStart w:id="1024" w:name="_Toc59318990"/>
      <w:bookmarkStart w:id="1025" w:name="_Toc59319279"/>
      <w:bookmarkStart w:id="1026" w:name="_Toc59319607"/>
      <w:bookmarkStart w:id="1027" w:name="_Toc59320448"/>
      <w:bookmarkStart w:id="1028" w:name="_Toc59448143"/>
      <w:bookmarkStart w:id="1029" w:name="_Toc59601554"/>
      <w:bookmarkStart w:id="1030" w:name="_Toc59601610"/>
      <w:bookmarkStart w:id="1031" w:name="_Toc59601921"/>
      <w:bookmarkStart w:id="1032" w:name="_Toc59602057"/>
      <w:bookmarkStart w:id="1033" w:name="_Toc73468763"/>
      <w:r>
        <w:rPr>
          <w:rFonts w:ascii="Times New Roman" w:hAnsi="Times New Roman" w:cs="Times New Roman"/>
          <w:b/>
          <w:bCs/>
          <w:color w:val="auto"/>
        </w:rPr>
        <w:t>Defect</w:t>
      </w:r>
      <w:bookmarkEnd w:id="1023"/>
      <w:bookmarkEnd w:id="1024"/>
      <w:bookmarkEnd w:id="1025"/>
      <w:bookmarkEnd w:id="1026"/>
      <w:bookmarkEnd w:id="1027"/>
      <w:bookmarkEnd w:id="1028"/>
      <w:bookmarkEnd w:id="1029"/>
      <w:bookmarkEnd w:id="1030"/>
      <w:bookmarkEnd w:id="1031"/>
      <w:bookmarkEnd w:id="1032"/>
      <w:bookmarkEnd w:id="1033"/>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FB3400">
      <w:pPr>
        <w:pStyle w:val="Heading2"/>
        <w:numPr>
          <w:ilvl w:val="0"/>
          <w:numId w:val="63"/>
        </w:numPr>
        <w:spacing w:line="360" w:lineRule="auto"/>
        <w:ind w:left="540" w:hanging="540"/>
        <w:rPr>
          <w:rFonts w:ascii="Times New Roman" w:hAnsi="Times New Roman" w:cs="Times New Roman"/>
          <w:b/>
          <w:bCs/>
          <w:color w:val="auto"/>
        </w:rPr>
      </w:pPr>
      <w:bookmarkStart w:id="1034" w:name="_Toc59318737"/>
      <w:bookmarkStart w:id="1035" w:name="_Toc59318991"/>
      <w:bookmarkStart w:id="1036" w:name="_Toc59319280"/>
      <w:bookmarkStart w:id="1037" w:name="_Toc59319608"/>
      <w:bookmarkStart w:id="1038" w:name="_Toc59320449"/>
      <w:bookmarkStart w:id="1039" w:name="_Toc59448144"/>
      <w:bookmarkStart w:id="1040" w:name="_Toc59601555"/>
      <w:bookmarkStart w:id="1041" w:name="_Toc59601611"/>
      <w:bookmarkStart w:id="1042" w:name="_Toc59601922"/>
      <w:bookmarkStart w:id="1043" w:name="_Toc59602058"/>
      <w:bookmarkStart w:id="1044" w:name="_Toc73468764"/>
      <w:r>
        <w:rPr>
          <w:rFonts w:ascii="Times New Roman" w:hAnsi="Times New Roman" w:cs="Times New Roman"/>
          <w:b/>
          <w:bCs/>
          <w:color w:val="auto"/>
        </w:rPr>
        <w:t>Hard</w:t>
      </w:r>
      <w:bookmarkEnd w:id="1034"/>
      <w:bookmarkEnd w:id="1035"/>
      <w:bookmarkEnd w:id="1036"/>
      <w:bookmarkEnd w:id="1037"/>
      <w:bookmarkEnd w:id="1038"/>
      <w:bookmarkEnd w:id="1039"/>
      <w:bookmarkEnd w:id="1040"/>
      <w:bookmarkEnd w:id="1041"/>
      <w:bookmarkEnd w:id="1042"/>
      <w:bookmarkEnd w:id="1043"/>
      <w:bookmarkEnd w:id="1044"/>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FB3400">
      <w:pPr>
        <w:pStyle w:val="Heading2"/>
        <w:numPr>
          <w:ilvl w:val="0"/>
          <w:numId w:val="64"/>
        </w:numPr>
        <w:tabs>
          <w:tab w:val="num" w:pos="720"/>
        </w:tabs>
        <w:spacing w:line="360" w:lineRule="auto"/>
        <w:ind w:left="540" w:hanging="540"/>
        <w:rPr>
          <w:rFonts w:ascii="Times New Roman" w:hAnsi="Times New Roman" w:cs="Times New Roman"/>
          <w:b/>
          <w:bCs/>
          <w:color w:val="auto"/>
        </w:rPr>
      </w:pPr>
      <w:bookmarkStart w:id="1045" w:name="_Toc59318738"/>
      <w:bookmarkStart w:id="1046" w:name="_Toc59318992"/>
      <w:bookmarkStart w:id="1047" w:name="_Toc59319281"/>
      <w:bookmarkStart w:id="1048" w:name="_Toc59319609"/>
      <w:bookmarkStart w:id="1049" w:name="_Toc59320450"/>
      <w:bookmarkStart w:id="1050" w:name="_Toc59448145"/>
      <w:bookmarkStart w:id="1051" w:name="_Toc59601556"/>
      <w:bookmarkStart w:id="1052" w:name="_Toc59601612"/>
      <w:bookmarkStart w:id="1053" w:name="_Toc59601923"/>
      <w:bookmarkStart w:id="1054" w:name="_Toc59602059"/>
      <w:bookmarkStart w:id="1055" w:name="_Toc73468765"/>
      <w:r>
        <w:rPr>
          <w:rFonts w:ascii="Times New Roman" w:hAnsi="Times New Roman" w:cs="Times New Roman"/>
          <w:b/>
          <w:bCs/>
          <w:color w:val="auto"/>
        </w:rPr>
        <w:t>Lessons Learned</w:t>
      </w:r>
      <w:bookmarkEnd w:id="1045"/>
      <w:bookmarkEnd w:id="1046"/>
      <w:bookmarkEnd w:id="1047"/>
      <w:bookmarkEnd w:id="1048"/>
      <w:bookmarkEnd w:id="1049"/>
      <w:bookmarkEnd w:id="1050"/>
      <w:bookmarkEnd w:id="1051"/>
      <w:bookmarkEnd w:id="1052"/>
      <w:bookmarkEnd w:id="1053"/>
      <w:bookmarkEnd w:id="1054"/>
      <w:bookmarkEnd w:id="1055"/>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FB3400">
      <w:pPr>
        <w:pStyle w:val="Heading2"/>
        <w:numPr>
          <w:ilvl w:val="0"/>
          <w:numId w:val="65"/>
        </w:numPr>
        <w:spacing w:line="360" w:lineRule="auto"/>
        <w:ind w:left="540" w:hanging="540"/>
        <w:rPr>
          <w:rFonts w:ascii="Times New Roman" w:hAnsi="Times New Roman" w:cs="Times New Roman"/>
          <w:b/>
          <w:bCs/>
          <w:color w:val="auto"/>
        </w:rPr>
      </w:pPr>
      <w:bookmarkStart w:id="1056" w:name="_Toc73468766"/>
      <w:r>
        <w:rPr>
          <w:rFonts w:ascii="Times New Roman" w:hAnsi="Times New Roman" w:cs="Times New Roman"/>
          <w:b/>
          <w:bCs/>
          <w:color w:val="auto"/>
        </w:rPr>
        <w:t>Development</w:t>
      </w:r>
      <w:bookmarkEnd w:id="1056"/>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dong,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4"/>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57" w:name="_Toc73468767"/>
      <w:r>
        <w:rPr>
          <w:rFonts w:ascii="Times New Roman" w:hAnsi="Times New Roman" w:cs="Times New Roman"/>
          <w:b/>
          <w:bCs/>
          <w:color w:val="auto"/>
        </w:rPr>
        <w:lastRenderedPageBreak/>
        <w:t>REFERENCES</w:t>
      </w:r>
      <w:bookmarkEnd w:id="1057"/>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072D33" w:rsidP="001E5D05">
      <w:pPr>
        <w:spacing w:line="276" w:lineRule="auto"/>
        <w:rPr>
          <w:rFonts w:ascii="Times New Roman" w:hAnsi="Times New Roman" w:cs="Times New Roman"/>
          <w:color w:val="4472C4" w:themeColor="accent1"/>
          <w:sz w:val="26"/>
          <w:szCs w:val="26"/>
        </w:rPr>
      </w:pPr>
      <w:hyperlink r:id="rId45"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072D33"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072D33" w:rsidP="001E5D05">
      <w:pPr>
        <w:spacing w:line="276" w:lineRule="auto"/>
        <w:rPr>
          <w:rFonts w:ascii="Times New Roman" w:hAnsi="Times New Roman" w:cs="Times New Roman"/>
          <w:color w:val="4472C4" w:themeColor="accent1"/>
          <w:sz w:val="26"/>
          <w:szCs w:val="26"/>
          <w:u w:val="single"/>
        </w:rPr>
      </w:pPr>
      <w:hyperlink r:id="rId47" w:history="1">
        <w:r w:rsidR="001E5D05">
          <w:rPr>
            <w:rStyle w:val="Hyperlink"/>
            <w:rFonts w:ascii="Times New Roman" w:hAnsi="Times New Roman" w:cs="Times New Roman"/>
            <w:sz w:val="26"/>
            <w:szCs w:val="26"/>
          </w:rPr>
          <w:t>https://topdev.vn/blog/firebase-la-gi/</w:t>
        </w:r>
      </w:hyperlink>
    </w:p>
    <w:p w14:paraId="3C0E21B2" w14:textId="551A15F0"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sidR="00CA66B6">
        <w:rPr>
          <w:rFonts w:ascii="Times New Roman" w:hAnsi="Times New Roman" w:cs="Times New Roman"/>
          <w:sz w:val="26"/>
          <w:szCs w:val="26"/>
        </w:rPr>
        <w:t>6</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8"/>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58" w:name="_Toc73468768"/>
      <w:r>
        <w:rPr>
          <w:rFonts w:ascii="Times New Roman" w:hAnsi="Times New Roman" w:cs="Times New Roman"/>
          <w:b/>
          <w:bCs/>
          <w:color w:val="auto"/>
        </w:rPr>
        <w:lastRenderedPageBreak/>
        <w:t>APPENDIX</w:t>
      </w:r>
      <w:bookmarkEnd w:id="1058"/>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59" w:name="_Toc73468769"/>
      <w:r>
        <w:rPr>
          <w:rFonts w:ascii="Times New Roman" w:hAnsi="Times New Roman" w:cs="Times New Roman"/>
          <w:b/>
          <w:bCs/>
          <w:color w:val="auto"/>
        </w:rPr>
        <w:t>Appendix I: Development environment settings</w:t>
      </w:r>
      <w:bookmarkEnd w:id="1059"/>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9"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60" w:name="_Toc73468770"/>
      <w:r>
        <w:rPr>
          <w:rFonts w:ascii="Times New Roman" w:hAnsi="Times New Roman" w:cs="Times New Roman"/>
          <w:b/>
          <w:bCs/>
          <w:color w:val="auto"/>
        </w:rPr>
        <w:t>Appendix II: Creating an Angular application</w:t>
      </w:r>
      <w:bookmarkEnd w:id="1060"/>
    </w:p>
    <w:p w14:paraId="5156622F" w14:textId="0FEB994E"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FB3400">
      <w:pPr>
        <w:pStyle w:val="ListParagraph"/>
        <w:numPr>
          <w:ilvl w:val="0"/>
          <w:numId w:val="67"/>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ng serve</w:t>
      </w:r>
    </w:p>
    <w:p w14:paraId="15A19274" w14:textId="77777777" w:rsidR="00E124F8" w:rsidRPr="00E124F8" w:rsidRDefault="00E124F8" w:rsidP="00E124F8"/>
    <w:p w14:paraId="78DFA0F0" w14:textId="7850D5AC" w:rsidR="00E171BA" w:rsidRPr="00E171BA" w:rsidRDefault="00E171BA" w:rsidP="00E171BA"/>
    <w:sectPr w:rsidR="00E171BA" w:rsidRPr="00E171BA" w:rsidSect="006000C3">
      <w:headerReference w:type="default" r:id="rId50"/>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E01B1" w14:textId="77777777" w:rsidR="00072D33" w:rsidRDefault="00072D33" w:rsidP="00C13A9F">
      <w:pPr>
        <w:spacing w:after="0" w:line="240" w:lineRule="auto"/>
      </w:pPr>
      <w:r>
        <w:separator/>
      </w:r>
    </w:p>
  </w:endnote>
  <w:endnote w:type="continuationSeparator" w:id="0">
    <w:p w14:paraId="0AEB8EE2" w14:textId="77777777" w:rsidR="00072D33" w:rsidRDefault="00072D33"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A1166" w14:textId="77777777" w:rsidR="00072D33" w:rsidRDefault="00072D33" w:rsidP="00C13A9F">
      <w:pPr>
        <w:spacing w:after="0" w:line="240" w:lineRule="auto"/>
      </w:pPr>
      <w:r>
        <w:separator/>
      </w:r>
    </w:p>
  </w:footnote>
  <w:footnote w:type="continuationSeparator" w:id="0">
    <w:p w14:paraId="64B9E255" w14:textId="77777777" w:rsidR="00072D33" w:rsidRDefault="00072D33"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11.25pt;height:11.2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46C0ACD"/>
    <w:multiLevelType w:val="hybridMultilevel"/>
    <w:tmpl w:val="17769036"/>
    <w:lvl w:ilvl="0" w:tplc="FE4672EC">
      <w:start w:val="4"/>
      <w:numFmt w:val="decimal"/>
      <w:lvlText w:val="%1.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2"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9"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3"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4"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2"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3"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7"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8"/>
  </w:num>
  <w:num w:numId="2">
    <w:abstractNumId w:val="53"/>
  </w:num>
  <w:num w:numId="3">
    <w:abstractNumId w:val="41"/>
  </w:num>
  <w:num w:numId="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num>
  <w:num w:numId="10">
    <w:abstractNumId w:val="74"/>
  </w:num>
  <w:num w:numId="11">
    <w:abstractNumId w:val="3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1"/>
  </w:num>
  <w:num w:numId="20">
    <w:abstractNumId w:val="7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4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54"/>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9"/>
  </w:num>
  <w:num w:numId="35">
    <w:abstractNumId w:val="73"/>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8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7"/>
  </w:num>
  <w:num w:numId="41">
    <w:abstractNumId w:val="8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2"/>
  </w:num>
  <w:num w:numId="50">
    <w:abstractNumId w:val="8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num>
  <w:num w:numId="53">
    <w:abstractNumId w:val="6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6"/>
  </w:num>
  <w:num w:numId="58">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0"/>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0"/>
  </w:num>
  <w:num w:numId="61">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9"/>
  </w:num>
  <w:num w:numId="68">
    <w:abstractNumId w:val="57"/>
  </w:num>
  <w:num w:numId="69">
    <w:abstractNumId w:val="51"/>
  </w:num>
  <w:num w:numId="70">
    <w:abstractNumId w:val="33"/>
  </w:num>
  <w:num w:numId="71">
    <w:abstractNumId w:val="13"/>
  </w:num>
  <w:num w:numId="72">
    <w:abstractNumId w:val="42"/>
  </w:num>
  <w:num w:numId="73">
    <w:abstractNumId w:val="78"/>
  </w:num>
  <w:num w:numId="74">
    <w:abstractNumId w:val="87"/>
  </w:num>
  <w:num w:numId="75">
    <w:abstractNumId w:val="34"/>
  </w:num>
  <w:num w:numId="76">
    <w:abstractNumId w:val="62"/>
  </w:num>
  <w:num w:numId="77">
    <w:abstractNumId w:val="64"/>
  </w:num>
  <w:num w:numId="78">
    <w:abstractNumId w:val="35"/>
  </w:num>
  <w:num w:numId="79">
    <w:abstractNumId w:val="30"/>
  </w:num>
  <w:num w:numId="80">
    <w:abstractNumId w:val="28"/>
  </w:num>
  <w:num w:numId="81">
    <w:abstractNumId w:val="82"/>
  </w:num>
  <w:num w:numId="82">
    <w:abstractNumId w:val="5"/>
  </w:num>
  <w:num w:numId="83">
    <w:abstractNumId w:val="49"/>
  </w:num>
  <w:num w:numId="84">
    <w:abstractNumId w:val="66"/>
  </w:num>
  <w:num w:numId="85">
    <w:abstractNumId w:val="60"/>
  </w:num>
  <w:num w:numId="86">
    <w:abstractNumId w:val="26"/>
  </w:num>
  <w:num w:numId="87">
    <w:abstractNumId w:val="40"/>
  </w:num>
  <w:num w:numId="88">
    <w:abstractNumId w:val="11"/>
  </w:num>
  <w:num w:numId="89">
    <w:abstractNumId w:val="61"/>
  </w:num>
  <w:num w:numId="90">
    <w:abstractNumId w:val="32"/>
  </w:num>
  <w:num w:numId="91">
    <w:abstractNumId w:val="1"/>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qwUAPLCFtywAAAA="/>
  </w:docVars>
  <w:rsids>
    <w:rsidRoot w:val="006D1EFC"/>
    <w:rsid w:val="000026C0"/>
    <w:rsid w:val="000029A1"/>
    <w:rsid w:val="0000445F"/>
    <w:rsid w:val="000055E6"/>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5F6D9E"/>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EFC"/>
    <w:rsid w:val="006D5E99"/>
    <w:rsid w:val="006D6066"/>
    <w:rsid w:val="006E083C"/>
    <w:rsid w:val="006E2CE0"/>
    <w:rsid w:val="006F7675"/>
    <w:rsid w:val="00706C75"/>
    <w:rsid w:val="00710EF2"/>
    <w:rsid w:val="00714DD7"/>
    <w:rsid w:val="00717A3A"/>
    <w:rsid w:val="007216AF"/>
    <w:rsid w:val="007216DD"/>
    <w:rsid w:val="00731DB8"/>
    <w:rsid w:val="00735115"/>
    <w:rsid w:val="0073614E"/>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431"/>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76819"/>
    <w:rsid w:val="009812EC"/>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909CD"/>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43237"/>
    <w:rsid w:val="00D457B9"/>
    <w:rsid w:val="00D56694"/>
    <w:rsid w:val="00D635CA"/>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5273"/>
    <w:rsid w:val="00E70442"/>
    <w:rsid w:val="00E711FA"/>
    <w:rsid w:val="00E729C5"/>
    <w:rsid w:val="00E8703E"/>
    <w:rsid w:val="00E9124D"/>
    <w:rsid w:val="00E960AE"/>
    <w:rsid w:val="00EA0177"/>
    <w:rsid w:val="00EA0AC9"/>
    <w:rsid w:val="00EA47AE"/>
    <w:rsid w:val="00EA595B"/>
    <w:rsid w:val="00EA60BD"/>
    <w:rsid w:val="00EA6311"/>
    <w:rsid w:val="00EA76F4"/>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2F9"/>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hyperlink" Target="https://monamedia.co/file-xml-la-gi/" TargetMode="External"/><Relationship Id="rId42" Type="http://schemas.openxmlformats.org/officeDocument/2006/relationships/image" Target="media/image29.png"/><Relationship Id="rId47" Type="http://schemas.openxmlformats.org/officeDocument/2006/relationships/hyperlink" Target="https://topdev.vn/blog/firebase-la-gi/" TargetMode="External"/><Relationship Id="rId50"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vi.wikipedia.org/wiki/Microsoft_SQL_Server" TargetMode="Externa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10.emf"/><Relationship Id="rId29" Type="http://schemas.openxmlformats.org/officeDocument/2006/relationships/header" Target="header3.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tuhocict.com/gioi-thieu-tong-quan-kien-truc-cai-dat-entity-framework"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quantrimang.com/url?q=aHR0cHM6Ly9kb3dubG9hZC5jb20udm4vdmlzdWFsLXN0dWRpby1jb2RlLTg2MzYw" TargetMode="Externa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9.png"/><Relationship Id="rId44" Type="http://schemas.openxmlformats.org/officeDocument/2006/relationships/header" Target="header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yperlink" Target="https://git-scm.com/docs/gitignore" TargetMode="External"/><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header" Target="header6.xml"/><Relationship Id="rId8" Type="http://schemas.openxmlformats.org/officeDocument/2006/relationships/image" Target="media/image2.png"/><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164BCB"/>
    <w:rsid w:val="00265D82"/>
    <w:rsid w:val="00431CFD"/>
    <w:rsid w:val="004B6F5B"/>
    <w:rsid w:val="00555381"/>
    <w:rsid w:val="005829FE"/>
    <w:rsid w:val="005A7B7F"/>
    <w:rsid w:val="005B4F59"/>
    <w:rsid w:val="006845DB"/>
    <w:rsid w:val="006B0010"/>
    <w:rsid w:val="00740D22"/>
    <w:rsid w:val="00754817"/>
    <w:rsid w:val="00782619"/>
    <w:rsid w:val="007D2C04"/>
    <w:rsid w:val="00840F9A"/>
    <w:rsid w:val="009428AA"/>
    <w:rsid w:val="009C3989"/>
    <w:rsid w:val="009F7022"/>
    <w:rsid w:val="00B71720"/>
    <w:rsid w:val="00C16503"/>
    <w:rsid w:val="00C51B2D"/>
    <w:rsid w:val="00CC7750"/>
    <w:rsid w:val="00CF304B"/>
    <w:rsid w:val="00D3494B"/>
    <w:rsid w:val="00D5548E"/>
    <w:rsid w:val="00DD2940"/>
    <w:rsid w:val="00EB61C4"/>
    <w:rsid w:val="00EF3284"/>
    <w:rsid w:val="00FA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3</TotalTime>
  <Pages>83</Pages>
  <Words>10632</Words>
  <Characters>60608</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56</cp:revision>
  <cp:lastPrinted>2020-06-30T04:34:00Z</cp:lastPrinted>
  <dcterms:created xsi:type="dcterms:W3CDTF">2020-06-20T11:21:00Z</dcterms:created>
  <dcterms:modified xsi:type="dcterms:W3CDTF">2021-06-23T16:27:00Z</dcterms:modified>
</cp:coreProperties>
</file>